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Pr="00521E43" w:rsidR="00EA202E" w:rsidRDefault="00EA202E" w14:paraId="5435390D" w14:textId="77777777">
      <w:pPr>
        <w:pStyle w:val="CM16"/>
        <w:spacing w:after="92"/>
        <w:ind w:left="8007" w:hanging="8008"/>
        <w:rPr>
          <w:rFonts w:asciiTheme="majorHAnsi" w:hAnsiTheme="majorHAnsi"/>
          <w:color w:val="000000"/>
          <w:sz w:val="23"/>
          <w:szCs w:val="23"/>
        </w:rPr>
      </w:pPr>
      <w:r w:rsidRPr="00521E43">
        <w:rPr>
          <w:rFonts w:asciiTheme="majorHAnsi" w:hAnsiTheme="majorHAnsi"/>
          <w:color w:val="000000"/>
          <w:sz w:val="20"/>
          <w:szCs w:val="20"/>
        </w:rPr>
        <w:t>CSci 242: Algorithms and Data Structures</w:t>
      </w:r>
      <w:r w:rsidRPr="00521E43">
        <w:rPr>
          <w:rFonts w:asciiTheme="majorHAnsi" w:hAnsiTheme="majorHAnsi"/>
          <w:color w:val="000000"/>
          <w:sz w:val="21"/>
          <w:szCs w:val="21"/>
        </w:rPr>
        <w:t xml:space="preserve"> </w:t>
      </w:r>
      <w:r w:rsidRPr="00521E43">
        <w:rPr>
          <w:rFonts w:asciiTheme="majorHAnsi" w:hAnsiTheme="majorHAnsi"/>
          <w:color w:val="000000"/>
          <w:sz w:val="21"/>
          <w:szCs w:val="21"/>
        </w:rPr>
        <w:tab/>
      </w:r>
      <w:r w:rsidRPr="00521E43" w:rsidR="007E57CF">
        <w:rPr>
          <w:rFonts w:asciiTheme="majorHAnsi" w:hAnsiTheme="majorHAnsi"/>
          <w:color w:val="000000"/>
          <w:sz w:val="21"/>
          <w:szCs w:val="21"/>
        </w:rPr>
        <w:t xml:space="preserve">  </w:t>
      </w:r>
      <w:r w:rsidRPr="00521E43" w:rsidR="00F62B8E">
        <w:rPr>
          <w:rFonts w:asciiTheme="majorHAnsi" w:hAnsiTheme="majorHAnsi"/>
          <w:color w:val="000000"/>
          <w:sz w:val="21"/>
          <w:szCs w:val="21"/>
        </w:rPr>
        <w:t xml:space="preserve">    </w:t>
      </w:r>
      <w:r w:rsidRPr="00521E43" w:rsidR="00F62B8E">
        <w:rPr>
          <w:rFonts w:asciiTheme="majorHAnsi" w:hAnsiTheme="majorHAnsi"/>
          <w:b/>
          <w:color w:val="000000"/>
          <w:sz w:val="21"/>
          <w:szCs w:val="21"/>
        </w:rPr>
        <w:t>Fall</w:t>
      </w:r>
      <w:r w:rsidRPr="00521E43">
        <w:rPr>
          <w:rFonts w:asciiTheme="majorHAnsi" w:hAnsiTheme="majorHAnsi"/>
          <w:b/>
          <w:color w:val="000000"/>
          <w:sz w:val="23"/>
          <w:szCs w:val="23"/>
        </w:rPr>
        <w:t>, 201</w:t>
      </w:r>
      <w:r w:rsidR="002C0A08">
        <w:rPr>
          <w:rFonts w:asciiTheme="majorHAnsi" w:hAnsiTheme="majorHAnsi"/>
          <w:b/>
          <w:color w:val="000000"/>
          <w:sz w:val="23"/>
          <w:szCs w:val="23"/>
        </w:rPr>
        <w:t>9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</w:p>
    <w:p w:rsidRPr="00521E43" w:rsidR="00EA202E" w:rsidRDefault="00EA202E" w14:paraId="442686DC" w14:textId="77777777">
      <w:pPr>
        <w:pStyle w:val="CM17"/>
        <w:spacing w:after="182"/>
        <w:ind w:left="6892" w:hanging="6893"/>
        <w:rPr>
          <w:rFonts w:asciiTheme="majorHAnsi" w:hAnsiTheme="majorHAnsi"/>
          <w:color w:val="000000"/>
          <w:sz w:val="23"/>
          <w:szCs w:val="23"/>
        </w:rPr>
      </w:pPr>
      <w:r w:rsidRPr="00521E43">
        <w:rPr>
          <w:rFonts w:asciiTheme="majorHAnsi" w:hAnsiTheme="majorHAnsi"/>
          <w:color w:val="000000"/>
          <w:sz w:val="23"/>
          <w:szCs w:val="23"/>
        </w:rPr>
        <w:t xml:space="preserve">Instructor: Dr. </w:t>
      </w:r>
      <w:r w:rsidRPr="00521E43" w:rsidR="00BC756C">
        <w:rPr>
          <w:rFonts w:asciiTheme="majorHAnsi" w:hAnsiTheme="majorHAnsi"/>
          <w:color w:val="000000"/>
          <w:sz w:val="23"/>
          <w:szCs w:val="23"/>
        </w:rPr>
        <w:t xml:space="preserve">M. 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E. Kim </w:t>
      </w:r>
      <w:r w:rsidRPr="00521E43">
        <w:rPr>
          <w:rFonts w:asciiTheme="majorHAnsi" w:hAnsiTheme="majorHAnsi"/>
          <w:color w:val="000000"/>
          <w:sz w:val="23"/>
          <w:szCs w:val="23"/>
        </w:rPr>
        <w:tab/>
      </w:r>
      <w:r w:rsidRPr="00521E43" w:rsidR="003200AD">
        <w:rPr>
          <w:rFonts w:asciiTheme="majorHAnsi" w:hAnsiTheme="majorHAnsi"/>
          <w:color w:val="000000"/>
          <w:sz w:val="23"/>
          <w:szCs w:val="23"/>
        </w:rPr>
        <w:t xml:space="preserve"> 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Date: </w:t>
      </w:r>
      <w:r w:rsidR="002C0A08">
        <w:rPr>
          <w:rFonts w:asciiTheme="majorHAnsi" w:hAnsiTheme="majorHAnsi"/>
          <w:color w:val="000000"/>
          <w:sz w:val="23"/>
          <w:szCs w:val="23"/>
        </w:rPr>
        <w:t>September 27</w:t>
      </w:r>
      <w:r w:rsidRPr="002C0A08" w:rsidR="002C0A08">
        <w:rPr>
          <w:rFonts w:asciiTheme="majorHAnsi" w:hAnsiTheme="majorHAnsi"/>
          <w:color w:val="000000"/>
          <w:sz w:val="23"/>
          <w:szCs w:val="23"/>
          <w:vertAlign w:val="superscript"/>
        </w:rPr>
        <w:t>t</w:t>
      </w:r>
      <w:r w:rsidR="002C0A08">
        <w:rPr>
          <w:rFonts w:asciiTheme="majorHAnsi" w:hAnsiTheme="majorHAnsi"/>
          <w:color w:val="000000"/>
          <w:sz w:val="23"/>
          <w:szCs w:val="23"/>
          <w:vertAlign w:val="superscript"/>
        </w:rPr>
        <w:t>h</w:t>
      </w:r>
      <w:r w:rsidRPr="00521E43" w:rsidR="007E57CF">
        <w:rPr>
          <w:rFonts w:asciiTheme="majorHAnsi" w:hAnsiTheme="majorHAnsi"/>
          <w:color w:val="000000"/>
          <w:sz w:val="23"/>
          <w:szCs w:val="23"/>
        </w:rPr>
        <w:t>,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201</w:t>
      </w:r>
      <w:r w:rsidR="002C0A08">
        <w:rPr>
          <w:rFonts w:asciiTheme="majorHAnsi" w:hAnsiTheme="majorHAnsi"/>
          <w:color w:val="000000"/>
          <w:sz w:val="23"/>
          <w:szCs w:val="23"/>
        </w:rPr>
        <w:t>9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</w:p>
    <w:p w:rsidRPr="00521E43" w:rsidR="00EA202E" w:rsidP="440DDFD4" w:rsidRDefault="440DDFD4" w14:paraId="394AE8DA" w14:textId="4274FF98">
      <w:pPr>
        <w:pStyle w:val="CM18"/>
        <w:spacing w:after="517"/>
        <w:rPr>
          <w:rFonts w:asciiTheme="majorHAnsi" w:hAnsiTheme="majorHAnsi"/>
          <w:color w:val="000000" w:themeColor="text1"/>
          <w:sz w:val="23"/>
          <w:szCs w:val="23"/>
        </w:rPr>
      </w:pPr>
      <w:r w:rsidRPr="440DDFD4">
        <w:rPr>
          <w:rFonts w:asciiTheme="majorHAnsi" w:hAnsiTheme="majorHAnsi"/>
          <w:color w:val="000000" w:themeColor="text1"/>
          <w:sz w:val="23"/>
          <w:szCs w:val="23"/>
        </w:rPr>
        <w:t>Due: by the end of day, October 7</w:t>
      </w:r>
      <w:r w:rsidRPr="440DDFD4">
        <w:rPr>
          <w:rFonts w:asciiTheme="majorHAnsi" w:hAnsiTheme="majorHAnsi"/>
          <w:color w:val="000000" w:themeColor="text1"/>
          <w:sz w:val="23"/>
          <w:szCs w:val="23"/>
          <w:vertAlign w:val="superscript"/>
        </w:rPr>
        <w:t>th</w:t>
      </w:r>
      <w:r w:rsidRPr="440DDFD4">
        <w:rPr>
          <w:rFonts w:asciiTheme="majorHAnsi" w:hAnsiTheme="majorHAnsi"/>
          <w:color w:val="000000" w:themeColor="text1"/>
          <w:sz w:val="23"/>
          <w:szCs w:val="23"/>
        </w:rPr>
        <w:t xml:space="preserve"> (Mon.), 2019.  Name : Elena Corpus </w:t>
      </w:r>
    </w:p>
    <w:p w:rsidRPr="00521E43" w:rsidR="00EA202E" w:rsidRDefault="00EA202E" w14:paraId="6B18846F" w14:textId="77777777">
      <w:pPr>
        <w:pStyle w:val="Default"/>
        <w:spacing w:after="410"/>
        <w:rPr>
          <w:rFonts w:cs="Times New Roman" w:asciiTheme="majorHAnsi" w:hAnsiTheme="majorHAnsi"/>
          <w:b/>
          <w:sz w:val="28"/>
          <w:szCs w:val="28"/>
        </w:rPr>
      </w:pPr>
      <w:r w:rsidRPr="00521E43">
        <w:rPr>
          <w:rFonts w:cs="Times New Roman" w:asciiTheme="majorHAnsi" w:hAnsiTheme="majorHAnsi"/>
          <w:b/>
          <w:sz w:val="28"/>
          <w:szCs w:val="28"/>
        </w:rPr>
        <w:t xml:space="preserve">Home Assignment </w:t>
      </w:r>
      <w:r w:rsidRPr="00521E43" w:rsidR="00F62B8E">
        <w:rPr>
          <w:rFonts w:cs="Times New Roman" w:asciiTheme="majorHAnsi" w:hAnsiTheme="majorHAnsi"/>
          <w:b/>
          <w:sz w:val="28"/>
          <w:szCs w:val="28"/>
        </w:rPr>
        <w:t>3</w:t>
      </w:r>
      <w:r w:rsidRPr="00521E43">
        <w:rPr>
          <w:rFonts w:cs="Times New Roman" w:asciiTheme="majorHAnsi" w:hAnsiTheme="majorHAnsi"/>
          <w:b/>
          <w:sz w:val="28"/>
          <w:szCs w:val="28"/>
        </w:rPr>
        <w:t xml:space="preserve">: </w:t>
      </w:r>
      <w:r w:rsidRPr="00521E43" w:rsidR="00217177">
        <w:rPr>
          <w:rFonts w:cs="Times New Roman" w:asciiTheme="majorHAnsi" w:hAnsiTheme="majorHAnsi"/>
          <w:b/>
          <w:sz w:val="28"/>
          <w:szCs w:val="28"/>
        </w:rPr>
        <w:t xml:space="preserve"> </w:t>
      </w:r>
      <w:r w:rsidR="00384A0A">
        <w:rPr>
          <w:rFonts w:cs="Times New Roman" w:asciiTheme="majorHAnsi" w:hAnsiTheme="majorHAnsi"/>
          <w:b/>
          <w:sz w:val="28"/>
          <w:szCs w:val="28"/>
        </w:rPr>
        <w:t>6</w:t>
      </w:r>
      <w:r w:rsidRPr="00521E43">
        <w:rPr>
          <w:rFonts w:cs="Times New Roman" w:asciiTheme="majorHAnsi" w:hAnsiTheme="majorHAnsi"/>
          <w:b/>
          <w:sz w:val="28"/>
          <w:szCs w:val="28"/>
        </w:rPr>
        <w:t>0 points</w:t>
      </w:r>
      <w:r w:rsidRPr="00521E43" w:rsidR="00217177">
        <w:rPr>
          <w:rFonts w:cs="Times New Roman" w:asciiTheme="majorHAnsi" w:hAnsiTheme="majorHAnsi"/>
          <w:b/>
          <w:sz w:val="28"/>
          <w:szCs w:val="28"/>
        </w:rPr>
        <w:t xml:space="preserve"> </w:t>
      </w:r>
      <w:r w:rsidRPr="00521E43" w:rsidR="00397B6D">
        <w:rPr>
          <w:rFonts w:cs="Times New Roman" w:asciiTheme="majorHAnsi" w:hAnsiTheme="majorHAnsi"/>
          <w:b/>
          <w:sz w:val="28"/>
          <w:szCs w:val="28"/>
        </w:rPr>
        <w:t xml:space="preserve">+ </w:t>
      </w:r>
      <w:r w:rsidR="00F4347F">
        <w:rPr>
          <w:rFonts w:cs="Times New Roman" w:asciiTheme="majorHAnsi" w:hAnsiTheme="majorHAnsi"/>
          <w:b/>
          <w:sz w:val="28"/>
          <w:szCs w:val="28"/>
        </w:rPr>
        <w:t>1</w:t>
      </w:r>
      <w:r w:rsidR="009D1DFF">
        <w:rPr>
          <w:rFonts w:cs="Times New Roman" w:asciiTheme="majorHAnsi" w:hAnsiTheme="majorHAnsi"/>
          <w:b/>
          <w:sz w:val="28"/>
          <w:szCs w:val="28"/>
        </w:rPr>
        <w:t>4</w:t>
      </w:r>
      <w:r w:rsidR="00F4347F">
        <w:rPr>
          <w:rFonts w:cs="Times New Roman" w:asciiTheme="majorHAnsi" w:hAnsiTheme="majorHAnsi"/>
          <w:b/>
          <w:sz w:val="28"/>
          <w:szCs w:val="28"/>
        </w:rPr>
        <w:t xml:space="preserve">0 (implementation) + </w:t>
      </w:r>
      <w:r w:rsidRPr="00521E43" w:rsidR="00397B6D">
        <w:rPr>
          <w:rFonts w:cs="Times New Roman" w:asciiTheme="majorHAnsi" w:hAnsiTheme="majorHAnsi"/>
          <w:b/>
          <w:sz w:val="28"/>
          <w:szCs w:val="28"/>
        </w:rPr>
        <w:t>1</w:t>
      </w:r>
      <w:r w:rsidRPr="00521E43">
        <w:rPr>
          <w:rFonts w:cs="Times New Roman" w:asciiTheme="majorHAnsi" w:hAnsiTheme="majorHAnsi"/>
          <w:b/>
          <w:sz w:val="28"/>
          <w:szCs w:val="28"/>
        </w:rPr>
        <w:t xml:space="preserve">0 </w:t>
      </w:r>
      <w:r w:rsidRPr="00521E43" w:rsidR="00397B6D">
        <w:rPr>
          <w:rFonts w:cs="Times New Roman" w:asciiTheme="majorHAnsi" w:hAnsiTheme="majorHAnsi"/>
          <w:b/>
          <w:sz w:val="28"/>
          <w:szCs w:val="28"/>
        </w:rPr>
        <w:t>(O</w:t>
      </w:r>
      <w:r w:rsidRPr="00521E43">
        <w:rPr>
          <w:rFonts w:cs="Times New Roman" w:asciiTheme="majorHAnsi" w:hAnsiTheme="majorHAnsi"/>
          <w:b/>
          <w:sz w:val="28"/>
          <w:szCs w:val="28"/>
        </w:rPr>
        <w:t xml:space="preserve">ptional) </w:t>
      </w:r>
    </w:p>
    <w:p w:rsidRPr="00521E43" w:rsidR="000C7379" w:rsidP="440DDFD4" w:rsidRDefault="440DDFD4" w14:paraId="1C85DA92" w14:textId="406E4E20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 w:rsidRPr="440DDFD4">
        <w:rPr>
          <w:rFonts w:cs="Times New Roman" w:asciiTheme="majorHAnsi" w:hAnsiTheme="majorHAnsi"/>
          <w:sz w:val="22"/>
          <w:szCs w:val="22"/>
        </w:rPr>
        <w:t xml:space="preserve">Q1. [10] </w:t>
      </w:r>
      <w:r w:rsidRPr="440DDFD4">
        <w:rPr>
          <w:rFonts w:cs="Times New Roman" w:asciiTheme="majorHAnsi" w:hAnsiTheme="majorHAnsi"/>
          <w:b/>
          <w:bCs/>
          <w:sz w:val="22"/>
          <w:szCs w:val="22"/>
        </w:rPr>
        <w:t>Balanced Binary Search Tree (Psuedocode)</w:t>
      </w:r>
    </w:p>
    <w:p w:rsidRPr="00521E43" w:rsidR="000C7379" w:rsidP="000C7379" w:rsidRDefault="000C7379" w14:paraId="0D639A04" w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 xml:space="preserve">Write an algorithms </w:t>
      </w:r>
      <w:r w:rsidRPr="007661E4">
        <w:rPr>
          <w:rFonts w:cs="Times New Roman" w:asciiTheme="majorHAnsi" w:hAnsiTheme="majorHAnsi"/>
          <w:b/>
          <w:i/>
          <w:sz w:val="22"/>
          <w:szCs w:val="22"/>
        </w:rPr>
        <w:t>min</w:t>
      </w:r>
      <w:r w:rsidRPr="007661E4">
        <w:rPr>
          <w:rFonts w:cs="Times New Roman" w:asciiTheme="majorHAnsi" w:hAnsiTheme="majorHAnsi"/>
          <w:b/>
          <w:sz w:val="22"/>
          <w:szCs w:val="22"/>
        </w:rPr>
        <w:t>(</w:t>
      </w:r>
      <w:r w:rsidRPr="007661E4" w:rsidR="00A64B32">
        <w:rPr>
          <w:rFonts w:cs="Times New Roman" w:asciiTheme="majorHAnsi" w:hAnsiTheme="majorHAnsi"/>
          <w:b/>
          <w:sz w:val="22"/>
          <w:szCs w:val="22"/>
        </w:rPr>
        <w:t>T</w:t>
      </w:r>
      <w:r w:rsidRPr="007661E4">
        <w:rPr>
          <w:rFonts w:cs="Times New Roman" w:asciiTheme="majorHAnsi" w:hAnsiTheme="majorHAnsi"/>
          <w:b/>
          <w:sz w:val="22"/>
          <w:szCs w:val="22"/>
        </w:rPr>
        <w:t>)</w:t>
      </w:r>
      <w:r w:rsidRPr="00521E43">
        <w:rPr>
          <w:rFonts w:cs="Times New Roman" w:asciiTheme="majorHAnsi" w:hAnsiTheme="majorHAnsi"/>
          <w:sz w:val="22"/>
          <w:szCs w:val="22"/>
        </w:rPr>
        <w:t xml:space="preserve"> and </w:t>
      </w:r>
      <w:r w:rsidRPr="007661E4">
        <w:rPr>
          <w:rFonts w:cs="Times New Roman" w:asciiTheme="majorHAnsi" w:hAnsiTheme="majorHAnsi"/>
          <w:b/>
          <w:i/>
          <w:sz w:val="22"/>
          <w:szCs w:val="22"/>
        </w:rPr>
        <w:t>max</w:t>
      </w:r>
      <w:r w:rsidRPr="007661E4">
        <w:rPr>
          <w:rFonts w:cs="Times New Roman" w:asciiTheme="majorHAnsi" w:hAnsiTheme="majorHAnsi"/>
          <w:b/>
          <w:sz w:val="22"/>
          <w:szCs w:val="22"/>
        </w:rPr>
        <w:t>(</w:t>
      </w:r>
      <w:r w:rsidRPr="007661E4" w:rsidR="00A64B32">
        <w:rPr>
          <w:rFonts w:cs="Times New Roman" w:asciiTheme="majorHAnsi" w:hAnsiTheme="majorHAnsi"/>
          <w:b/>
          <w:sz w:val="22"/>
          <w:szCs w:val="22"/>
        </w:rPr>
        <w:t>T</w:t>
      </w:r>
      <w:r w:rsidRPr="007661E4">
        <w:rPr>
          <w:rFonts w:cs="Times New Roman" w:asciiTheme="majorHAnsi" w:hAnsiTheme="majorHAnsi"/>
          <w:b/>
          <w:sz w:val="22"/>
          <w:szCs w:val="22"/>
        </w:rPr>
        <w:t>)</w:t>
      </w:r>
      <w:r w:rsidRPr="00521E43">
        <w:rPr>
          <w:rFonts w:cs="Times New Roman" w:asciiTheme="majorHAnsi" w:hAnsiTheme="majorHAnsi"/>
          <w:sz w:val="22"/>
          <w:szCs w:val="22"/>
        </w:rPr>
        <w:t>, which return the key-value pair (</w:t>
      </w:r>
      <w:r w:rsidRPr="00521E43">
        <w:rPr>
          <w:rFonts w:cs="Times New Roman" w:asciiTheme="majorHAnsi" w:hAnsiTheme="majorHAnsi"/>
          <w:i/>
          <w:sz w:val="22"/>
          <w:szCs w:val="22"/>
        </w:rPr>
        <w:t>k</w:t>
      </w:r>
      <w:r w:rsidRPr="00521E43">
        <w:rPr>
          <w:rFonts w:cs="Times New Roman" w:asciiTheme="majorHAnsi" w:hAnsiTheme="majorHAnsi"/>
          <w:sz w:val="22"/>
          <w:szCs w:val="22"/>
        </w:rPr>
        <w:t xml:space="preserve">, </w:t>
      </w:r>
      <w:r w:rsidRPr="00521E43">
        <w:rPr>
          <w:rFonts w:cs="Times New Roman" w:asciiTheme="majorHAnsi" w:hAnsiTheme="majorHAnsi"/>
          <w:i/>
          <w:sz w:val="22"/>
          <w:szCs w:val="22"/>
        </w:rPr>
        <w:t>e</w:t>
      </w:r>
      <w:r w:rsidRPr="00521E43">
        <w:rPr>
          <w:rFonts w:cs="Times New Roman" w:asciiTheme="majorHAnsi" w:hAnsiTheme="majorHAnsi"/>
          <w:sz w:val="22"/>
          <w:szCs w:val="22"/>
        </w:rPr>
        <w:t xml:space="preserve">) with </w:t>
      </w:r>
      <w:r w:rsidRPr="00521E43">
        <w:rPr>
          <w:rFonts w:cs="Times New Roman" w:asciiTheme="majorHAnsi" w:hAnsiTheme="majorHAnsi"/>
          <w:i/>
          <w:sz w:val="22"/>
          <w:szCs w:val="22"/>
        </w:rPr>
        <w:t>smallest</w:t>
      </w:r>
      <w:r w:rsidRPr="00521E43">
        <w:rPr>
          <w:rFonts w:cs="Times New Roman" w:asciiTheme="majorHAnsi" w:hAnsiTheme="majorHAnsi"/>
          <w:sz w:val="22"/>
          <w:szCs w:val="22"/>
        </w:rPr>
        <w:t xml:space="preserve"> and </w:t>
      </w:r>
      <w:r w:rsidRPr="00521E43">
        <w:rPr>
          <w:rFonts w:cs="Times New Roman" w:asciiTheme="majorHAnsi" w:hAnsiTheme="majorHAnsi"/>
          <w:i/>
          <w:sz w:val="22"/>
          <w:szCs w:val="22"/>
        </w:rPr>
        <w:t>largest</w:t>
      </w:r>
      <w:r w:rsidRPr="00521E43">
        <w:rPr>
          <w:rFonts w:cs="Times New Roman" w:asciiTheme="majorHAnsi" w:hAnsiTheme="majorHAnsi"/>
          <w:sz w:val="22"/>
          <w:szCs w:val="22"/>
        </w:rPr>
        <w:t xml:space="preserve"> key, respectively, in O(log </w:t>
      </w:r>
      <w:r w:rsidRPr="00521E43">
        <w:rPr>
          <w:rFonts w:cs="Times New Roman" w:asciiTheme="majorHAnsi" w:hAnsiTheme="majorHAnsi"/>
          <w:i/>
          <w:sz w:val="22"/>
          <w:szCs w:val="22"/>
        </w:rPr>
        <w:t>n</w:t>
      </w:r>
      <w:r w:rsidRPr="00521E43">
        <w:rPr>
          <w:rFonts w:cs="Times New Roman" w:asciiTheme="majorHAnsi" w:hAnsiTheme="majorHAnsi"/>
          <w:sz w:val="22"/>
          <w:szCs w:val="22"/>
        </w:rPr>
        <w:t xml:space="preserve">) time in the </w:t>
      </w:r>
      <w:r w:rsidRPr="00384A0A">
        <w:rPr>
          <w:rFonts w:cs="Times New Roman" w:asciiTheme="majorHAnsi" w:hAnsiTheme="majorHAnsi"/>
          <w:i/>
          <w:sz w:val="22"/>
          <w:szCs w:val="22"/>
        </w:rPr>
        <w:t>balanced binary search tree</w:t>
      </w:r>
      <w:r w:rsidR="006A44D8">
        <w:rPr>
          <w:rFonts w:cs="Times New Roman" w:asciiTheme="majorHAnsi" w:hAnsiTheme="majorHAnsi"/>
          <w:i/>
          <w:sz w:val="22"/>
          <w:szCs w:val="22"/>
        </w:rPr>
        <w:t>,</w:t>
      </w:r>
      <w:r w:rsidR="00384A0A">
        <w:rPr>
          <w:rFonts w:cs="Times New Roman" w:asciiTheme="majorHAnsi" w:hAnsiTheme="majorHAnsi"/>
          <w:i/>
          <w:sz w:val="22"/>
          <w:szCs w:val="22"/>
        </w:rPr>
        <w:t xml:space="preserve"> T</w:t>
      </w:r>
      <w:r w:rsidR="002E0861">
        <w:rPr>
          <w:rFonts w:cs="Times New Roman" w:asciiTheme="majorHAnsi" w:hAnsiTheme="majorHAnsi"/>
          <w:sz w:val="22"/>
          <w:szCs w:val="22"/>
        </w:rPr>
        <w:t>.</w:t>
      </w:r>
      <w:r w:rsidRPr="00521E43">
        <w:rPr>
          <w:rFonts w:cs="Times New Roman" w:asciiTheme="majorHAnsi" w:hAnsiTheme="majorHAnsi"/>
          <w:sz w:val="22"/>
          <w:szCs w:val="22"/>
        </w:rPr>
        <w:tab/>
      </w:r>
    </w:p>
    <w:p w:rsidRPr="00521E43" w:rsidR="000C7379" w:rsidP="24E88F6D" w:rsidRDefault="000C7379" w14:paraId="672A6659" w14:textId="77777777" w14:noSpellErr="1">
      <w:pPr>
        <w:pStyle w:val="Default"/>
        <w:rPr>
          <w:rFonts w:ascii="Cambria" w:hAnsi="Cambria" w:cs="Times New Roman" w:asciiTheme="majorAscii" w:hAnsiTheme="majorAscii"/>
          <w:sz w:val="22"/>
          <w:szCs w:val="22"/>
        </w:rPr>
      </w:pPr>
    </w:p>
    <w:p w:rsidR="69782655" w:rsidP="24E88F6D" w:rsidRDefault="69782655" w14:paraId="06AE96F7" w14:textId="7DA81EB4">
      <w:pPr>
        <w:pStyle w:val="Default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proofErr w:type="gramStart"/>
      <w:r w:rsidRPr="24E88F6D" w:rsidR="69782655">
        <w:rPr>
          <w:rFonts w:ascii="Cambria" w:hAnsi="Cambria" w:cs="Times New Roman" w:asciiTheme="majorAscii" w:hAnsiTheme="majorAscii"/>
          <w:color w:val="FF0000"/>
          <w:sz w:val="22"/>
          <w:szCs w:val="22"/>
        </w:rPr>
        <w:t>min(</w:t>
      </w:r>
      <w:proofErr w:type="gramEnd"/>
      <w:r w:rsidRPr="24E88F6D" w:rsidR="69782655">
        <w:rPr>
          <w:rFonts w:ascii="Cambria" w:hAnsi="Cambria" w:cs="Times New Roman" w:asciiTheme="majorAscii" w:hAnsiTheme="majorAscii"/>
          <w:color w:val="FF0000"/>
          <w:sz w:val="22"/>
          <w:szCs w:val="22"/>
        </w:rPr>
        <w:t>node root)</w:t>
      </w:r>
    </w:p>
    <w:p w:rsidR="69782655" w:rsidP="24E88F6D" w:rsidRDefault="69782655" w14:paraId="529BB38C" w14:textId="0B49D9AE">
      <w:pPr>
        <w:pStyle w:val="Default"/>
        <w:ind w:firstLine="0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69782655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Node k = root</w:t>
      </w:r>
    </w:p>
    <w:p w:rsidR="69782655" w:rsidP="24E88F6D" w:rsidRDefault="69782655" w14:paraId="3CABD920" w14:textId="3EEE05D5">
      <w:pPr>
        <w:pStyle w:val="Default"/>
        <w:ind w:firstLine="0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69782655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While </w:t>
      </w:r>
      <w:proofErr w:type="spellStart"/>
      <w:r w:rsidRPr="24E88F6D" w:rsidR="69782655">
        <w:rPr>
          <w:rFonts w:ascii="Cambria" w:hAnsi="Cambria" w:cs="Times New Roman" w:asciiTheme="majorAscii" w:hAnsiTheme="majorAscii"/>
          <w:color w:val="FF0000"/>
          <w:sz w:val="22"/>
          <w:szCs w:val="22"/>
        </w:rPr>
        <w:t>k.left</w:t>
      </w:r>
      <w:proofErr w:type="spellEnd"/>
      <w:r w:rsidRPr="24E88F6D" w:rsidR="69782655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is not null then </w:t>
      </w:r>
    </w:p>
    <w:p w:rsidR="69782655" w:rsidP="24E88F6D" w:rsidRDefault="69782655" w14:paraId="24773752" w14:textId="5EAA3A68">
      <w:pPr>
        <w:pStyle w:val="Default"/>
        <w:ind w:firstLine="0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69782655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    K = </w:t>
      </w:r>
      <w:proofErr w:type="spellStart"/>
      <w:r w:rsidRPr="24E88F6D" w:rsidR="69782655">
        <w:rPr>
          <w:rFonts w:ascii="Cambria" w:hAnsi="Cambria" w:cs="Times New Roman" w:asciiTheme="majorAscii" w:hAnsiTheme="majorAscii"/>
          <w:color w:val="FF0000"/>
          <w:sz w:val="22"/>
          <w:szCs w:val="22"/>
        </w:rPr>
        <w:t>k.left</w:t>
      </w:r>
      <w:proofErr w:type="spellEnd"/>
      <w:r w:rsidRPr="24E88F6D" w:rsidR="69782655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</w:t>
      </w:r>
    </w:p>
    <w:p w:rsidR="69782655" w:rsidP="24E88F6D" w:rsidRDefault="69782655" w14:paraId="0E0B9E94" w14:textId="39BC6935">
      <w:pPr>
        <w:pStyle w:val="Default"/>
        <w:ind w:firstLine="0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69782655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K = return(</w:t>
      </w:r>
      <w:proofErr w:type="spellStart"/>
      <w:r w:rsidRPr="24E88F6D" w:rsidR="69782655">
        <w:rPr>
          <w:rFonts w:ascii="Cambria" w:hAnsi="Cambria" w:cs="Times New Roman" w:asciiTheme="majorAscii" w:hAnsiTheme="majorAscii"/>
          <w:color w:val="FF0000"/>
          <w:sz w:val="22"/>
          <w:szCs w:val="22"/>
        </w:rPr>
        <w:t>k.data</w:t>
      </w:r>
      <w:proofErr w:type="spellEnd"/>
      <w:r w:rsidRPr="24E88F6D" w:rsidR="69782655">
        <w:rPr>
          <w:rFonts w:ascii="Cambria" w:hAnsi="Cambria" w:cs="Times New Roman" w:asciiTheme="majorAscii" w:hAnsiTheme="majorAscii"/>
          <w:color w:val="FF0000"/>
          <w:sz w:val="22"/>
          <w:szCs w:val="22"/>
        </w:rPr>
        <w:t>)</w:t>
      </w:r>
    </w:p>
    <w:p w:rsidR="69782655" w:rsidP="24E88F6D" w:rsidRDefault="69782655" w14:paraId="6E96158C" w14:textId="4A50A671">
      <w:pPr>
        <w:pStyle w:val="Default"/>
        <w:ind w:firstLine="0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proofErr w:type="gramStart"/>
      <w:r w:rsidRPr="24E88F6D" w:rsidR="69782655">
        <w:rPr>
          <w:rFonts w:ascii="Cambria" w:hAnsi="Cambria" w:cs="Times New Roman" w:asciiTheme="majorAscii" w:hAnsiTheme="majorAscii"/>
          <w:color w:val="FF0000"/>
          <w:sz w:val="22"/>
          <w:szCs w:val="22"/>
        </w:rPr>
        <w:t>Max(</w:t>
      </w:r>
      <w:proofErr w:type="gramEnd"/>
      <w:r w:rsidRPr="24E88F6D" w:rsidR="69782655">
        <w:rPr>
          <w:rFonts w:ascii="Cambria" w:hAnsi="Cambria" w:cs="Times New Roman" w:asciiTheme="majorAscii" w:hAnsiTheme="majorAscii"/>
          <w:color w:val="FF0000"/>
          <w:sz w:val="22"/>
          <w:szCs w:val="22"/>
        </w:rPr>
        <w:t>node root)</w:t>
      </w:r>
    </w:p>
    <w:p w:rsidR="69782655" w:rsidP="24E88F6D" w:rsidRDefault="69782655" w14:paraId="3A5145D4" w14:textId="6A9B018C">
      <w:pPr>
        <w:pStyle w:val="Default"/>
        <w:ind w:firstLine="0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69782655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Node E = root </w:t>
      </w:r>
    </w:p>
    <w:p w:rsidR="69782655" w:rsidP="24E88F6D" w:rsidRDefault="69782655" w14:paraId="4E80FCEE" w14:textId="52BD88A8">
      <w:pPr>
        <w:pStyle w:val="Default"/>
        <w:ind w:firstLine="0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69782655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While </w:t>
      </w:r>
      <w:proofErr w:type="spellStart"/>
      <w:r w:rsidRPr="24E88F6D" w:rsidR="69782655">
        <w:rPr>
          <w:rFonts w:ascii="Cambria" w:hAnsi="Cambria" w:cs="Times New Roman" w:asciiTheme="majorAscii" w:hAnsiTheme="majorAscii"/>
          <w:color w:val="FF0000"/>
          <w:sz w:val="22"/>
          <w:szCs w:val="22"/>
        </w:rPr>
        <w:t>e.right</w:t>
      </w:r>
      <w:proofErr w:type="spellEnd"/>
      <w:r w:rsidRPr="24E88F6D" w:rsidR="69782655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is not null then </w:t>
      </w:r>
    </w:p>
    <w:p w:rsidR="69782655" w:rsidP="24E88F6D" w:rsidRDefault="69782655" w14:paraId="2F69B4E3" w14:textId="480AF21A">
      <w:pPr>
        <w:pStyle w:val="Default"/>
        <w:ind w:firstLine="0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69782655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    E = </w:t>
      </w:r>
      <w:proofErr w:type="spellStart"/>
      <w:r w:rsidRPr="24E88F6D" w:rsidR="69782655">
        <w:rPr>
          <w:rFonts w:ascii="Cambria" w:hAnsi="Cambria" w:cs="Times New Roman" w:asciiTheme="majorAscii" w:hAnsiTheme="majorAscii"/>
          <w:color w:val="FF0000"/>
          <w:sz w:val="22"/>
          <w:szCs w:val="22"/>
        </w:rPr>
        <w:t>e.left</w:t>
      </w:r>
      <w:proofErr w:type="spellEnd"/>
      <w:r w:rsidRPr="24E88F6D" w:rsidR="69782655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</w:t>
      </w:r>
    </w:p>
    <w:p w:rsidR="69782655" w:rsidP="24E88F6D" w:rsidRDefault="69782655" w14:paraId="62D1866D" w14:textId="7DA6ABB4">
      <w:pPr>
        <w:pStyle w:val="Default"/>
        <w:ind w:firstLine="0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69782655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E = return (</w:t>
      </w:r>
      <w:proofErr w:type="spellStart"/>
      <w:r w:rsidRPr="24E88F6D" w:rsidR="69782655">
        <w:rPr>
          <w:rFonts w:ascii="Cambria" w:hAnsi="Cambria" w:cs="Times New Roman" w:asciiTheme="majorAscii" w:hAnsiTheme="majorAscii"/>
          <w:color w:val="FF0000"/>
          <w:sz w:val="22"/>
          <w:szCs w:val="22"/>
        </w:rPr>
        <w:t>E.data</w:t>
      </w:r>
      <w:proofErr w:type="spellEnd"/>
      <w:r w:rsidRPr="24E88F6D" w:rsidR="69782655">
        <w:rPr>
          <w:rFonts w:ascii="Cambria" w:hAnsi="Cambria" w:cs="Times New Roman" w:asciiTheme="majorAscii" w:hAnsiTheme="majorAscii"/>
          <w:color w:val="FF0000"/>
          <w:sz w:val="22"/>
          <w:szCs w:val="22"/>
        </w:rPr>
        <w:t>)</w:t>
      </w:r>
    </w:p>
    <w:p w:rsidR="69782655" w:rsidP="24E88F6D" w:rsidRDefault="69782655" w14:paraId="5936E5DD" w14:textId="40A4EB1C">
      <w:pPr>
        <w:pStyle w:val="Default"/>
        <w:ind w:firstLine="0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69782655">
        <w:rPr>
          <w:rFonts w:ascii="Cambria" w:hAnsi="Cambria" w:cs="Times New Roman" w:asciiTheme="majorAscii" w:hAnsiTheme="majorAscii"/>
          <w:color w:val="FF0000"/>
          <w:sz w:val="22"/>
          <w:szCs w:val="22"/>
        </w:rPr>
        <w:t>Print (</w:t>
      </w:r>
      <w:proofErr w:type="spellStart"/>
      <w:r w:rsidRPr="24E88F6D" w:rsidR="69782655">
        <w:rPr>
          <w:rFonts w:ascii="Cambria" w:hAnsi="Cambria" w:cs="Times New Roman" w:asciiTheme="majorAscii" w:hAnsiTheme="majorAscii"/>
          <w:color w:val="FF0000"/>
          <w:sz w:val="22"/>
          <w:szCs w:val="22"/>
        </w:rPr>
        <w:t>k,e</w:t>
      </w:r>
      <w:proofErr w:type="spellEnd"/>
      <w:r w:rsidRPr="24E88F6D" w:rsidR="69782655">
        <w:rPr>
          <w:rFonts w:ascii="Cambria" w:hAnsi="Cambria" w:cs="Times New Roman" w:asciiTheme="majorAscii" w:hAnsiTheme="majorAscii"/>
          <w:color w:val="FF0000"/>
          <w:sz w:val="22"/>
          <w:szCs w:val="22"/>
        </w:rPr>
        <w:t>)</w:t>
      </w:r>
    </w:p>
    <w:p w:rsidR="24E88F6D" w:rsidP="24E88F6D" w:rsidRDefault="24E88F6D" w14:paraId="17C2ED20" w14:textId="48D2C89A">
      <w:pPr>
        <w:pStyle w:val="Default"/>
        <w:ind w:firstLine="0"/>
        <w:rPr>
          <w:rFonts w:ascii="Cambria" w:hAnsi="Cambria" w:cs="Times New Roman" w:asciiTheme="majorAscii" w:hAnsiTheme="majorAscii"/>
          <w:sz w:val="22"/>
          <w:szCs w:val="22"/>
        </w:rPr>
      </w:pPr>
    </w:p>
    <w:p w:rsidRPr="00521E43" w:rsidR="00FE0BDB" w:rsidP="004772CA" w:rsidRDefault="004D2BCD" w14:paraId="16E80FDF" w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>Q</w:t>
      </w:r>
      <w:r w:rsidRPr="00521E43" w:rsidR="001C6300">
        <w:rPr>
          <w:rFonts w:cs="Times New Roman" w:asciiTheme="majorHAnsi" w:hAnsiTheme="majorHAnsi"/>
          <w:sz w:val="22"/>
          <w:szCs w:val="22"/>
        </w:rPr>
        <w:t>2</w:t>
      </w:r>
      <w:r w:rsidRPr="00521E43">
        <w:rPr>
          <w:rFonts w:cs="Times New Roman" w:asciiTheme="majorHAnsi" w:hAnsiTheme="majorHAnsi"/>
          <w:sz w:val="22"/>
          <w:szCs w:val="22"/>
        </w:rPr>
        <w:t xml:space="preserve">. </w:t>
      </w:r>
      <w:r w:rsidRPr="00521E43" w:rsidR="00354665">
        <w:rPr>
          <w:rFonts w:cs="Times New Roman" w:asciiTheme="majorHAnsi" w:hAnsiTheme="majorHAnsi"/>
          <w:sz w:val="22"/>
          <w:szCs w:val="22"/>
        </w:rPr>
        <w:t>[1</w:t>
      </w:r>
      <w:r w:rsidRPr="00521E43" w:rsidR="001C6300">
        <w:rPr>
          <w:rFonts w:cs="Times New Roman" w:asciiTheme="majorHAnsi" w:hAnsiTheme="majorHAnsi"/>
          <w:sz w:val="22"/>
          <w:szCs w:val="22"/>
        </w:rPr>
        <w:t>0</w:t>
      </w:r>
      <w:r w:rsidRPr="00521E43" w:rsidR="00354665">
        <w:rPr>
          <w:rFonts w:cs="Times New Roman" w:asciiTheme="majorHAnsi" w:hAnsiTheme="majorHAnsi"/>
          <w:sz w:val="22"/>
          <w:szCs w:val="22"/>
        </w:rPr>
        <w:t xml:space="preserve">] </w:t>
      </w:r>
      <w:r w:rsidRPr="00521E43" w:rsidR="00FE0BDB">
        <w:rPr>
          <w:rFonts w:cs="Times New Roman" w:asciiTheme="majorHAnsi" w:hAnsiTheme="majorHAnsi"/>
          <w:b/>
          <w:sz w:val="22"/>
          <w:szCs w:val="22"/>
        </w:rPr>
        <w:t>AVL Tree</w:t>
      </w:r>
    </w:p>
    <w:p w:rsidRPr="00521E43" w:rsidR="00212B70" w:rsidP="004772CA" w:rsidRDefault="00B70D51" w14:paraId="7E681E76" w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>Consider the insertion of the following keys (in the given order) into an initially empty AVL tree:</w:t>
      </w:r>
      <w:r w:rsidRPr="00521E43" w:rsidR="000C7379">
        <w:rPr>
          <w:rFonts w:cs="Times New Roman" w:asciiTheme="majorHAnsi" w:hAnsiTheme="majorHAnsi"/>
          <w:sz w:val="22"/>
          <w:szCs w:val="22"/>
        </w:rPr>
        <w:t xml:space="preserve"> </w:t>
      </w:r>
      <w:r w:rsidRPr="00521E43" w:rsidR="00212B70">
        <w:rPr>
          <w:rFonts w:cs="Times New Roman" w:asciiTheme="majorHAnsi" w:hAnsiTheme="majorHAnsi"/>
          <w:sz w:val="22"/>
          <w:szCs w:val="22"/>
        </w:rPr>
        <w:tab/>
      </w:r>
    </w:p>
    <w:p w:rsidR="004D2BCD" w:rsidP="004772CA" w:rsidRDefault="001C6300" w14:paraId="7D2858B5" w14:textId="608AD6D2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>15</w:t>
      </w:r>
      <w:r w:rsidRPr="00521E43" w:rsidR="00F62B8E">
        <w:rPr>
          <w:rFonts w:cs="Times New Roman" w:asciiTheme="majorHAnsi" w:hAnsiTheme="majorHAnsi"/>
          <w:sz w:val="22"/>
          <w:szCs w:val="22"/>
        </w:rPr>
        <w:t xml:space="preserve">, </w:t>
      </w:r>
      <w:r w:rsidRPr="00521E43" w:rsidR="00EF3A72">
        <w:rPr>
          <w:rFonts w:cs="Times New Roman" w:asciiTheme="majorHAnsi" w:hAnsiTheme="majorHAnsi"/>
          <w:sz w:val="22"/>
          <w:szCs w:val="22"/>
        </w:rPr>
        <w:t>4</w:t>
      </w:r>
      <w:r w:rsidRPr="00521E43">
        <w:rPr>
          <w:rFonts w:cs="Times New Roman" w:asciiTheme="majorHAnsi" w:hAnsiTheme="majorHAnsi"/>
          <w:sz w:val="22"/>
          <w:szCs w:val="22"/>
        </w:rPr>
        <w:t>5</w:t>
      </w:r>
      <w:r w:rsidRPr="00521E43" w:rsidR="00EF3A72">
        <w:rPr>
          <w:rFonts w:cs="Times New Roman" w:asciiTheme="majorHAnsi" w:hAnsiTheme="majorHAnsi"/>
          <w:sz w:val="22"/>
          <w:szCs w:val="22"/>
        </w:rPr>
        <w:t xml:space="preserve">, </w:t>
      </w:r>
      <w:r w:rsidRPr="00521E43" w:rsidR="00F62B8E">
        <w:rPr>
          <w:rFonts w:cs="Times New Roman" w:asciiTheme="majorHAnsi" w:hAnsiTheme="majorHAnsi"/>
          <w:sz w:val="22"/>
          <w:szCs w:val="22"/>
        </w:rPr>
        <w:t>5</w:t>
      </w:r>
      <w:r w:rsidRPr="00521E43">
        <w:rPr>
          <w:rFonts w:cs="Times New Roman" w:asciiTheme="majorHAnsi" w:hAnsiTheme="majorHAnsi"/>
          <w:sz w:val="22"/>
          <w:szCs w:val="22"/>
        </w:rPr>
        <w:t>5</w:t>
      </w:r>
      <w:r w:rsidRPr="00521E43" w:rsidR="00EF3A72">
        <w:rPr>
          <w:rFonts w:cs="Times New Roman" w:asciiTheme="majorHAnsi" w:hAnsiTheme="majorHAnsi"/>
          <w:sz w:val="22"/>
          <w:szCs w:val="22"/>
        </w:rPr>
        <w:t>, 3</w:t>
      </w:r>
      <w:r w:rsidRPr="00521E43">
        <w:rPr>
          <w:rFonts w:cs="Times New Roman" w:asciiTheme="majorHAnsi" w:hAnsiTheme="majorHAnsi"/>
          <w:sz w:val="22"/>
          <w:szCs w:val="22"/>
        </w:rPr>
        <w:t>5, 25</w:t>
      </w:r>
      <w:r w:rsidRPr="00521E43" w:rsidR="00EF3A72">
        <w:rPr>
          <w:rFonts w:cs="Times New Roman" w:asciiTheme="majorHAnsi" w:hAnsiTheme="majorHAnsi"/>
          <w:sz w:val="22"/>
          <w:szCs w:val="22"/>
        </w:rPr>
        <w:t>, 4</w:t>
      </w:r>
      <w:r w:rsidRPr="00521E43">
        <w:rPr>
          <w:rFonts w:cs="Times New Roman" w:asciiTheme="majorHAnsi" w:hAnsiTheme="majorHAnsi"/>
          <w:sz w:val="22"/>
          <w:szCs w:val="22"/>
        </w:rPr>
        <w:t>0</w:t>
      </w:r>
      <w:r w:rsidRPr="00521E43" w:rsidR="00F62B8E">
        <w:rPr>
          <w:rFonts w:cs="Times New Roman" w:asciiTheme="majorHAnsi" w:hAnsiTheme="majorHAnsi"/>
          <w:sz w:val="22"/>
          <w:szCs w:val="22"/>
        </w:rPr>
        <w:t xml:space="preserve">, </w:t>
      </w:r>
      <w:r w:rsidRPr="00521E43" w:rsidR="00212B70">
        <w:rPr>
          <w:rFonts w:cs="Times New Roman" w:asciiTheme="majorHAnsi" w:hAnsiTheme="majorHAnsi"/>
          <w:sz w:val="22"/>
          <w:szCs w:val="22"/>
        </w:rPr>
        <w:t>1</w:t>
      </w:r>
      <w:r w:rsidRPr="00521E43">
        <w:rPr>
          <w:rFonts w:cs="Times New Roman" w:asciiTheme="majorHAnsi" w:hAnsiTheme="majorHAnsi"/>
          <w:sz w:val="22"/>
          <w:szCs w:val="22"/>
        </w:rPr>
        <w:t>0</w:t>
      </w:r>
      <w:r w:rsidRPr="00521E43" w:rsidR="00B70D51">
        <w:rPr>
          <w:rFonts w:cs="Times New Roman" w:asciiTheme="majorHAnsi" w:hAnsiTheme="majorHAnsi"/>
          <w:sz w:val="22"/>
          <w:szCs w:val="22"/>
        </w:rPr>
        <w:t>.</w:t>
      </w:r>
      <w:r w:rsidRPr="00521E43" w:rsidR="005E035C">
        <w:rPr>
          <w:rFonts w:cs="Times New Roman" w:asciiTheme="majorHAnsi" w:hAnsiTheme="majorHAnsi"/>
          <w:sz w:val="22"/>
          <w:szCs w:val="22"/>
        </w:rPr>
        <w:t xml:space="preserve"> </w:t>
      </w:r>
      <w:r w:rsidRPr="00521E43" w:rsidR="00B70D51">
        <w:rPr>
          <w:rFonts w:cs="Times New Roman" w:asciiTheme="majorHAnsi" w:hAnsiTheme="majorHAnsi"/>
          <w:sz w:val="22"/>
          <w:szCs w:val="22"/>
        </w:rPr>
        <w:t xml:space="preserve"> Draw the </w:t>
      </w:r>
      <w:r w:rsidRPr="00521E43">
        <w:rPr>
          <w:rFonts w:cs="Times New Roman" w:asciiTheme="majorHAnsi" w:hAnsiTheme="majorHAnsi"/>
          <w:sz w:val="22"/>
          <w:szCs w:val="22"/>
        </w:rPr>
        <w:t xml:space="preserve">final </w:t>
      </w:r>
      <w:r w:rsidRPr="00521E43" w:rsidR="00B70D51">
        <w:rPr>
          <w:rFonts w:cs="Times New Roman" w:asciiTheme="majorHAnsi" w:hAnsiTheme="majorHAnsi"/>
          <w:sz w:val="22"/>
          <w:szCs w:val="22"/>
        </w:rPr>
        <w:t>AVL</w:t>
      </w:r>
      <w:r w:rsidRPr="00521E43">
        <w:rPr>
          <w:rFonts w:cs="Times New Roman" w:asciiTheme="majorHAnsi" w:hAnsiTheme="majorHAnsi"/>
          <w:sz w:val="22"/>
          <w:szCs w:val="22"/>
        </w:rPr>
        <w:t xml:space="preserve"> tree</w:t>
      </w:r>
      <w:r w:rsidRPr="00521E43" w:rsidR="00B70D51">
        <w:rPr>
          <w:rFonts w:cs="Times New Roman" w:asciiTheme="majorHAnsi" w:hAnsiTheme="majorHAnsi"/>
          <w:sz w:val="22"/>
          <w:szCs w:val="22"/>
        </w:rPr>
        <w:t>.</w:t>
      </w:r>
    </w:p>
    <w:p w:rsidR="00E252EB" w:rsidP="004772CA" w:rsidRDefault="00E252EB" w14:paraId="496028C7" w14:textId="3AC78D60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</w:p>
    <w:p w:rsidR="00C25F60" w:rsidP="24E88F6D" w:rsidRDefault="00C25F60" w14:paraId="31488D5A" w14:textId="05410223">
      <w:pPr>
        <w:pStyle w:val="Default"/>
        <w:spacing w:line="276" w:lineRule="auto"/>
        <w:ind w:firstLine="0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298EA8FF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35 </w:t>
      </w:r>
    </w:p>
    <w:p w:rsidR="00C25F60" w:rsidP="24E88F6D" w:rsidRDefault="00C25F60" w14:paraId="1D1F8E5C" w14:textId="2781459C">
      <w:pPr>
        <w:pStyle w:val="Default"/>
        <w:spacing w:line="276" w:lineRule="auto"/>
        <w:ind w:firstLine="0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298EA8FF">
        <w:rPr>
          <w:rFonts w:ascii="Cambria" w:hAnsi="Cambria" w:cs="Times New Roman" w:asciiTheme="majorAscii" w:hAnsiTheme="majorAscii"/>
          <w:color w:val="FF0000"/>
          <w:sz w:val="22"/>
          <w:szCs w:val="22"/>
        </w:rPr>
        <w:t>/ \</w:t>
      </w:r>
    </w:p>
    <w:p w:rsidR="298EA8FF" w:rsidP="24E88F6D" w:rsidRDefault="298EA8FF" w14:paraId="71FFD5EB" w14:textId="099A4E78">
      <w:pPr>
        <w:pStyle w:val="Default"/>
        <w:spacing w:line="276" w:lineRule="auto"/>
        <w:ind w:firstLine="0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298EA8FF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15.        45 </w:t>
      </w:r>
    </w:p>
    <w:p w:rsidR="298EA8FF" w:rsidP="24E88F6D" w:rsidRDefault="298EA8FF" w14:paraId="39442D19" w14:textId="48C14F7C">
      <w:pPr>
        <w:pStyle w:val="Default"/>
        <w:spacing w:line="276" w:lineRule="auto"/>
        <w:ind w:firstLine="0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298EA8FF">
        <w:rPr>
          <w:rFonts w:ascii="Cambria" w:hAnsi="Cambria" w:cs="Times New Roman" w:asciiTheme="majorAscii" w:hAnsiTheme="majorAscii"/>
          <w:color w:val="FF0000"/>
          <w:sz w:val="22"/>
          <w:szCs w:val="22"/>
        </w:rPr>
        <w:t>/  \        /   \</w:t>
      </w:r>
    </w:p>
    <w:p w:rsidR="298EA8FF" w:rsidP="24E88F6D" w:rsidRDefault="298EA8FF" w14:paraId="7C031473" w14:textId="19862103">
      <w:pPr>
        <w:pStyle w:val="Default"/>
        <w:spacing w:line="276" w:lineRule="auto"/>
        <w:ind w:firstLine="0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298EA8FF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10  25   40    55 </w:t>
      </w:r>
    </w:p>
    <w:p w:rsidR="00521E43" w:rsidP="24E88F6D" w:rsidRDefault="00521E43" w14:paraId="0A37501D" w14:noSpellErr="1" w14:textId="4A57393A">
      <w:pPr>
        <w:pStyle w:val="Default"/>
        <w:spacing w:line="276" w:lineRule="auto"/>
        <w:rPr>
          <w:rFonts w:ascii="Cambria" w:hAnsi="Cambria" w:cs="Times New Roman" w:asciiTheme="majorAscii" w:hAnsiTheme="majorAscii"/>
          <w:sz w:val="22"/>
          <w:szCs w:val="22"/>
        </w:rPr>
      </w:pPr>
    </w:p>
    <w:p w:rsidRPr="00521E43" w:rsidR="00FE0BDB" w:rsidP="00AB3A21" w:rsidRDefault="00AB3A21" w14:paraId="2100B9A0" w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>Q</w:t>
      </w:r>
      <w:r w:rsidRPr="00521E43" w:rsidR="004772CA">
        <w:rPr>
          <w:rFonts w:cs="Times New Roman" w:asciiTheme="majorHAnsi" w:hAnsiTheme="majorHAnsi"/>
          <w:sz w:val="22"/>
          <w:szCs w:val="22"/>
        </w:rPr>
        <w:t>3</w:t>
      </w:r>
      <w:r w:rsidRPr="00521E43" w:rsidR="00F4742A">
        <w:rPr>
          <w:rFonts w:cs="Times New Roman" w:asciiTheme="majorHAnsi" w:hAnsiTheme="majorHAnsi"/>
          <w:sz w:val="22"/>
          <w:szCs w:val="22"/>
        </w:rPr>
        <w:t>. [1</w:t>
      </w:r>
      <w:r w:rsidRPr="00521E43">
        <w:rPr>
          <w:rFonts w:cs="Times New Roman" w:asciiTheme="majorHAnsi" w:hAnsiTheme="majorHAnsi"/>
          <w:sz w:val="22"/>
          <w:szCs w:val="22"/>
        </w:rPr>
        <w:t xml:space="preserve">0] </w:t>
      </w:r>
      <w:r w:rsidRPr="00521E43" w:rsidR="00FE0BDB">
        <w:rPr>
          <w:rFonts w:cs="Times New Roman" w:asciiTheme="majorHAnsi" w:hAnsiTheme="majorHAnsi"/>
          <w:b/>
          <w:sz w:val="22"/>
          <w:szCs w:val="22"/>
        </w:rPr>
        <w:t>AVL Tree</w:t>
      </w:r>
    </w:p>
    <w:p w:rsidRPr="00521E43" w:rsidR="00EF59D9" w:rsidP="00AB3A21" w:rsidRDefault="00E56A8C" w14:paraId="6EDB3F55" w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>D</w:t>
      </w:r>
      <w:r w:rsidRPr="00521E43" w:rsidR="00AB3A21">
        <w:rPr>
          <w:rFonts w:cs="Times New Roman" w:asciiTheme="majorHAnsi" w:hAnsiTheme="majorHAnsi"/>
          <w:sz w:val="22"/>
          <w:szCs w:val="22"/>
        </w:rPr>
        <w:t>raw the</w:t>
      </w:r>
      <w:r w:rsidRPr="00521E43">
        <w:rPr>
          <w:rFonts w:cs="Times New Roman" w:asciiTheme="majorHAnsi" w:hAnsiTheme="majorHAnsi"/>
          <w:sz w:val="22"/>
          <w:szCs w:val="22"/>
        </w:rPr>
        <w:t xml:space="preserve"> </w:t>
      </w:r>
      <w:r w:rsidRPr="00521E43" w:rsidR="00AB3A21">
        <w:rPr>
          <w:rFonts w:cs="Times New Roman" w:asciiTheme="majorHAnsi" w:hAnsiTheme="majorHAnsi"/>
          <w:sz w:val="22"/>
          <w:szCs w:val="22"/>
        </w:rPr>
        <w:t xml:space="preserve">AVL tree resulting from the removal of the key </w:t>
      </w:r>
      <w:r w:rsidRPr="00521E43" w:rsidR="00EF59D9">
        <w:rPr>
          <w:rFonts w:cs="Times New Roman" w:asciiTheme="majorHAnsi" w:hAnsiTheme="majorHAnsi"/>
          <w:sz w:val="22"/>
          <w:szCs w:val="22"/>
        </w:rPr>
        <w:t>4</w:t>
      </w:r>
      <w:r w:rsidRPr="00521E43" w:rsidR="00212B70">
        <w:rPr>
          <w:rFonts w:cs="Times New Roman" w:asciiTheme="majorHAnsi" w:hAnsiTheme="majorHAnsi"/>
          <w:sz w:val="22"/>
          <w:szCs w:val="22"/>
        </w:rPr>
        <w:t>0</w:t>
      </w:r>
      <w:r w:rsidRPr="00521E43" w:rsidR="00D22F05">
        <w:rPr>
          <w:rFonts w:cs="Times New Roman" w:asciiTheme="majorHAnsi" w:hAnsiTheme="majorHAnsi"/>
          <w:sz w:val="22"/>
          <w:szCs w:val="22"/>
        </w:rPr>
        <w:t xml:space="preserve"> from the AVL tree of Figure</w:t>
      </w:r>
      <w:r w:rsidRPr="00521E43" w:rsidR="00AB3A21">
        <w:rPr>
          <w:rFonts w:cs="Times New Roman" w:asciiTheme="majorHAnsi" w:hAnsiTheme="majorHAnsi"/>
          <w:sz w:val="22"/>
          <w:szCs w:val="22"/>
        </w:rPr>
        <w:t xml:space="preserve"> below</w:t>
      </w:r>
      <w:r w:rsidRPr="00521E43" w:rsidR="00EF59D9">
        <w:rPr>
          <w:rFonts w:cs="Times New Roman" w:asciiTheme="majorHAnsi" w:hAnsiTheme="majorHAnsi"/>
          <w:sz w:val="22"/>
          <w:szCs w:val="22"/>
        </w:rPr>
        <w:t>.</w:t>
      </w:r>
    </w:p>
    <w:p w:rsidRPr="00521E43" w:rsidR="00EF59D9" w:rsidP="00AB3A21" w:rsidRDefault="00EF59D9" w14:paraId="5DAB6C7B" w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</w:p>
    <w:p w:rsidRPr="00521E43" w:rsidR="00AB3A21" w:rsidP="00AB3A21" w:rsidRDefault="00EF59D9" w14:paraId="02EB378F" w14:textId="77777777" w14:noSpellErr="1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ab/>
      </w:r>
      <w:r w:rsidRPr="00521E43">
        <w:rPr>
          <w:rFonts w:cs="Times New Roman" w:asciiTheme="majorHAnsi" w:hAnsiTheme="majorHAnsi"/>
          <w:sz w:val="22"/>
          <w:szCs w:val="22"/>
        </w:rPr>
        <w:tab/>
      </w:r>
      <w:r w:rsidRPr="00521E43">
        <w:rPr>
          <w:rFonts w:cs="Times New Roman" w:asciiTheme="majorHAnsi" w:hAnsiTheme="majorHAnsi"/>
          <w:sz w:val="22"/>
          <w:szCs w:val="22"/>
        </w:rPr>
        <w:tab/>
      </w:r>
      <w:r w:rsidRPr="00521E43" w:rsidR="006F0F31">
        <w:rPr>
          <w:rFonts w:cs="Times New Roman" w:asciiTheme="majorHAnsi" w:hAnsiTheme="majorHAnsi"/>
          <w:noProof/>
          <w:sz w:val="22"/>
          <w:szCs w:val="22"/>
          <w:lang w:eastAsia="ko-KR"/>
        </w:rPr>
        <w:drawing>
          <wp:inline distT="0" distB="0" distL="0" distR="0" wp14:anchorId="114224B9" wp14:editId="07777777">
            <wp:extent cx="2409987" cy="2018637"/>
            <wp:effectExtent l="0" t="0" r="0" b="1270"/>
            <wp:docPr id="2" name="Picture 2" descr="C:\Users\ejkim\Documents\My Documents\csci242\17Fall\HW\03\AVL-tre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jkim\Documents\My Documents\csci242\17Fall\HW\03\AVL-tree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9200" cy="2059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21E43" w:rsidR="00AB3A21">
        <w:rPr>
          <w:rFonts w:cs="Times New Roman" w:asciiTheme="majorHAnsi" w:hAnsiTheme="majorHAnsi"/>
          <w:sz w:val="22"/>
          <w:szCs w:val="22"/>
        </w:rPr>
        <w:tab/>
      </w:r>
      <w:r w:rsidRPr="00521E43" w:rsidR="004772CA">
        <w:rPr>
          <w:rFonts w:cs="Times New Roman" w:asciiTheme="majorHAnsi" w:hAnsiTheme="majorHAnsi"/>
          <w:sz w:val="22"/>
          <w:szCs w:val="22"/>
        </w:rPr>
        <w:tab/>
      </w:r>
      <w:r w:rsidRPr="00521E43" w:rsidR="004772CA">
        <w:rPr>
          <w:rFonts w:cs="Times New Roman" w:asciiTheme="majorHAnsi" w:hAnsiTheme="majorHAnsi"/>
          <w:sz w:val="22"/>
          <w:szCs w:val="22"/>
        </w:rPr>
        <w:tab/>
      </w:r>
      <w:r w:rsidRPr="00521E43" w:rsidR="004772CA">
        <w:rPr>
          <w:rFonts w:cs="Times New Roman" w:asciiTheme="majorHAnsi" w:hAnsiTheme="majorHAnsi"/>
          <w:sz w:val="22"/>
          <w:szCs w:val="22"/>
        </w:rPr>
        <w:tab/>
      </w:r>
      <w:r w:rsidRPr="00521E43" w:rsidR="00FE35EB">
        <w:rPr>
          <w:rFonts w:cs="Times New Roman" w:asciiTheme="majorHAnsi" w:hAnsiTheme="majorHAnsi"/>
          <w:sz w:val="22"/>
          <w:szCs w:val="22"/>
        </w:rPr>
        <w:tab/>
      </w:r>
    </w:p>
    <w:p w:rsidR="24E88F6D" w:rsidP="24E88F6D" w:rsidRDefault="24E88F6D" w14:paraId="3362C46A" w14:textId="7C6895E0">
      <w:pPr>
        <w:pStyle w:val="Default"/>
        <w:spacing w:line="276" w:lineRule="auto"/>
      </w:pPr>
    </w:p>
    <w:p w:rsidR="568C42CF" w:rsidP="24E88F6D" w:rsidRDefault="568C42CF" w14:paraId="05344DDC" w14:textId="6FF2C3A0">
      <w:pPr>
        <w:pStyle w:val="Default"/>
        <w:spacing w:line="276" w:lineRule="auto"/>
        <w:jc w:val="center"/>
        <w:rPr>
          <w:rFonts w:ascii="Cambria" w:hAnsi="Cambria" w:eastAsia="Cambria" w:cs="Cambria" w:asciiTheme="majorAscii" w:hAnsiTheme="majorAscii" w:eastAsiaTheme="majorAscii" w:cstheme="majorAscii"/>
          <w:color w:val="FF0000"/>
          <w:sz w:val="22"/>
          <w:szCs w:val="22"/>
        </w:rPr>
      </w:pPr>
      <w:r w:rsidRPr="24E88F6D" w:rsidR="568C42CF">
        <w:rPr>
          <w:rFonts w:ascii="Cambria" w:hAnsi="Cambria" w:eastAsia="Cambria" w:cs="Cambria" w:asciiTheme="majorAscii" w:hAnsiTheme="majorAscii" w:eastAsiaTheme="majorAscii" w:cstheme="majorAscii"/>
          <w:color w:val="FF0000"/>
          <w:sz w:val="22"/>
          <w:szCs w:val="22"/>
        </w:rPr>
        <w:t xml:space="preserve">Removal of 40 </w:t>
      </w:r>
    </w:p>
    <w:p w:rsidR="568C42CF" w:rsidP="24E88F6D" w:rsidRDefault="568C42CF" w14:paraId="35792096" w14:textId="417AFF8D">
      <w:pPr>
        <w:pStyle w:val="Default"/>
        <w:spacing w:line="276" w:lineRule="auto"/>
        <w:jc w:val="center"/>
        <w:rPr>
          <w:rFonts w:ascii="Cambria" w:hAnsi="Cambria" w:eastAsia="Cambria" w:cs="Cambria" w:asciiTheme="majorAscii" w:hAnsiTheme="majorAscii" w:eastAsiaTheme="majorAscii" w:cstheme="majorAscii"/>
          <w:color w:val="FF0000"/>
          <w:sz w:val="22"/>
          <w:szCs w:val="22"/>
        </w:rPr>
      </w:pPr>
      <w:r w:rsidRPr="24E88F6D" w:rsidR="568C42CF">
        <w:rPr>
          <w:rFonts w:ascii="Cambria" w:hAnsi="Cambria" w:eastAsia="Cambria" w:cs="Cambria" w:asciiTheme="majorAscii" w:hAnsiTheme="majorAscii" w:eastAsiaTheme="majorAscii" w:cstheme="majorAscii"/>
          <w:color w:val="FF0000"/>
          <w:sz w:val="22"/>
          <w:szCs w:val="22"/>
        </w:rPr>
        <w:t>62</w:t>
      </w:r>
    </w:p>
    <w:p w:rsidR="568C42CF" w:rsidP="24E88F6D" w:rsidRDefault="568C42CF" w14:paraId="29D696D4" w14:textId="6B750A42">
      <w:pPr>
        <w:pStyle w:val="Default"/>
        <w:spacing w:line="276" w:lineRule="auto"/>
        <w:jc w:val="center"/>
        <w:rPr>
          <w:rFonts w:ascii="Cambria" w:hAnsi="Cambria" w:eastAsia="Cambria" w:cs="Cambria" w:asciiTheme="majorAscii" w:hAnsiTheme="majorAscii" w:eastAsiaTheme="majorAscii" w:cstheme="majorAscii"/>
          <w:color w:val="FF0000"/>
          <w:sz w:val="22"/>
          <w:szCs w:val="22"/>
        </w:rPr>
      </w:pPr>
      <w:r w:rsidRPr="24E88F6D" w:rsidR="568C42CF">
        <w:rPr>
          <w:rFonts w:ascii="Cambria" w:hAnsi="Cambria" w:eastAsia="Cambria" w:cs="Cambria" w:asciiTheme="majorAscii" w:hAnsiTheme="majorAscii" w:eastAsiaTheme="majorAscii" w:cstheme="majorAscii"/>
          <w:color w:val="FF0000"/>
          <w:sz w:val="22"/>
          <w:szCs w:val="22"/>
        </w:rPr>
        <w:t>/   \</w:t>
      </w:r>
    </w:p>
    <w:p w:rsidR="568C42CF" w:rsidP="24E88F6D" w:rsidRDefault="568C42CF" w14:paraId="29CE6B6D" w14:textId="419E6026">
      <w:pPr>
        <w:pStyle w:val="Default"/>
        <w:spacing w:line="276" w:lineRule="auto"/>
        <w:jc w:val="center"/>
        <w:rPr>
          <w:rFonts w:ascii="Cambria" w:hAnsi="Cambria" w:eastAsia="Cambria" w:cs="Cambria" w:asciiTheme="majorAscii" w:hAnsiTheme="majorAscii" w:eastAsiaTheme="majorAscii" w:cstheme="majorAscii"/>
          <w:color w:val="FF0000"/>
          <w:sz w:val="22"/>
          <w:szCs w:val="22"/>
        </w:rPr>
      </w:pPr>
      <w:r w:rsidRPr="24E88F6D" w:rsidR="568C42CF">
        <w:rPr>
          <w:rFonts w:ascii="Cambria" w:hAnsi="Cambria" w:eastAsia="Cambria" w:cs="Cambria" w:asciiTheme="majorAscii" w:hAnsiTheme="majorAscii" w:eastAsiaTheme="majorAscii" w:cstheme="majorAscii"/>
          <w:color w:val="FF0000"/>
          <w:sz w:val="22"/>
          <w:szCs w:val="22"/>
        </w:rPr>
        <w:t>50     78</w:t>
      </w:r>
    </w:p>
    <w:p w:rsidR="568C42CF" w:rsidP="24E88F6D" w:rsidRDefault="568C42CF" w14:paraId="1EDA1E85" w14:textId="1CDDA726">
      <w:pPr>
        <w:pStyle w:val="Default"/>
        <w:spacing w:line="276" w:lineRule="auto"/>
        <w:jc w:val="center"/>
        <w:rPr>
          <w:rFonts w:ascii="Cambria" w:hAnsi="Cambria" w:eastAsia="Cambria" w:cs="Cambria" w:asciiTheme="majorAscii" w:hAnsiTheme="majorAscii" w:eastAsiaTheme="majorAscii" w:cstheme="majorAscii"/>
          <w:color w:val="FF0000"/>
          <w:sz w:val="22"/>
          <w:szCs w:val="22"/>
        </w:rPr>
      </w:pPr>
      <w:r w:rsidRPr="24E88F6D" w:rsidR="568C42CF">
        <w:rPr>
          <w:rFonts w:ascii="Cambria" w:hAnsi="Cambria" w:eastAsia="Cambria" w:cs="Cambria" w:asciiTheme="majorAscii" w:hAnsiTheme="majorAscii" w:eastAsiaTheme="majorAscii" w:cstheme="majorAscii"/>
          <w:color w:val="FF0000"/>
          <w:sz w:val="22"/>
          <w:szCs w:val="22"/>
        </w:rPr>
        <w:t>/  \      /  \</w:t>
      </w:r>
    </w:p>
    <w:p w:rsidR="568C42CF" w:rsidP="24E88F6D" w:rsidRDefault="568C42CF" w14:paraId="47494EEE" w14:textId="4681DA09">
      <w:pPr>
        <w:pStyle w:val="Default"/>
        <w:spacing w:line="276" w:lineRule="auto"/>
        <w:jc w:val="center"/>
        <w:rPr>
          <w:rFonts w:ascii="Cambria" w:hAnsi="Cambria" w:eastAsia="Cambria" w:cs="Cambria" w:asciiTheme="majorAscii" w:hAnsiTheme="majorAscii" w:eastAsiaTheme="majorAscii" w:cstheme="majorAscii"/>
          <w:color w:val="FF0000"/>
          <w:sz w:val="22"/>
          <w:szCs w:val="22"/>
        </w:rPr>
      </w:pPr>
      <w:r w:rsidRPr="24E88F6D" w:rsidR="568C42CF">
        <w:rPr>
          <w:rFonts w:ascii="Cambria" w:hAnsi="Cambria" w:eastAsia="Cambria" w:cs="Cambria" w:asciiTheme="majorAscii" w:hAnsiTheme="majorAscii" w:eastAsiaTheme="majorAscii" w:cstheme="majorAscii"/>
          <w:color w:val="FF0000"/>
          <w:sz w:val="22"/>
          <w:szCs w:val="22"/>
        </w:rPr>
        <w:t>20  55   70  88</w:t>
      </w:r>
    </w:p>
    <w:p w:rsidRPr="00521E43" w:rsidR="004772CA" w:rsidP="00AB3A21" w:rsidRDefault="004772CA" w14:paraId="6A05A809" w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</w:p>
    <w:p w:rsidRPr="00521E43" w:rsidR="00521E43" w:rsidP="440DDFD4" w:rsidRDefault="440DDFD4" w14:paraId="11866762" w14:textId="2D15C9BF">
      <w:pPr>
        <w:pStyle w:val="Default"/>
        <w:rPr>
          <w:rFonts w:cs="Times New Roman" w:asciiTheme="majorHAnsi" w:hAnsiTheme="majorHAnsi"/>
          <w:sz w:val="22"/>
          <w:szCs w:val="22"/>
        </w:rPr>
      </w:pPr>
      <w:r w:rsidRPr="440DDFD4">
        <w:rPr>
          <w:rFonts w:cs="Times New Roman" w:asciiTheme="majorHAnsi" w:hAnsiTheme="majorHAnsi"/>
          <w:sz w:val="22"/>
          <w:szCs w:val="22"/>
        </w:rPr>
        <w:t>Q3B. [70] (code)</w:t>
      </w:r>
    </w:p>
    <w:p w:rsidRPr="00521E43" w:rsidR="00521E43" w:rsidP="00521E43" w:rsidRDefault="00521E43" w14:paraId="20ECC002" w14:textId="77777777">
      <w:pPr>
        <w:pStyle w:val="Default"/>
        <w:rPr>
          <w:rFonts w:cs="Times New Roman" w:asciiTheme="majorHAnsi" w:hAnsiTheme="majorHAnsi"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>For Q2</w:t>
      </w:r>
      <w:r>
        <w:rPr>
          <w:rFonts w:cs="Times New Roman" w:asciiTheme="majorHAnsi" w:hAnsiTheme="majorHAnsi"/>
          <w:sz w:val="22"/>
          <w:szCs w:val="22"/>
        </w:rPr>
        <w:t xml:space="preserve"> – Q3</w:t>
      </w:r>
      <w:r w:rsidRPr="00521E43">
        <w:rPr>
          <w:rFonts w:cs="Times New Roman" w:asciiTheme="majorHAnsi" w:hAnsiTheme="majorHAnsi"/>
          <w:sz w:val="22"/>
          <w:szCs w:val="22"/>
        </w:rPr>
        <w:t>, implement the operations (insert, remove, restru</w:t>
      </w:r>
      <w:r>
        <w:rPr>
          <w:rFonts w:cs="Times New Roman" w:asciiTheme="majorHAnsi" w:hAnsiTheme="majorHAnsi"/>
          <w:sz w:val="22"/>
          <w:szCs w:val="22"/>
        </w:rPr>
        <w:t>ctu</w:t>
      </w:r>
      <w:r w:rsidR="00F27E85">
        <w:rPr>
          <w:rFonts w:cs="Times New Roman" w:asciiTheme="majorHAnsi" w:hAnsiTheme="majorHAnsi"/>
          <w:sz w:val="22"/>
          <w:szCs w:val="22"/>
        </w:rPr>
        <w:t>re, etc.) of AVL tree in Python or in Java</w:t>
      </w:r>
      <w:r w:rsidRPr="00521E43">
        <w:rPr>
          <w:rFonts w:cs="Times New Roman" w:asciiTheme="majorHAnsi" w:hAnsiTheme="majorHAnsi"/>
          <w:sz w:val="22"/>
          <w:szCs w:val="22"/>
        </w:rPr>
        <w:t>.</w:t>
      </w:r>
      <w:r w:rsidR="00F27E85">
        <w:rPr>
          <w:rFonts w:cs="Times New Roman" w:asciiTheme="majorHAnsi" w:hAnsiTheme="majorHAnsi"/>
          <w:sz w:val="22"/>
          <w:szCs w:val="22"/>
        </w:rPr>
        <w:t xml:space="preserve">  </w:t>
      </w:r>
      <w:r w:rsidRPr="00521E43">
        <w:rPr>
          <w:rFonts w:cs="Times New Roman" w:asciiTheme="majorHAnsi" w:hAnsiTheme="majorHAnsi"/>
          <w:sz w:val="22"/>
          <w:szCs w:val="22"/>
        </w:rPr>
        <w:t>Print the resulting tree from the root in the following format:</w:t>
      </w:r>
    </w:p>
    <w:p w:rsidRPr="00521E43" w:rsidR="00521E43" w:rsidP="00521E43" w:rsidRDefault="00521E43" w14:paraId="3592984B" w14:textId="77777777">
      <w:pPr>
        <w:pStyle w:val="Default"/>
        <w:rPr>
          <w:rFonts w:cs="Times New Roman" w:asciiTheme="majorHAnsi" w:hAnsiTheme="majorHAnsi"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ab/>
      </w:r>
      <w:r w:rsidRPr="00521E43">
        <w:rPr>
          <w:rFonts w:cs="Times New Roman" w:asciiTheme="majorHAnsi" w:hAnsiTheme="majorHAnsi"/>
          <w:sz w:val="22"/>
          <w:szCs w:val="22"/>
        </w:rPr>
        <w:t>(a key of node: a depth of node, a key of parent, a key of left-child, a key of right-child)</w:t>
      </w:r>
    </w:p>
    <w:p w:rsidR="00521E43" w:rsidP="00521E43" w:rsidRDefault="00521E43" w14:paraId="061AC324" w14:textId="77777777">
      <w:pPr>
        <w:pStyle w:val="Default"/>
        <w:ind w:firstLine="225"/>
        <w:rPr>
          <w:rFonts w:cs="Times New Roman" w:asciiTheme="majorHAnsi" w:hAnsiTheme="majorHAnsi"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>e.g.) (50: 0, null, 40, 78)</w:t>
      </w:r>
    </w:p>
    <w:p w:rsidR="005815C5" w:rsidP="005815C5" w:rsidRDefault="005815C5" w14:paraId="5A39BBE3" w14:textId="77777777">
      <w:pPr>
        <w:pStyle w:val="Default"/>
        <w:rPr>
          <w:rFonts w:cs="Times New Roman" w:asciiTheme="majorHAnsi" w:hAnsiTheme="majorHAnsi"/>
          <w:sz w:val="22"/>
          <w:szCs w:val="22"/>
        </w:rPr>
      </w:pPr>
    </w:p>
    <w:p w:rsidRPr="00521E43" w:rsidR="00521E43" w:rsidP="3DE76756" w:rsidRDefault="00521E43" w14:paraId="41C8F396" w14:textId="1CF9F85C">
      <w:pPr>
        <w:pStyle w:val="Default"/>
        <w:ind/>
        <w:rPr>
          <w:rFonts w:ascii="Cambria" w:hAnsi="Cambria" w:cs="Times New Roman" w:asciiTheme="majorAscii" w:hAnsiTheme="majorAscii"/>
          <w:sz w:val="22"/>
          <w:szCs w:val="22"/>
        </w:rPr>
      </w:pPr>
      <w:r w:rsidRPr="3DE76756" w:rsidR="005815C5">
        <w:rPr>
          <w:rFonts w:ascii="Cambria" w:hAnsi="Cambria" w:cs="Times New Roman" w:asciiTheme="majorAscii" w:hAnsiTheme="majorAscii"/>
          <w:sz w:val="22"/>
          <w:szCs w:val="22"/>
        </w:rPr>
        <w:t>Since AVL tree is a balanced Binary Search Tree, you may be able to reuse your Java codes of certain operations from HW 2.</w:t>
      </w:r>
    </w:p>
    <w:p w:rsidRPr="00521E43" w:rsidR="00521E43" w:rsidP="00521E43" w:rsidRDefault="00521E43" w14:paraId="6DD7F40E" w14:textId="77777777">
      <w:pPr>
        <w:pStyle w:val="Default"/>
        <w:rPr>
          <w:rFonts w:cs="Times New Roman" w:asciiTheme="majorHAnsi" w:hAnsiTheme="majorHAnsi"/>
          <w:sz w:val="22"/>
          <w:szCs w:val="22"/>
        </w:rPr>
      </w:pPr>
      <w:r w:rsidRPr="3DE76756" w:rsidR="00521E43">
        <w:rPr>
          <w:rFonts w:ascii="Cambria" w:hAnsi="Cambria" w:cs="Times New Roman" w:asciiTheme="majorAscii" w:hAnsiTheme="majorAscii"/>
          <w:sz w:val="22"/>
          <w:szCs w:val="22"/>
        </w:rPr>
        <w:t>Include the image of your output to the</w:t>
      </w:r>
      <w:r w:rsidRPr="3DE76756" w:rsidR="007572C7">
        <w:rPr>
          <w:rFonts w:ascii="Cambria" w:hAnsi="Cambria" w:cs="Times New Roman" w:asciiTheme="majorAscii" w:hAnsiTheme="majorAscii"/>
          <w:sz w:val="22"/>
          <w:szCs w:val="22"/>
        </w:rPr>
        <w:t xml:space="preserve"> corresponding question</w:t>
      </w:r>
      <w:r w:rsidRPr="3DE76756" w:rsidR="00521E43">
        <w:rPr>
          <w:rFonts w:ascii="Cambria" w:hAnsi="Cambria" w:cs="Times New Roman" w:asciiTheme="majorAscii" w:hAnsiTheme="majorAscii"/>
          <w:sz w:val="22"/>
          <w:szCs w:val="22"/>
        </w:rPr>
        <w:t>.</w:t>
      </w:r>
    </w:p>
    <w:p w:rsidR="3DE76756" w:rsidP="3DE76756" w:rsidRDefault="3DE76756" w14:paraId="567FE3B4" w14:textId="3284E4FB">
      <w:pPr>
        <w:pStyle w:val="Default"/>
        <w:rPr>
          <w:rFonts w:ascii="Cambria" w:hAnsi="Cambria" w:cs="Times New Roman" w:asciiTheme="majorAscii" w:hAnsiTheme="majorAscii"/>
          <w:sz w:val="22"/>
          <w:szCs w:val="22"/>
        </w:rPr>
      </w:pPr>
    </w:p>
    <w:p w:rsidR="33AF3140" w:rsidP="3DE76756" w:rsidRDefault="33AF3140" w14:paraId="35AEC903" w14:textId="77C0E887">
      <w:pPr>
        <w:pStyle w:val="Default"/>
        <w:rPr>
          <w:rFonts w:ascii="Cambria" w:hAnsi="Cambria" w:cs="Times New Roman" w:asciiTheme="majorAscii" w:hAnsiTheme="majorAscii"/>
          <w:sz w:val="22"/>
          <w:szCs w:val="22"/>
        </w:rPr>
      </w:pPr>
      <w:r w:rsidR="33AF3140">
        <w:drawing>
          <wp:inline wp14:editId="3D968254" wp14:anchorId="19907872">
            <wp:extent cx="1953846" cy="480320"/>
            <wp:effectExtent l="0" t="0" r="0" b="0"/>
            <wp:docPr id="120853196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009ec0f6575449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3846" cy="48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1E43" w:rsidP="003F4391" w:rsidRDefault="00521E43" w14:paraId="72A3D3EC" w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</w:p>
    <w:p w:rsidRPr="00521E43" w:rsidR="003F4391" w:rsidP="003F4391" w:rsidRDefault="003F4391" w14:paraId="1AB26C9A" w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>Q</w:t>
      </w:r>
      <w:r w:rsidRPr="00521E43" w:rsidR="004772CA">
        <w:rPr>
          <w:rFonts w:cs="Times New Roman" w:asciiTheme="majorHAnsi" w:hAnsiTheme="majorHAnsi"/>
          <w:sz w:val="22"/>
          <w:szCs w:val="22"/>
        </w:rPr>
        <w:t>4</w:t>
      </w:r>
      <w:r w:rsidRPr="00521E43">
        <w:rPr>
          <w:rFonts w:cs="Times New Roman" w:asciiTheme="majorHAnsi" w:hAnsiTheme="majorHAnsi"/>
          <w:sz w:val="22"/>
          <w:szCs w:val="22"/>
        </w:rPr>
        <w:t xml:space="preserve">. [10] </w:t>
      </w:r>
      <w:r w:rsidRPr="00521E43">
        <w:rPr>
          <w:rFonts w:cs="Times New Roman" w:asciiTheme="majorHAnsi" w:hAnsiTheme="majorHAnsi"/>
          <w:b/>
          <w:sz w:val="22"/>
          <w:szCs w:val="22"/>
        </w:rPr>
        <w:t>AVL Tree</w:t>
      </w:r>
    </w:p>
    <w:p w:rsidRPr="00521E43" w:rsidR="003F4391" w:rsidP="003F4391" w:rsidRDefault="003F4391" w14:paraId="23F07823" w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 w:rsidRPr="24E88F6D" w:rsidR="003F4391">
        <w:rPr>
          <w:rFonts w:ascii="Cambria" w:hAnsi="Cambria" w:cs="Times New Roman" w:asciiTheme="majorAscii" w:hAnsiTheme="majorAscii"/>
          <w:sz w:val="22"/>
          <w:szCs w:val="22"/>
        </w:rPr>
        <w:t>Professor Amadeus claims that the order of keys to be inserted into an AVL tree does not matter; i.e. the same tree always results every time. Give a counter example that contradicts Prof. Amadeus’s claim.</w:t>
      </w:r>
    </w:p>
    <w:p w:rsidR="24E88F6D" w:rsidP="24E88F6D" w:rsidRDefault="24E88F6D" w14:paraId="607E6201" w14:textId="497CF60F">
      <w:pPr>
        <w:pStyle w:val="Default"/>
        <w:spacing w:line="276" w:lineRule="auto"/>
        <w:rPr>
          <w:rFonts w:ascii="Cambria" w:hAnsi="Cambria" w:cs="Times New Roman" w:asciiTheme="majorAscii" w:hAnsiTheme="majorAscii"/>
          <w:sz w:val="22"/>
          <w:szCs w:val="22"/>
        </w:rPr>
      </w:pPr>
    </w:p>
    <w:p w:rsidR="57F40A6D" w:rsidP="24E88F6D" w:rsidRDefault="57F40A6D" w14:paraId="71CEC926" w14:textId="1F160BA3">
      <w:pPr>
        <w:pStyle w:val="Default"/>
        <w:spacing w:line="276" w:lineRule="auto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57F40A6D">
        <w:rPr>
          <w:rFonts w:ascii="Cambria" w:hAnsi="Cambria" w:cs="Times New Roman" w:asciiTheme="majorAscii" w:hAnsiTheme="majorAscii"/>
          <w:color w:val="FF0000"/>
          <w:sz w:val="22"/>
          <w:szCs w:val="22"/>
        </w:rPr>
        <w:t>Amadeus claim holds true for a tree with a single node. But it fails in most, if not all the other cases. Consider a tree with 2 elements {1,2}. The tree with elements inserted in order 1,</w:t>
      </w:r>
      <w:proofErr w:type="gramStart"/>
      <w:r w:rsidRPr="24E88F6D" w:rsidR="57F40A6D">
        <w:rPr>
          <w:rFonts w:ascii="Cambria" w:hAnsi="Cambria" w:cs="Times New Roman" w:asciiTheme="majorAscii" w:hAnsiTheme="majorAscii"/>
          <w:color w:val="FF0000"/>
          <w:sz w:val="22"/>
          <w:szCs w:val="22"/>
        </w:rPr>
        <w:t>2 :</w:t>
      </w:r>
      <w:proofErr w:type="gramEnd"/>
      <w:r w:rsidRPr="24E88F6D" w:rsidR="57F40A6D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</w:t>
      </w:r>
    </w:p>
    <w:p w:rsidR="57F40A6D" w:rsidP="24E88F6D" w:rsidRDefault="57F40A6D" w14:paraId="0B09DAFA" w14:textId="6F5ADC8A">
      <w:pPr>
        <w:pStyle w:val="Default"/>
        <w:spacing w:line="276" w:lineRule="auto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57F40A6D">
        <w:rPr>
          <w:rFonts w:ascii="Cambria" w:hAnsi="Cambria" w:cs="Times New Roman" w:asciiTheme="majorAscii" w:hAnsiTheme="majorAscii"/>
          <w:color w:val="FF0000"/>
          <w:sz w:val="22"/>
          <w:szCs w:val="22"/>
        </w:rPr>
        <w:t>1</w:t>
      </w:r>
    </w:p>
    <w:p w:rsidR="57F40A6D" w:rsidP="24E88F6D" w:rsidRDefault="57F40A6D" w14:paraId="353945FA" w14:textId="69FF8FCF">
      <w:pPr>
        <w:pStyle w:val="Default"/>
        <w:spacing w:line="276" w:lineRule="auto"/>
        <w:ind w:firstLine="0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57F40A6D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\</w:t>
      </w:r>
    </w:p>
    <w:p w:rsidR="57F40A6D" w:rsidP="24E88F6D" w:rsidRDefault="57F40A6D" w14:paraId="4C2032C3" w14:textId="661D865D">
      <w:pPr>
        <w:pStyle w:val="Default"/>
        <w:spacing w:line="276" w:lineRule="auto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57F40A6D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 2</w:t>
      </w:r>
    </w:p>
    <w:p w:rsidR="57F40A6D" w:rsidP="24E88F6D" w:rsidRDefault="57F40A6D" w14:paraId="2EC70DF2" w14:textId="5A949D01">
      <w:pPr>
        <w:pStyle w:val="Default"/>
        <w:spacing w:line="276" w:lineRule="auto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57F40A6D">
        <w:rPr>
          <w:rFonts w:ascii="Cambria" w:hAnsi="Cambria" w:cs="Times New Roman" w:asciiTheme="majorAscii" w:hAnsiTheme="majorAscii"/>
          <w:color w:val="FF0000"/>
          <w:sz w:val="22"/>
          <w:szCs w:val="22"/>
        </w:rPr>
        <w:t>But with the tree with the elements inserted in order 2,</w:t>
      </w:r>
      <w:proofErr w:type="gramStart"/>
      <w:r w:rsidRPr="24E88F6D" w:rsidR="57F40A6D">
        <w:rPr>
          <w:rFonts w:ascii="Cambria" w:hAnsi="Cambria" w:cs="Times New Roman" w:asciiTheme="majorAscii" w:hAnsiTheme="majorAscii"/>
          <w:color w:val="FF0000"/>
          <w:sz w:val="22"/>
          <w:szCs w:val="22"/>
        </w:rPr>
        <w:t>1 :</w:t>
      </w:r>
      <w:proofErr w:type="gramEnd"/>
      <w:r w:rsidRPr="24E88F6D" w:rsidR="57F40A6D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</w:t>
      </w:r>
    </w:p>
    <w:p w:rsidR="57F40A6D" w:rsidP="24E88F6D" w:rsidRDefault="57F40A6D" w14:paraId="3CDEEBB6" w14:textId="2D6D34A9">
      <w:pPr>
        <w:pStyle w:val="Default"/>
        <w:spacing w:line="276" w:lineRule="auto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57F40A6D">
        <w:rPr>
          <w:rFonts w:ascii="Cambria" w:hAnsi="Cambria" w:cs="Times New Roman" w:asciiTheme="majorAscii" w:hAnsiTheme="majorAscii"/>
          <w:color w:val="FF0000"/>
          <w:sz w:val="22"/>
          <w:szCs w:val="22"/>
        </w:rPr>
        <w:t>2</w:t>
      </w:r>
    </w:p>
    <w:p w:rsidR="57F40A6D" w:rsidP="24E88F6D" w:rsidRDefault="57F40A6D" w14:paraId="383C2623" w14:textId="5D7EC990">
      <w:pPr>
        <w:pStyle w:val="Default"/>
        <w:spacing w:line="276" w:lineRule="auto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57F40A6D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\</w:t>
      </w:r>
    </w:p>
    <w:p w:rsidR="57F40A6D" w:rsidP="24E88F6D" w:rsidRDefault="57F40A6D" w14:paraId="74514C95" w14:textId="5C88761B">
      <w:pPr>
        <w:pStyle w:val="Default"/>
        <w:spacing w:line="276" w:lineRule="auto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57F40A6D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  1</w:t>
      </w:r>
    </w:p>
    <w:p w:rsidR="57F40A6D" w:rsidP="24E88F6D" w:rsidRDefault="57F40A6D" w14:paraId="75BD7BC0" w14:textId="5CEC898A">
      <w:pPr>
        <w:pStyle w:val="Default"/>
        <w:spacing w:line="276" w:lineRule="auto"/>
        <w:rPr>
          <w:rFonts w:ascii="Cambria" w:hAnsi="Cambria" w:cs="Times New Roman" w:asciiTheme="majorAscii" w:hAnsiTheme="majorAscii"/>
          <w:sz w:val="22"/>
          <w:szCs w:val="22"/>
        </w:rPr>
      </w:pPr>
      <w:r w:rsidRPr="24E88F6D" w:rsidR="57F40A6D">
        <w:rPr>
          <w:rFonts w:ascii="Cambria" w:hAnsi="Cambria" w:cs="Times New Roman" w:asciiTheme="majorAscii" w:hAnsiTheme="majorAscii"/>
          <w:color w:val="FF0000"/>
          <w:sz w:val="22"/>
          <w:szCs w:val="22"/>
        </w:rPr>
        <w:t>The examples show that the trees are not the same even with the same elements, and thus contradicting Amadeus’s statement.</w:t>
      </w:r>
      <w:r w:rsidRPr="24E88F6D" w:rsidR="57F40A6D">
        <w:rPr>
          <w:rFonts w:ascii="Cambria" w:hAnsi="Cambria" w:cs="Times New Roman" w:asciiTheme="majorAscii" w:hAnsiTheme="majorAscii"/>
          <w:sz w:val="22"/>
          <w:szCs w:val="22"/>
        </w:rPr>
        <w:t xml:space="preserve"> </w:t>
      </w:r>
    </w:p>
    <w:p w:rsidRPr="00521E43" w:rsidR="003F4391" w:rsidP="00F4742A" w:rsidRDefault="003F4391" w14:paraId="0D0B940D" w14:textId="77777777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</w:p>
    <w:p w:rsidRPr="00521E43" w:rsidR="00FE0BDB" w:rsidP="004772CA" w:rsidRDefault="00F4742A" w14:paraId="1AFED236" w14:textId="77777777">
      <w:pPr>
        <w:autoSpaceDE w:val="0"/>
        <w:autoSpaceDN w:val="0"/>
        <w:adjustRightInd w:val="0"/>
        <w:spacing w:after="0"/>
        <w:rPr>
          <w:rFonts w:asciiTheme="majorHAnsi" w:hAnsiTheme="majorHAnsi"/>
        </w:rPr>
      </w:pPr>
      <w:r w:rsidRPr="00521E43">
        <w:rPr>
          <w:rFonts w:asciiTheme="majorHAnsi" w:hAnsiTheme="majorHAnsi"/>
        </w:rPr>
        <w:t>Q</w:t>
      </w:r>
      <w:r w:rsidRPr="00521E43" w:rsidR="004772CA">
        <w:rPr>
          <w:rFonts w:asciiTheme="majorHAnsi" w:hAnsiTheme="majorHAnsi"/>
        </w:rPr>
        <w:t>5</w:t>
      </w:r>
      <w:r w:rsidRPr="00521E43">
        <w:rPr>
          <w:rFonts w:asciiTheme="majorHAnsi" w:hAnsiTheme="majorHAnsi"/>
        </w:rPr>
        <w:t>. [</w:t>
      </w:r>
      <w:r w:rsidRPr="00521E43" w:rsidR="00DB7260">
        <w:rPr>
          <w:rFonts w:asciiTheme="majorHAnsi" w:hAnsiTheme="majorHAnsi"/>
        </w:rPr>
        <w:t xml:space="preserve">Optional, </w:t>
      </w:r>
      <w:r w:rsidRPr="00521E43">
        <w:rPr>
          <w:rFonts w:asciiTheme="majorHAnsi" w:hAnsiTheme="majorHAnsi"/>
        </w:rPr>
        <w:t xml:space="preserve">10] </w:t>
      </w:r>
      <w:r w:rsidRPr="00521E43" w:rsidR="00FE0BDB">
        <w:rPr>
          <w:rFonts w:asciiTheme="majorHAnsi" w:hAnsiTheme="majorHAnsi"/>
          <w:b/>
        </w:rPr>
        <w:t>AVL Tree</w:t>
      </w:r>
    </w:p>
    <w:p w:rsidRPr="00521E43" w:rsidR="00F4742A" w:rsidP="004772CA" w:rsidRDefault="00F4742A" w14:paraId="601AF883" w14:textId="77777777">
      <w:pPr>
        <w:autoSpaceDE w:val="0"/>
        <w:autoSpaceDN w:val="0"/>
        <w:adjustRightInd w:val="0"/>
        <w:spacing w:after="0"/>
        <w:rPr>
          <w:rFonts w:asciiTheme="majorHAnsi" w:hAnsiTheme="majorHAnsi"/>
          <w:color w:val="2D2A2B"/>
        </w:rPr>
      </w:pPr>
      <w:r w:rsidRPr="00521E43">
        <w:rPr>
          <w:rFonts w:asciiTheme="majorHAnsi" w:hAnsiTheme="majorHAnsi"/>
        </w:rPr>
        <w:t xml:space="preserve">Draw an example of an AVL tree such that </w:t>
      </w:r>
      <w:r w:rsidRPr="00521E43">
        <w:rPr>
          <w:rFonts w:asciiTheme="majorHAnsi" w:hAnsiTheme="majorHAnsi"/>
          <w:color w:val="433F42"/>
        </w:rPr>
        <w:t xml:space="preserve">a single </w:t>
      </w:r>
      <w:r w:rsidRPr="00521E43">
        <w:rPr>
          <w:rFonts w:asciiTheme="majorHAnsi" w:hAnsiTheme="majorHAnsi"/>
          <w:color w:val="2D2A2B"/>
        </w:rPr>
        <w:t xml:space="preserve">remove </w:t>
      </w:r>
      <w:r w:rsidRPr="00521E43">
        <w:rPr>
          <w:rFonts w:asciiTheme="majorHAnsi" w:hAnsiTheme="majorHAnsi"/>
          <w:color w:val="433F42"/>
        </w:rPr>
        <w:t xml:space="preserve">operation could </w:t>
      </w:r>
      <w:r w:rsidRPr="00521E43">
        <w:rPr>
          <w:rFonts w:asciiTheme="majorHAnsi" w:hAnsiTheme="majorHAnsi"/>
          <w:color w:val="2D2A2B"/>
        </w:rPr>
        <w:t xml:space="preserve">require </w:t>
      </w:r>
      <w:r w:rsidRPr="00521E43">
        <w:rPr>
          <w:rFonts w:asciiTheme="majorHAnsi" w:hAnsiTheme="majorHAnsi"/>
          <w:color w:val="2D2A2B"/>
        </w:rPr>
        <w:sym w:font="Symbol" w:char="F051"/>
      </w:r>
      <w:r w:rsidRPr="00521E43">
        <w:rPr>
          <w:rFonts w:asciiTheme="majorHAnsi" w:hAnsiTheme="majorHAnsi"/>
          <w:color w:val="605C60"/>
        </w:rPr>
        <w:t>(</w:t>
      </w:r>
      <w:r w:rsidRPr="00521E43">
        <w:rPr>
          <w:rFonts w:asciiTheme="majorHAnsi" w:hAnsiTheme="majorHAnsi"/>
          <w:color w:val="2D2A2B"/>
        </w:rPr>
        <w:t xml:space="preserve">log </w:t>
      </w:r>
      <w:r w:rsidRPr="00521E43">
        <w:rPr>
          <w:rFonts w:asciiTheme="majorHAnsi" w:hAnsiTheme="majorHAnsi"/>
          <w:i/>
          <w:iCs/>
          <w:color w:val="433F42"/>
          <w:sz w:val="24"/>
          <w:szCs w:val="24"/>
        </w:rPr>
        <w:t>n</w:t>
      </w:r>
      <w:r w:rsidRPr="00521E43">
        <w:rPr>
          <w:rFonts w:cs="Arial" w:asciiTheme="majorHAnsi" w:hAnsiTheme="majorHAnsi"/>
          <w:i/>
          <w:iCs/>
          <w:color w:val="605C60"/>
          <w:sz w:val="24"/>
          <w:szCs w:val="24"/>
        </w:rPr>
        <w:t xml:space="preserve">) </w:t>
      </w:r>
      <w:r w:rsidRPr="00521E43" w:rsidR="00EB0444">
        <w:rPr>
          <w:rFonts w:asciiTheme="majorHAnsi" w:hAnsiTheme="majorHAnsi"/>
          <w:color w:val="433F42"/>
        </w:rPr>
        <w:t>trinode restructurings (i.e.</w:t>
      </w:r>
      <w:r w:rsidRPr="00521E43">
        <w:rPr>
          <w:rFonts w:asciiTheme="majorHAnsi" w:hAnsiTheme="majorHAnsi"/>
          <w:color w:val="433F42"/>
        </w:rPr>
        <w:t xml:space="preserve"> rotations) from a leaf </w:t>
      </w:r>
      <w:r w:rsidRPr="00521E43">
        <w:rPr>
          <w:rFonts w:asciiTheme="majorHAnsi" w:hAnsiTheme="majorHAnsi"/>
          <w:color w:val="2D2A2B"/>
        </w:rPr>
        <w:t xml:space="preserve">to </w:t>
      </w:r>
      <w:r w:rsidRPr="00521E43">
        <w:rPr>
          <w:rFonts w:asciiTheme="majorHAnsi" w:hAnsiTheme="majorHAnsi"/>
          <w:color w:val="433F42"/>
        </w:rPr>
        <w:t>the root in order to re</w:t>
      </w:r>
      <w:r w:rsidRPr="00521E43">
        <w:rPr>
          <w:rFonts w:asciiTheme="majorHAnsi" w:hAnsiTheme="majorHAnsi"/>
          <w:color w:val="605C60"/>
        </w:rPr>
        <w:t>s</w:t>
      </w:r>
      <w:r w:rsidRPr="00521E43">
        <w:rPr>
          <w:rFonts w:asciiTheme="majorHAnsi" w:hAnsiTheme="majorHAnsi"/>
          <w:color w:val="433F42"/>
        </w:rPr>
        <w:t xml:space="preserve">tore the height-balance </w:t>
      </w:r>
      <w:r w:rsidRPr="00521E43">
        <w:rPr>
          <w:rFonts w:asciiTheme="majorHAnsi" w:hAnsiTheme="majorHAnsi"/>
          <w:color w:val="2D2A2B"/>
        </w:rPr>
        <w:t xml:space="preserve">property. </w:t>
      </w:r>
    </w:p>
    <w:p w:rsidRPr="00521E43" w:rsidR="006E291E" w:rsidP="5B1C027B" w:rsidRDefault="006E291E" w14:paraId="0E27B00A" w14:textId="77777777" w14:noSpellErr="1">
      <w:pPr>
        <w:autoSpaceDE w:val="0"/>
        <w:autoSpaceDN w:val="0"/>
        <w:adjustRightInd w:val="0"/>
        <w:spacing w:after="0" w:line="240" w:lineRule="auto"/>
        <w:rPr>
          <w:rFonts w:ascii="Cambria" w:hAnsi="Cambria" w:asciiTheme="majorAscii" w:hAnsiTheme="majorAscii"/>
          <w:color w:val="2D2A2B"/>
        </w:rPr>
      </w:pPr>
    </w:p>
    <w:p w:rsidR="21B425F5" w:rsidP="5B1C027B" w:rsidRDefault="21B425F5" w14:paraId="66308DA8" w14:textId="6D9DCFF0">
      <w:pPr>
        <w:pStyle w:val="Normal"/>
        <w:spacing w:after="0" w:line="240" w:lineRule="auto"/>
        <w:rPr>
          <w:rFonts w:ascii="Cambria" w:hAnsi="Cambria" w:asciiTheme="majorAscii" w:hAnsiTheme="majorAscii"/>
          <w:color w:val="FF0000"/>
        </w:rPr>
      </w:pPr>
      <w:proofErr w:type="gramStart"/>
      <w:r w:rsidRPr="5B1C027B" w:rsidR="21B425F5">
        <w:rPr>
          <w:rFonts w:ascii="Cambria" w:hAnsi="Cambria" w:asciiTheme="majorAscii" w:hAnsiTheme="majorAscii"/>
          <w:color w:val="FF0000"/>
        </w:rPr>
        <w:t>Original :</w:t>
      </w:r>
      <w:proofErr w:type="gramEnd"/>
      <w:r w:rsidRPr="5B1C027B" w:rsidR="21B425F5">
        <w:rPr>
          <w:rFonts w:ascii="Cambria" w:hAnsi="Cambria" w:asciiTheme="majorAscii" w:hAnsiTheme="majorAscii"/>
          <w:color w:val="FF0000"/>
        </w:rPr>
        <w:t xml:space="preserve"> </w:t>
      </w:r>
      <w:r>
        <w:br/>
      </w:r>
      <w:r w:rsidRPr="5B1C027B" w:rsidR="7D34A30B">
        <w:rPr>
          <w:rFonts w:ascii="Cambria" w:hAnsi="Cambria" w:asciiTheme="majorAscii" w:hAnsiTheme="majorAscii"/>
          <w:color w:val="FF0000"/>
        </w:rPr>
        <w:t xml:space="preserve">      10 </w:t>
      </w:r>
    </w:p>
    <w:p w:rsidR="7D34A30B" w:rsidP="5B1C027B" w:rsidRDefault="7D34A30B" w14:paraId="34DF9BFD" w14:textId="0DB53B14">
      <w:pPr>
        <w:pStyle w:val="Normal"/>
        <w:spacing w:after="0" w:line="240" w:lineRule="auto"/>
        <w:rPr>
          <w:rFonts w:ascii="Cambria" w:hAnsi="Cambria" w:asciiTheme="majorAscii" w:hAnsiTheme="majorAscii"/>
          <w:color w:val="FF0000"/>
        </w:rPr>
      </w:pPr>
      <w:r w:rsidRPr="5B1C027B" w:rsidR="7D34A30B">
        <w:rPr>
          <w:rFonts w:ascii="Cambria" w:hAnsi="Cambria" w:asciiTheme="majorAscii" w:hAnsiTheme="majorAscii"/>
          <w:color w:val="FF0000"/>
        </w:rPr>
        <w:t xml:space="preserve">     /   \</w:t>
      </w:r>
    </w:p>
    <w:p w:rsidR="7D34A30B" w:rsidP="5B1C027B" w:rsidRDefault="7D34A30B" w14:paraId="18CBCBB9" w14:textId="4E220403">
      <w:pPr>
        <w:pStyle w:val="Normal"/>
        <w:spacing w:after="0" w:line="240" w:lineRule="auto"/>
        <w:rPr>
          <w:rFonts w:ascii="Cambria" w:hAnsi="Cambria" w:asciiTheme="majorAscii" w:hAnsiTheme="majorAscii"/>
          <w:color w:val="FF0000"/>
        </w:rPr>
      </w:pPr>
      <w:r w:rsidRPr="5B1C027B" w:rsidR="7D34A30B">
        <w:rPr>
          <w:rFonts w:ascii="Cambria" w:hAnsi="Cambria" w:asciiTheme="majorAscii" w:hAnsiTheme="majorAscii"/>
          <w:color w:val="FF0000"/>
        </w:rPr>
        <w:t xml:space="preserve">   4       20 </w:t>
      </w:r>
    </w:p>
    <w:p w:rsidR="7D34A30B" w:rsidP="5B1C027B" w:rsidRDefault="7D34A30B" w14:paraId="123CDC87" w14:textId="11DF304A">
      <w:pPr>
        <w:pStyle w:val="Normal"/>
        <w:spacing w:after="0" w:line="240" w:lineRule="auto"/>
        <w:rPr>
          <w:rFonts w:ascii="Cambria" w:hAnsi="Cambria" w:asciiTheme="majorAscii" w:hAnsiTheme="majorAscii"/>
          <w:color w:val="FF0000"/>
        </w:rPr>
      </w:pPr>
      <w:r w:rsidRPr="5B1C027B" w:rsidR="7D34A30B">
        <w:rPr>
          <w:rFonts w:ascii="Cambria" w:hAnsi="Cambria" w:asciiTheme="majorAscii" w:hAnsiTheme="majorAscii"/>
          <w:color w:val="FF0000"/>
        </w:rPr>
        <w:t xml:space="preserve">    \      / \</w:t>
      </w:r>
    </w:p>
    <w:p w:rsidR="7D34A30B" w:rsidP="5B1C027B" w:rsidRDefault="7D34A30B" w14:paraId="2A303821" w14:textId="11F5C222">
      <w:pPr>
        <w:pStyle w:val="Normal"/>
        <w:spacing w:after="0" w:line="240" w:lineRule="auto"/>
        <w:rPr>
          <w:rFonts w:ascii="Cambria" w:hAnsi="Cambria" w:asciiTheme="majorAscii" w:hAnsiTheme="majorAscii"/>
          <w:color w:val="FF0000"/>
        </w:rPr>
      </w:pPr>
      <w:r w:rsidRPr="5B1C027B" w:rsidR="7D34A30B">
        <w:rPr>
          <w:rFonts w:ascii="Cambria" w:hAnsi="Cambria" w:asciiTheme="majorAscii" w:hAnsiTheme="majorAscii"/>
          <w:color w:val="FF0000"/>
        </w:rPr>
        <w:t xml:space="preserve">     5  15    30 </w:t>
      </w:r>
    </w:p>
    <w:p w:rsidR="7D34A30B" w:rsidP="5B1C027B" w:rsidRDefault="7D34A30B" w14:paraId="1D40DD7A" w14:textId="0B648969">
      <w:pPr>
        <w:pStyle w:val="Normal"/>
        <w:spacing w:after="0" w:line="240" w:lineRule="auto"/>
        <w:rPr>
          <w:rFonts w:ascii="Cambria" w:hAnsi="Cambria" w:asciiTheme="majorAscii" w:hAnsiTheme="majorAscii"/>
          <w:color w:val="FF0000"/>
        </w:rPr>
      </w:pPr>
      <w:r w:rsidRPr="5B1C027B" w:rsidR="7D34A30B">
        <w:rPr>
          <w:rFonts w:ascii="Cambria" w:hAnsi="Cambria" w:asciiTheme="majorAscii" w:hAnsiTheme="majorAscii"/>
          <w:color w:val="FF0000"/>
        </w:rPr>
        <w:t xml:space="preserve">         /          \ </w:t>
      </w:r>
    </w:p>
    <w:p w:rsidR="7D34A30B" w:rsidP="5B1C027B" w:rsidRDefault="7D34A30B" w14:paraId="2C6E82A4" w14:textId="7773DDDD">
      <w:pPr>
        <w:pStyle w:val="Normal"/>
        <w:spacing w:after="0" w:line="240" w:lineRule="auto"/>
        <w:rPr>
          <w:rFonts w:ascii="Cambria" w:hAnsi="Cambria" w:asciiTheme="majorAscii" w:hAnsiTheme="majorAscii"/>
          <w:color w:val="FF0000"/>
        </w:rPr>
      </w:pPr>
      <w:r w:rsidRPr="356ADF55" w:rsidR="7D34A30B">
        <w:rPr>
          <w:rFonts w:ascii="Cambria" w:hAnsi="Cambria" w:asciiTheme="majorAscii" w:hAnsiTheme="majorAscii"/>
          <w:color w:val="FF0000"/>
        </w:rPr>
        <w:t xml:space="preserve">    14              31 </w:t>
      </w:r>
    </w:p>
    <w:p w:rsidR="356ADF55" w:rsidP="356ADF55" w:rsidRDefault="356ADF55" w14:paraId="4D0C78D2" w14:textId="7D37C721">
      <w:pPr>
        <w:pStyle w:val="Normal"/>
        <w:spacing w:after="0" w:line="240" w:lineRule="auto"/>
        <w:rPr>
          <w:rFonts w:ascii="Cambria" w:hAnsi="Cambria" w:asciiTheme="majorAscii" w:hAnsiTheme="majorAscii"/>
          <w:color w:val="FF0000"/>
        </w:rPr>
      </w:pPr>
    </w:p>
    <w:p w:rsidR="7D34A30B" w:rsidP="5B1C027B" w:rsidRDefault="7D34A30B" w14:paraId="12408BD0" w14:textId="78CE92E5">
      <w:pPr>
        <w:pStyle w:val="Normal"/>
        <w:spacing w:after="0" w:line="240" w:lineRule="auto"/>
        <w:rPr>
          <w:rFonts w:ascii="Cambria" w:hAnsi="Cambria" w:asciiTheme="majorAscii" w:hAnsiTheme="majorAscii"/>
          <w:color w:val="FF0000"/>
        </w:rPr>
      </w:pPr>
      <w:r w:rsidRPr="5B1C027B" w:rsidR="7D34A30B">
        <w:rPr>
          <w:rFonts w:ascii="Cambria" w:hAnsi="Cambria" w:asciiTheme="majorAscii" w:hAnsiTheme="majorAscii"/>
          <w:color w:val="FF0000"/>
        </w:rPr>
        <w:t>Single Remove of 17:</w:t>
      </w:r>
    </w:p>
    <w:p w:rsidR="7D34A30B" w:rsidP="5B1C027B" w:rsidRDefault="7D34A30B" w14:paraId="0D931C30" w14:textId="537E89A2">
      <w:pPr>
        <w:pStyle w:val="Normal"/>
        <w:spacing w:after="0" w:line="240" w:lineRule="auto"/>
        <w:rPr>
          <w:rFonts w:ascii="Cambria" w:hAnsi="Cambria" w:asciiTheme="majorAscii" w:hAnsiTheme="majorAscii"/>
          <w:color w:val="FF0000"/>
        </w:rPr>
      </w:pPr>
      <w:r w:rsidRPr="5B1C027B" w:rsidR="7D34A30B">
        <w:rPr>
          <w:rFonts w:ascii="Cambria" w:hAnsi="Cambria" w:asciiTheme="majorAscii" w:hAnsiTheme="majorAscii"/>
          <w:color w:val="FF0000"/>
        </w:rPr>
        <w:t xml:space="preserve">                20 </w:t>
      </w:r>
    </w:p>
    <w:p w:rsidR="7D34A30B" w:rsidP="5B1C027B" w:rsidRDefault="7D34A30B" w14:paraId="67B35DE5" w14:textId="4E49D9AF">
      <w:pPr>
        <w:pStyle w:val="Normal"/>
        <w:spacing w:after="0" w:line="240" w:lineRule="auto"/>
        <w:rPr>
          <w:rFonts w:ascii="Cambria" w:hAnsi="Cambria" w:asciiTheme="majorAscii" w:hAnsiTheme="majorAscii"/>
          <w:color w:val="FF0000"/>
        </w:rPr>
      </w:pPr>
      <w:r w:rsidRPr="5B1C027B" w:rsidR="7D34A30B">
        <w:rPr>
          <w:rFonts w:ascii="Cambria" w:hAnsi="Cambria" w:asciiTheme="majorAscii" w:hAnsiTheme="majorAscii"/>
          <w:color w:val="FF0000"/>
        </w:rPr>
        <w:t xml:space="preserve">               /  \</w:t>
      </w:r>
    </w:p>
    <w:p w:rsidR="7D34A30B" w:rsidP="5B1C027B" w:rsidRDefault="7D34A30B" w14:paraId="39D2EB5A" w14:textId="2CB88B85">
      <w:pPr>
        <w:pStyle w:val="Normal"/>
        <w:spacing w:after="0" w:line="240" w:lineRule="auto"/>
        <w:rPr>
          <w:rFonts w:ascii="Cambria" w:hAnsi="Cambria" w:asciiTheme="majorAscii" w:hAnsiTheme="majorAscii"/>
          <w:color w:val="FF0000"/>
        </w:rPr>
      </w:pPr>
      <w:r w:rsidRPr="5B1C027B" w:rsidR="7D34A30B">
        <w:rPr>
          <w:rFonts w:ascii="Cambria" w:hAnsi="Cambria" w:asciiTheme="majorAscii" w:hAnsiTheme="majorAscii"/>
          <w:color w:val="FF0000"/>
        </w:rPr>
        <w:t xml:space="preserve">          10       30 </w:t>
      </w:r>
    </w:p>
    <w:p w:rsidR="7D34A30B" w:rsidP="5B1C027B" w:rsidRDefault="7D34A30B" w14:paraId="2A8BDB9A" w14:textId="32F545A5">
      <w:pPr>
        <w:pStyle w:val="Normal"/>
        <w:spacing w:after="0" w:line="240" w:lineRule="auto"/>
        <w:rPr>
          <w:rFonts w:ascii="Cambria" w:hAnsi="Cambria" w:asciiTheme="majorAscii" w:hAnsiTheme="majorAscii"/>
          <w:color w:val="FF0000"/>
        </w:rPr>
      </w:pPr>
      <w:r w:rsidRPr="5B1C027B" w:rsidR="7D34A30B">
        <w:rPr>
          <w:rFonts w:ascii="Cambria" w:hAnsi="Cambria" w:asciiTheme="majorAscii" w:hAnsiTheme="majorAscii"/>
          <w:color w:val="FF0000"/>
        </w:rPr>
        <w:t xml:space="preserve">         /  \         \ </w:t>
      </w:r>
    </w:p>
    <w:p w:rsidR="7D34A30B" w:rsidP="5B1C027B" w:rsidRDefault="7D34A30B" w14:paraId="4DF4F1AF" w14:textId="2DFBC547">
      <w:pPr>
        <w:pStyle w:val="Normal"/>
        <w:spacing w:after="0" w:line="240" w:lineRule="auto"/>
        <w:rPr>
          <w:rFonts w:ascii="Cambria" w:hAnsi="Cambria" w:asciiTheme="majorAscii" w:hAnsiTheme="majorAscii"/>
          <w:color w:val="FF0000"/>
        </w:rPr>
      </w:pPr>
      <w:r w:rsidRPr="5B1C027B" w:rsidR="7D34A30B">
        <w:rPr>
          <w:rFonts w:ascii="Cambria" w:hAnsi="Cambria" w:asciiTheme="majorAscii" w:hAnsiTheme="majorAscii"/>
          <w:color w:val="FF0000"/>
        </w:rPr>
        <w:t xml:space="preserve">       5      15      31 </w:t>
      </w:r>
    </w:p>
    <w:p w:rsidR="7D34A30B" w:rsidP="5B1C027B" w:rsidRDefault="7D34A30B" w14:paraId="7894B7DA" w14:textId="2178CF9D">
      <w:pPr>
        <w:pStyle w:val="Normal"/>
        <w:spacing w:after="0" w:line="240" w:lineRule="auto"/>
        <w:rPr>
          <w:rFonts w:ascii="Cambria" w:hAnsi="Cambria" w:asciiTheme="majorAscii" w:hAnsiTheme="majorAscii"/>
          <w:color w:val="FF0000"/>
        </w:rPr>
      </w:pPr>
      <w:r w:rsidRPr="5B1C027B" w:rsidR="7D34A30B">
        <w:rPr>
          <w:rFonts w:ascii="Cambria" w:hAnsi="Cambria" w:asciiTheme="majorAscii" w:hAnsiTheme="majorAscii"/>
          <w:color w:val="FF0000"/>
        </w:rPr>
        <w:t xml:space="preserve">               /</w:t>
      </w:r>
    </w:p>
    <w:p w:rsidR="7D34A30B" w:rsidP="5B1C027B" w:rsidRDefault="7D34A30B" w14:paraId="0B8E42B3" w14:textId="4AD7E9E9">
      <w:pPr>
        <w:pStyle w:val="Normal"/>
        <w:spacing w:after="0" w:line="240" w:lineRule="auto"/>
        <w:rPr>
          <w:rFonts w:ascii="Cambria" w:hAnsi="Cambria" w:asciiTheme="majorAscii" w:hAnsiTheme="majorAscii"/>
          <w:color w:val="FF0000"/>
        </w:rPr>
      </w:pPr>
      <w:r w:rsidRPr="5B1C027B" w:rsidR="7D34A30B">
        <w:rPr>
          <w:rFonts w:ascii="Cambria" w:hAnsi="Cambria" w:asciiTheme="majorAscii" w:hAnsiTheme="majorAscii"/>
          <w:color w:val="FF0000"/>
        </w:rPr>
        <w:t xml:space="preserve">          14 </w:t>
      </w:r>
    </w:p>
    <w:p w:rsidR="5B1C027B" w:rsidP="5B1C027B" w:rsidRDefault="5B1C027B" w14:paraId="1F3CABC1" w14:textId="6B8D85C0">
      <w:pPr>
        <w:pStyle w:val="Normal"/>
        <w:spacing w:after="0" w:line="240" w:lineRule="auto"/>
        <w:rPr>
          <w:rFonts w:ascii="Cambria" w:hAnsi="Cambria" w:asciiTheme="majorAscii" w:hAnsiTheme="majorAscii"/>
          <w:color w:val="2D2A2B"/>
        </w:rPr>
      </w:pPr>
    </w:p>
    <w:p w:rsidR="5B1C027B" w:rsidP="5B1C027B" w:rsidRDefault="5B1C027B" w14:paraId="01FF73BB" w14:textId="3F129B26">
      <w:pPr>
        <w:pStyle w:val="Normal"/>
        <w:spacing w:after="0" w:line="240" w:lineRule="auto"/>
        <w:rPr>
          <w:rFonts w:ascii="Cambria" w:hAnsi="Cambria" w:asciiTheme="majorAscii" w:hAnsiTheme="majorAscii"/>
          <w:color w:val="2D2A2B"/>
        </w:rPr>
      </w:pPr>
    </w:p>
    <w:p w:rsidRPr="00521E43" w:rsidR="003F4391" w:rsidP="003F4391" w:rsidRDefault="003F4391" w14:paraId="2F76873B" w14:textId="77777777">
      <w:pPr>
        <w:pStyle w:val="Default"/>
        <w:rPr>
          <w:rFonts w:cs="Times New Roman" w:asciiTheme="majorHAnsi" w:hAnsiTheme="majorHAnsi"/>
          <w:b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>Q</w:t>
      </w:r>
      <w:r w:rsidRPr="00521E43" w:rsidR="004772CA">
        <w:rPr>
          <w:rFonts w:cs="Times New Roman" w:asciiTheme="majorHAnsi" w:hAnsiTheme="majorHAnsi"/>
          <w:sz w:val="22"/>
          <w:szCs w:val="22"/>
        </w:rPr>
        <w:t>6</w:t>
      </w:r>
      <w:r w:rsidRPr="00521E43" w:rsidR="009145C5">
        <w:rPr>
          <w:rFonts w:cs="Times New Roman" w:asciiTheme="majorHAnsi" w:hAnsiTheme="majorHAnsi"/>
          <w:sz w:val="22"/>
          <w:szCs w:val="22"/>
        </w:rPr>
        <w:t>. [20</w:t>
      </w:r>
      <w:r w:rsidRPr="00521E43">
        <w:rPr>
          <w:rFonts w:cs="Times New Roman" w:asciiTheme="majorHAnsi" w:hAnsiTheme="majorHAnsi"/>
          <w:sz w:val="22"/>
          <w:szCs w:val="22"/>
        </w:rPr>
        <w:t xml:space="preserve">] </w:t>
      </w:r>
      <w:r w:rsidRPr="00521E43">
        <w:rPr>
          <w:rFonts w:cs="Times New Roman" w:asciiTheme="majorHAnsi" w:hAnsiTheme="majorHAnsi"/>
          <w:b/>
          <w:sz w:val="22"/>
          <w:szCs w:val="22"/>
        </w:rPr>
        <w:t>Red-Black Tree</w:t>
      </w:r>
    </w:p>
    <w:p w:rsidRPr="00521E43" w:rsidR="009772E8" w:rsidP="003F4391" w:rsidRDefault="009772E8" w14:paraId="60061E4C" w14:textId="77777777">
      <w:pPr>
        <w:pStyle w:val="Default"/>
        <w:rPr>
          <w:rFonts w:cs="Times New Roman" w:asciiTheme="majorHAnsi" w:hAnsiTheme="majorHAnsi"/>
          <w:b/>
          <w:sz w:val="22"/>
          <w:szCs w:val="22"/>
        </w:rPr>
      </w:pPr>
    </w:p>
    <w:p w:rsidRPr="00521E43" w:rsidR="009772E8" w:rsidP="003F4391" w:rsidRDefault="009772E8" w14:paraId="44EAFD9C" w14:textId="77777777">
      <w:pPr>
        <w:pStyle w:val="Default"/>
        <w:rPr>
          <w:rFonts w:cs="Times New Roman" w:asciiTheme="majorHAnsi" w:hAnsiTheme="majorHAnsi"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ab/>
      </w:r>
      <w:r w:rsidRPr="00521E43">
        <w:rPr>
          <w:rFonts w:cs="Times New Roman" w:asciiTheme="majorHAnsi" w:hAnsiTheme="majorHAnsi"/>
          <w:sz w:val="22"/>
          <w:szCs w:val="22"/>
        </w:rPr>
        <w:tab/>
      </w:r>
      <w:r w:rsidRPr="00521E43">
        <w:rPr>
          <w:rFonts w:cs="Times New Roman" w:asciiTheme="majorHAnsi" w:hAnsiTheme="majorHAnsi"/>
          <w:noProof/>
          <w:sz w:val="22"/>
          <w:szCs w:val="22"/>
          <w:lang w:eastAsia="ko-KR"/>
        </w:rPr>
        <w:drawing>
          <wp:inline distT="0" distB="0" distL="0" distR="0" wp14:anchorId="03F26817" wp14:editId="058FF81A">
            <wp:extent cx="2905932" cy="1779529"/>
            <wp:effectExtent l="0" t="0" r="8890" b="0"/>
            <wp:docPr id="8" name="Picture 8" descr="C:\Users\ejkim\Documents\My Documents\csci242\17Fall\HW\03\RB-delete-org-F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ejkim\Documents\My Documents\csci242\17Fall\HW\03\RB-delete-org-F17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0909" cy="1794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521E43" w:rsidR="009772E8" w:rsidP="003F4391" w:rsidRDefault="009772E8" w14:paraId="4B94D5A5" w14:textId="77777777">
      <w:pPr>
        <w:pStyle w:val="Default"/>
        <w:rPr>
          <w:rFonts w:cs="Times New Roman" w:asciiTheme="majorHAnsi" w:hAnsiTheme="majorHAnsi"/>
          <w:sz w:val="22"/>
          <w:szCs w:val="22"/>
        </w:rPr>
      </w:pPr>
    </w:p>
    <w:p w:rsidRPr="00521E43" w:rsidR="003F4391" w:rsidP="24E88F6D" w:rsidRDefault="004772CA" w14:paraId="0C78A664" w14:textId="77777777">
      <w:pPr>
        <w:pStyle w:val="Default"/>
        <w:numPr>
          <w:ilvl w:val="0"/>
          <w:numId w:val="15"/>
        </w:numPr>
        <w:spacing w:line="276" w:lineRule="auto"/>
        <w:rPr>
          <w:rFonts w:ascii="Cambria" w:hAnsi="Cambria" w:cs="Times New Roman" w:asciiTheme="majorAscii" w:hAnsiTheme="majorAscii"/>
          <w:sz w:val="22"/>
          <w:szCs w:val="22"/>
        </w:rPr>
      </w:pPr>
      <w:r w:rsidRPr="24E88F6D" w:rsidR="004772CA">
        <w:rPr>
          <w:rFonts w:ascii="Cambria" w:hAnsi="Cambria" w:cs="Times New Roman" w:asciiTheme="majorAscii" w:hAnsiTheme="majorAscii"/>
          <w:sz w:val="22"/>
          <w:szCs w:val="22"/>
        </w:rPr>
        <w:t xml:space="preserve">[10] </w:t>
      </w:r>
      <w:r w:rsidRPr="24E88F6D" w:rsidR="003F4391">
        <w:rPr>
          <w:rFonts w:ascii="Cambria" w:hAnsi="Cambria" w:cs="Times New Roman" w:asciiTheme="majorAscii" w:hAnsiTheme="majorAscii"/>
          <w:sz w:val="22"/>
          <w:szCs w:val="22"/>
        </w:rPr>
        <w:t>Draw the Red-Blac</w:t>
      </w:r>
      <w:r w:rsidRPr="24E88F6D" w:rsidR="00A160D2">
        <w:rPr>
          <w:rFonts w:ascii="Cambria" w:hAnsi="Cambria" w:cs="Times New Roman" w:asciiTheme="majorAscii" w:hAnsiTheme="majorAscii"/>
          <w:sz w:val="22"/>
          <w:szCs w:val="22"/>
        </w:rPr>
        <w:t xml:space="preserve">k tree after each insertion of </w:t>
      </w:r>
      <w:r w:rsidRPr="24E88F6D" w:rsidR="009772E8">
        <w:rPr>
          <w:rFonts w:ascii="Cambria" w:hAnsi="Cambria" w:cs="Times New Roman" w:asciiTheme="majorAscii" w:hAnsiTheme="majorAscii"/>
          <w:sz w:val="22"/>
          <w:szCs w:val="22"/>
        </w:rPr>
        <w:t>35</w:t>
      </w:r>
      <w:r w:rsidRPr="24E88F6D" w:rsidR="003F4391">
        <w:rPr>
          <w:rFonts w:ascii="Cambria" w:hAnsi="Cambria" w:cs="Times New Roman" w:asciiTheme="majorAscii" w:hAnsiTheme="majorAscii"/>
          <w:sz w:val="22"/>
          <w:szCs w:val="22"/>
        </w:rPr>
        <w:t xml:space="preserve"> and </w:t>
      </w:r>
      <w:r w:rsidRPr="24E88F6D" w:rsidR="009772E8">
        <w:rPr>
          <w:rFonts w:ascii="Cambria" w:hAnsi="Cambria" w:cs="Times New Roman" w:asciiTheme="majorAscii" w:hAnsiTheme="majorAscii"/>
          <w:sz w:val="22"/>
          <w:szCs w:val="22"/>
        </w:rPr>
        <w:t>40 into the given RB-tree above</w:t>
      </w:r>
      <w:r w:rsidRPr="24E88F6D" w:rsidR="003F4391">
        <w:rPr>
          <w:rFonts w:ascii="Cambria" w:hAnsi="Cambria" w:cs="Times New Roman" w:asciiTheme="majorAscii" w:hAnsiTheme="majorAscii"/>
          <w:sz w:val="22"/>
          <w:szCs w:val="22"/>
        </w:rPr>
        <w:t>.</w:t>
      </w:r>
    </w:p>
    <w:p w:rsidR="24E88F6D" w:rsidP="24E88F6D" w:rsidRDefault="24E88F6D" w14:paraId="421583F9" w14:textId="25963602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sz w:val="22"/>
          <w:szCs w:val="22"/>
        </w:rPr>
      </w:pPr>
    </w:p>
    <w:p w:rsidR="2A3381CF" w:rsidP="24E88F6D" w:rsidRDefault="2A3381CF" w14:paraId="0AD36F01" w14:textId="1121F07D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2A3381CF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Insertion of </w:t>
      </w:r>
      <w:proofErr w:type="gramStart"/>
      <w:r w:rsidRPr="24E88F6D" w:rsidR="2A3381CF">
        <w:rPr>
          <w:rFonts w:ascii="Cambria" w:hAnsi="Cambria" w:cs="Times New Roman" w:asciiTheme="majorAscii" w:hAnsiTheme="majorAscii"/>
          <w:color w:val="FF0000"/>
          <w:sz w:val="22"/>
          <w:szCs w:val="22"/>
        </w:rPr>
        <w:t>35 :</w:t>
      </w:r>
      <w:proofErr w:type="gramEnd"/>
    </w:p>
    <w:p w:rsidR="2A3381CF" w:rsidP="24E88F6D" w:rsidRDefault="2A3381CF" w14:paraId="75771A4E" w14:textId="6E7FDAE1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2A3381CF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50 </w:t>
      </w:r>
    </w:p>
    <w:p w:rsidR="2A3381CF" w:rsidP="24E88F6D" w:rsidRDefault="2A3381CF" w14:paraId="6BAFAD7C" w14:textId="4D7B1245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2A3381CF">
        <w:rPr>
          <w:rFonts w:ascii="Cambria" w:hAnsi="Cambria" w:cs="Times New Roman" w:asciiTheme="majorAscii" w:hAnsiTheme="majorAscii"/>
          <w:color w:val="FF0000"/>
          <w:sz w:val="22"/>
          <w:szCs w:val="22"/>
        </w:rPr>
        <w:t>/</w:t>
      </w:r>
      <w:r w:rsidRPr="24E88F6D" w:rsidR="3FF5F980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</w:t>
      </w:r>
      <w:r w:rsidRPr="24E88F6D" w:rsidR="2A3381CF">
        <w:rPr>
          <w:rFonts w:ascii="Cambria" w:hAnsi="Cambria" w:cs="Times New Roman" w:asciiTheme="majorAscii" w:hAnsiTheme="majorAscii"/>
          <w:color w:val="FF0000"/>
          <w:sz w:val="22"/>
          <w:szCs w:val="22"/>
        </w:rPr>
        <w:t>\</w:t>
      </w:r>
    </w:p>
    <w:p w:rsidR="2A3381CF" w:rsidP="24E88F6D" w:rsidRDefault="2A3381CF" w14:paraId="661F9C82" w14:textId="5D72666D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2A3381CF">
        <w:rPr>
          <w:rFonts w:ascii="Cambria" w:hAnsi="Cambria" w:cs="Times New Roman" w:asciiTheme="majorAscii" w:hAnsiTheme="majorAscii"/>
          <w:color w:val="FF0000"/>
          <w:sz w:val="22"/>
          <w:szCs w:val="22"/>
        </w:rPr>
        <w:t>20</w:t>
      </w:r>
      <w:r w:rsidRPr="24E88F6D" w:rsidR="6DC521CA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.  </w:t>
      </w:r>
      <w:r w:rsidRPr="24E88F6D" w:rsidR="2A3381CF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</w:t>
      </w:r>
      <w:r w:rsidRPr="24E88F6D" w:rsidR="7A3F01F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</w:t>
      </w:r>
      <w:r w:rsidRPr="24E88F6D" w:rsidR="2A3381CF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80 </w:t>
      </w:r>
    </w:p>
    <w:p w:rsidR="2A3381CF" w:rsidP="24E88F6D" w:rsidRDefault="2A3381CF" w14:paraId="67D91760" w14:textId="649C4DF4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2A3381CF">
        <w:rPr>
          <w:rFonts w:ascii="Cambria" w:hAnsi="Cambria" w:cs="Times New Roman" w:asciiTheme="majorAscii" w:hAnsiTheme="majorAscii"/>
          <w:color w:val="FF0000"/>
          <w:sz w:val="22"/>
          <w:szCs w:val="22"/>
        </w:rPr>
        <w:t>/</w:t>
      </w:r>
      <w:r w:rsidRPr="24E88F6D" w:rsidR="7C342A6F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</w:t>
      </w:r>
      <w:r w:rsidRPr="24E88F6D" w:rsidR="2C26E8B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</w:t>
      </w:r>
      <w:r w:rsidRPr="24E88F6D" w:rsidR="2A3381CF">
        <w:rPr>
          <w:rFonts w:ascii="Cambria" w:hAnsi="Cambria" w:cs="Times New Roman" w:asciiTheme="majorAscii" w:hAnsiTheme="majorAscii"/>
          <w:color w:val="FF0000"/>
          <w:sz w:val="22"/>
          <w:szCs w:val="22"/>
        </w:rPr>
        <w:t>\</w:t>
      </w:r>
      <w:r w:rsidRPr="24E88F6D" w:rsidR="617070D0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.   </w:t>
      </w:r>
      <w:r w:rsidRPr="24E88F6D" w:rsidR="2A3381CF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</w:t>
      </w:r>
      <w:r w:rsidRPr="24E88F6D" w:rsidR="6DC521CA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</w:t>
      </w:r>
      <w:r w:rsidRPr="24E88F6D" w:rsidR="2A3381CF">
        <w:rPr>
          <w:rFonts w:ascii="Cambria" w:hAnsi="Cambria" w:cs="Times New Roman" w:asciiTheme="majorAscii" w:hAnsiTheme="majorAscii"/>
          <w:color w:val="FF0000"/>
          <w:sz w:val="22"/>
          <w:szCs w:val="22"/>
        </w:rPr>
        <w:t>/</w:t>
      </w:r>
      <w:r w:rsidRPr="24E88F6D" w:rsidR="58120AF1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. </w:t>
      </w:r>
      <w:r w:rsidRPr="24E88F6D" w:rsidR="1683DF94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</w:t>
      </w:r>
      <w:r w:rsidRPr="24E88F6D" w:rsidR="2A3381CF">
        <w:rPr>
          <w:rFonts w:ascii="Cambria" w:hAnsi="Cambria" w:cs="Times New Roman" w:asciiTheme="majorAscii" w:hAnsiTheme="majorAscii"/>
          <w:color w:val="FF0000"/>
          <w:sz w:val="22"/>
          <w:szCs w:val="22"/>
        </w:rPr>
        <w:t>\</w:t>
      </w:r>
    </w:p>
    <w:p w:rsidR="2A3381CF" w:rsidP="24E88F6D" w:rsidRDefault="2A3381CF" w14:paraId="63CB7CF6" w14:textId="3DAE59C1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2A3381CF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10 </w:t>
      </w:r>
      <w:r w:rsidRPr="24E88F6D" w:rsidR="3E0AABD9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</w:t>
      </w:r>
      <w:r w:rsidRPr="24E88F6D" w:rsidR="565CF7CE">
        <w:rPr>
          <w:rFonts w:ascii="Cambria" w:hAnsi="Cambria" w:cs="Times New Roman" w:asciiTheme="majorAscii" w:hAnsiTheme="majorAscii"/>
          <w:color w:val="FF0000"/>
          <w:sz w:val="22"/>
          <w:szCs w:val="22"/>
        </w:rPr>
        <w:t>35</w:t>
      </w:r>
      <w:r w:rsidRPr="24E88F6D" w:rsidR="7521E0BF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. </w:t>
      </w:r>
      <w:r w:rsidRPr="24E88F6D" w:rsidR="565CF7CE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</w:t>
      </w:r>
      <w:r w:rsidRPr="24E88F6D" w:rsidR="7521E0BF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</w:t>
      </w:r>
      <w:r w:rsidRPr="24E88F6D" w:rsidR="6A5E197F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</w:t>
      </w:r>
      <w:r w:rsidRPr="24E88F6D" w:rsidR="565CF7CE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65 </w:t>
      </w:r>
      <w:r w:rsidRPr="24E88F6D" w:rsidR="3D5AC7B7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</w:t>
      </w:r>
      <w:r w:rsidRPr="24E88F6D" w:rsidR="565CF7CE">
        <w:rPr>
          <w:rFonts w:ascii="Cambria" w:hAnsi="Cambria" w:cs="Times New Roman" w:asciiTheme="majorAscii" w:hAnsiTheme="majorAscii"/>
          <w:color w:val="FF0000"/>
          <w:sz w:val="22"/>
          <w:szCs w:val="22"/>
        </w:rPr>
        <w:t>90</w:t>
      </w:r>
    </w:p>
    <w:p w:rsidR="565CF7CE" w:rsidP="24E88F6D" w:rsidRDefault="565CF7CE" w14:paraId="22ACF176" w14:textId="590A1EC7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565CF7CE">
        <w:rPr>
          <w:rFonts w:ascii="Cambria" w:hAnsi="Cambria" w:cs="Times New Roman" w:asciiTheme="majorAscii" w:hAnsiTheme="majorAscii"/>
          <w:color w:val="FF0000"/>
          <w:sz w:val="22"/>
          <w:szCs w:val="22"/>
        </w:rPr>
        <w:t>/</w:t>
      </w:r>
      <w:r w:rsidRPr="24E88F6D" w:rsidR="20264D54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</w:t>
      </w:r>
      <w:r w:rsidRPr="24E88F6D" w:rsidR="155E8EF5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</w:t>
      </w:r>
      <w:r w:rsidRPr="24E88F6D" w:rsidR="565CF7CE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\ </w:t>
      </w:r>
      <w:r w:rsidRPr="24E88F6D" w:rsidR="5FB863A5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</w:t>
      </w:r>
      <w:r w:rsidRPr="24E88F6D" w:rsidR="4CEB033B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</w:t>
      </w:r>
      <w:r w:rsidRPr="24E88F6D" w:rsidR="565CF7CE">
        <w:rPr>
          <w:rFonts w:ascii="Cambria" w:hAnsi="Cambria" w:cs="Times New Roman" w:asciiTheme="majorAscii" w:hAnsiTheme="majorAscii"/>
          <w:color w:val="FF0000"/>
          <w:sz w:val="22"/>
          <w:szCs w:val="22"/>
        </w:rPr>
        <w:t>/</w:t>
      </w:r>
      <w:r w:rsidRPr="24E88F6D" w:rsidR="705D3A51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</w:t>
      </w:r>
      <w:r w:rsidRPr="24E88F6D" w:rsidR="67EB73DC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</w:t>
      </w:r>
      <w:r w:rsidRPr="24E88F6D" w:rsidR="565CF7CE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\ </w:t>
      </w:r>
    </w:p>
    <w:p w:rsidR="565CF7CE" w:rsidP="24E88F6D" w:rsidRDefault="565CF7CE" w14:paraId="2AFDA20C" w14:textId="6B950680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565CF7CE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30 </w:t>
      </w:r>
      <w:r w:rsidRPr="24E88F6D" w:rsidR="1D2175C8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</w:t>
      </w:r>
      <w:r w:rsidRPr="24E88F6D" w:rsidR="565CF7CE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45 </w:t>
      </w:r>
      <w:r w:rsidRPr="24E88F6D" w:rsidR="742AE9EB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</w:t>
      </w:r>
      <w:r w:rsidRPr="24E88F6D" w:rsidR="565CF7CE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55 </w:t>
      </w:r>
      <w:r w:rsidRPr="24E88F6D" w:rsidR="186AEAC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</w:t>
      </w:r>
      <w:r w:rsidRPr="24E88F6D" w:rsidR="565CF7CE">
        <w:rPr>
          <w:rFonts w:ascii="Cambria" w:hAnsi="Cambria" w:cs="Times New Roman" w:asciiTheme="majorAscii" w:hAnsiTheme="majorAscii"/>
          <w:color w:val="FF0000"/>
          <w:sz w:val="22"/>
          <w:szCs w:val="22"/>
        </w:rPr>
        <w:t>70</w:t>
      </w:r>
    </w:p>
    <w:p w:rsidR="24E88F6D" w:rsidP="24E88F6D" w:rsidRDefault="24E88F6D" w14:paraId="4C907257" w14:textId="18C0C800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</w:p>
    <w:p w:rsidR="565CF7CE" w:rsidP="24E88F6D" w:rsidRDefault="565CF7CE" w14:paraId="5DEE04E1" w14:textId="26148646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565CF7CE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Insertion of 40 </w:t>
      </w:r>
    </w:p>
    <w:p w:rsidR="565CF7CE" w:rsidP="24E88F6D" w:rsidRDefault="565CF7CE" w14:paraId="29B15450" w14:textId="5A938457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565CF7CE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50 </w:t>
      </w:r>
    </w:p>
    <w:p w:rsidR="565CF7CE" w:rsidP="24E88F6D" w:rsidRDefault="565CF7CE" w14:paraId="356E46E7" w14:textId="18F18DE9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565CF7CE">
        <w:rPr>
          <w:rFonts w:ascii="Cambria" w:hAnsi="Cambria" w:cs="Times New Roman" w:asciiTheme="majorAscii" w:hAnsiTheme="majorAscii"/>
          <w:color w:val="FF0000"/>
          <w:sz w:val="22"/>
          <w:szCs w:val="22"/>
        </w:rPr>
        <w:t>/</w:t>
      </w:r>
      <w:r w:rsidRPr="24E88F6D" w:rsidR="3EF1F341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</w:t>
      </w:r>
      <w:r w:rsidRPr="24E88F6D" w:rsidR="565CF7CE">
        <w:rPr>
          <w:rFonts w:ascii="Cambria" w:hAnsi="Cambria" w:cs="Times New Roman" w:asciiTheme="majorAscii" w:hAnsiTheme="majorAscii"/>
          <w:color w:val="FF0000"/>
          <w:sz w:val="22"/>
          <w:szCs w:val="22"/>
        </w:rPr>
        <w:t>\</w:t>
      </w:r>
    </w:p>
    <w:p w:rsidR="565CF7CE" w:rsidP="24E88F6D" w:rsidRDefault="565CF7CE" w14:paraId="12A7E6E6" w14:textId="78307C9F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565CF7CE">
        <w:rPr>
          <w:rFonts w:ascii="Cambria" w:hAnsi="Cambria" w:cs="Times New Roman" w:asciiTheme="majorAscii" w:hAnsiTheme="majorAscii"/>
          <w:color w:val="FF0000"/>
          <w:sz w:val="22"/>
          <w:szCs w:val="22"/>
        </w:rPr>
        <w:t>20</w:t>
      </w:r>
      <w:r w:rsidRPr="24E88F6D" w:rsidR="565CF7CE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</w:t>
      </w:r>
      <w:r w:rsidRPr="24E88F6D" w:rsidR="06706490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</w:t>
      </w:r>
      <w:r w:rsidRPr="24E88F6D" w:rsidR="565CF7CE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80 </w:t>
      </w:r>
    </w:p>
    <w:p w:rsidR="565CF7CE" w:rsidP="24E88F6D" w:rsidRDefault="565CF7CE" w14:paraId="7CC57081" w14:textId="4F40A39A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565CF7CE">
        <w:rPr>
          <w:rFonts w:ascii="Cambria" w:hAnsi="Cambria" w:cs="Times New Roman" w:asciiTheme="majorAscii" w:hAnsiTheme="majorAscii"/>
          <w:color w:val="FF0000"/>
          <w:sz w:val="22"/>
          <w:szCs w:val="22"/>
        </w:rPr>
        <w:t>/</w:t>
      </w:r>
      <w:r w:rsidRPr="24E88F6D" w:rsidR="6C517781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</w:t>
      </w:r>
      <w:r w:rsidRPr="24E88F6D" w:rsidR="0F9AADEB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</w:t>
      </w:r>
      <w:r w:rsidRPr="24E88F6D" w:rsidR="565CF7CE">
        <w:rPr>
          <w:rFonts w:ascii="Cambria" w:hAnsi="Cambria" w:cs="Times New Roman" w:asciiTheme="majorAscii" w:hAnsiTheme="majorAscii"/>
          <w:color w:val="FF0000"/>
          <w:sz w:val="22"/>
          <w:szCs w:val="22"/>
        </w:rPr>
        <w:t>\</w:t>
      </w:r>
      <w:r w:rsidRPr="24E88F6D" w:rsidR="23CC0290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</w:t>
      </w:r>
      <w:r w:rsidRPr="24E88F6D" w:rsidR="565CF7CE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</w:t>
      </w:r>
      <w:r w:rsidRPr="24E88F6D" w:rsidR="3F7164E7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</w:t>
      </w:r>
      <w:r w:rsidRPr="24E88F6D" w:rsidR="613137B5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  </w:t>
      </w:r>
      <w:r w:rsidRPr="24E88F6D" w:rsidR="565CF7CE">
        <w:rPr>
          <w:rFonts w:ascii="Cambria" w:hAnsi="Cambria" w:cs="Times New Roman" w:asciiTheme="majorAscii" w:hAnsiTheme="majorAscii"/>
          <w:color w:val="FF0000"/>
          <w:sz w:val="22"/>
          <w:szCs w:val="22"/>
        </w:rPr>
        <w:t>/</w:t>
      </w:r>
      <w:r w:rsidRPr="24E88F6D" w:rsidR="5474ED2C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</w:t>
      </w:r>
      <w:r w:rsidRPr="24E88F6D" w:rsidR="181F304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</w:t>
      </w:r>
      <w:r w:rsidRPr="24E88F6D" w:rsidR="565CF7CE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\ </w:t>
      </w:r>
    </w:p>
    <w:p w:rsidR="78CDD57E" w:rsidP="24E88F6D" w:rsidRDefault="78CDD57E" w14:paraId="0A30CAEB" w14:textId="56627206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78CDD57E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10 </w:t>
      </w:r>
      <w:r w:rsidRPr="24E88F6D" w:rsidR="36E05698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 </w:t>
      </w:r>
      <w:r w:rsidRPr="24E88F6D" w:rsidR="78CDD57E">
        <w:rPr>
          <w:rFonts w:ascii="Cambria" w:hAnsi="Cambria" w:cs="Times New Roman" w:asciiTheme="majorAscii" w:hAnsiTheme="majorAscii"/>
          <w:color w:val="FF0000"/>
          <w:sz w:val="22"/>
          <w:szCs w:val="22"/>
        </w:rPr>
        <w:t>35</w:t>
      </w:r>
      <w:r w:rsidRPr="24E88F6D" w:rsidR="181F304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</w:t>
      </w:r>
      <w:r w:rsidRPr="24E88F6D" w:rsidR="2BEC604E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</w:t>
      </w:r>
      <w:r w:rsidRPr="24E88F6D" w:rsidR="78CDD57E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65 </w:t>
      </w:r>
      <w:r w:rsidRPr="24E88F6D" w:rsidR="0F5174B2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</w:t>
      </w:r>
      <w:r w:rsidRPr="24E88F6D" w:rsidR="78CDD57E">
        <w:rPr>
          <w:rFonts w:ascii="Cambria" w:hAnsi="Cambria" w:cs="Times New Roman" w:asciiTheme="majorAscii" w:hAnsiTheme="majorAscii"/>
          <w:color w:val="FF0000"/>
          <w:sz w:val="22"/>
          <w:szCs w:val="22"/>
        </w:rPr>
        <w:t>90</w:t>
      </w:r>
    </w:p>
    <w:p w:rsidR="78CDD57E" w:rsidP="24E88F6D" w:rsidRDefault="78CDD57E" w14:paraId="4AC4FAAB" w14:textId="04B5D80A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78CDD57E">
        <w:rPr>
          <w:rFonts w:ascii="Cambria" w:hAnsi="Cambria" w:cs="Times New Roman" w:asciiTheme="majorAscii" w:hAnsiTheme="majorAscii"/>
          <w:color w:val="FF0000"/>
          <w:sz w:val="22"/>
          <w:szCs w:val="22"/>
        </w:rPr>
        <w:t>/</w:t>
      </w:r>
      <w:r w:rsidRPr="24E88F6D" w:rsidR="51A5F5F7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</w:t>
      </w:r>
      <w:r w:rsidRPr="24E88F6D" w:rsidR="166CF73D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</w:t>
      </w:r>
      <w:r w:rsidRPr="24E88F6D" w:rsidR="78CDD57E">
        <w:rPr>
          <w:rFonts w:ascii="Cambria" w:hAnsi="Cambria" w:cs="Times New Roman" w:asciiTheme="majorAscii" w:hAnsiTheme="majorAscii"/>
          <w:color w:val="FF0000"/>
          <w:sz w:val="22"/>
          <w:szCs w:val="22"/>
        </w:rPr>
        <w:t>\</w:t>
      </w:r>
    </w:p>
    <w:p w:rsidR="78CDD57E" w:rsidP="24E88F6D" w:rsidRDefault="78CDD57E" w14:paraId="047BBEC3" w14:textId="01C2AE19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78CDD57E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30 </w:t>
      </w:r>
      <w:r w:rsidRPr="24E88F6D" w:rsidR="29549B50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</w:t>
      </w:r>
      <w:r w:rsidRPr="24E88F6D" w:rsidR="78CDD57E">
        <w:rPr>
          <w:rFonts w:ascii="Cambria" w:hAnsi="Cambria" w:cs="Times New Roman" w:asciiTheme="majorAscii" w:hAnsiTheme="majorAscii"/>
          <w:color w:val="FF0000"/>
          <w:sz w:val="22"/>
          <w:szCs w:val="22"/>
        </w:rPr>
        <w:t>45</w:t>
      </w:r>
    </w:p>
    <w:p w:rsidR="4FE9D7C9" w:rsidP="24E88F6D" w:rsidRDefault="4FE9D7C9" w14:paraId="32E7E279" w14:textId="70689B2E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4FE9D7C9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</w:t>
      </w:r>
      <w:r w:rsidRPr="24E88F6D" w:rsidR="78CDD57E">
        <w:rPr>
          <w:rFonts w:ascii="Cambria" w:hAnsi="Cambria" w:cs="Times New Roman" w:asciiTheme="majorAscii" w:hAnsiTheme="majorAscii"/>
          <w:color w:val="FF0000"/>
          <w:sz w:val="22"/>
          <w:szCs w:val="22"/>
        </w:rPr>
        <w:t>/</w:t>
      </w:r>
    </w:p>
    <w:p w:rsidR="78CDD57E" w:rsidP="24E88F6D" w:rsidRDefault="78CDD57E" w14:paraId="64743747" w14:textId="7AC5F81A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sz w:val="22"/>
          <w:szCs w:val="22"/>
        </w:rPr>
      </w:pPr>
      <w:r w:rsidRPr="24E88F6D" w:rsidR="78CDD57E">
        <w:rPr>
          <w:rFonts w:ascii="Cambria" w:hAnsi="Cambria" w:cs="Times New Roman" w:asciiTheme="majorAscii" w:hAnsiTheme="majorAscii"/>
          <w:color w:val="FF0000"/>
          <w:sz w:val="22"/>
          <w:szCs w:val="22"/>
        </w:rPr>
        <w:t>40</w:t>
      </w:r>
      <w:r w:rsidRPr="24E88F6D" w:rsidR="78CDD57E">
        <w:rPr>
          <w:rFonts w:ascii="Cambria" w:hAnsi="Cambria" w:cs="Times New Roman" w:asciiTheme="majorAscii" w:hAnsiTheme="majorAscii"/>
          <w:sz w:val="22"/>
          <w:szCs w:val="22"/>
        </w:rPr>
        <w:t xml:space="preserve"> </w:t>
      </w:r>
    </w:p>
    <w:p w:rsidR="24E88F6D" w:rsidP="24E88F6D" w:rsidRDefault="24E88F6D" w14:paraId="3FBCF7A5" w14:textId="55BDD382">
      <w:pPr>
        <w:pStyle w:val="Default"/>
        <w:spacing w:line="276" w:lineRule="auto"/>
        <w:rPr>
          <w:rFonts w:ascii="Cambria" w:hAnsi="Cambria" w:cs="Times New Roman" w:asciiTheme="majorAscii" w:hAnsiTheme="majorAscii"/>
          <w:sz w:val="22"/>
          <w:szCs w:val="22"/>
        </w:rPr>
      </w:pPr>
    </w:p>
    <w:p w:rsidRPr="00521E43" w:rsidR="00AB3A21" w:rsidP="24E88F6D" w:rsidRDefault="004772CA" w14:paraId="3AE0A296" w14:textId="77777777">
      <w:pPr>
        <w:pStyle w:val="Default"/>
        <w:numPr>
          <w:ilvl w:val="0"/>
          <w:numId w:val="15"/>
        </w:numPr>
        <w:spacing w:line="276" w:lineRule="auto"/>
        <w:rPr>
          <w:rFonts w:ascii="Cambria" w:hAnsi="Cambria" w:cs="Times New Roman" w:asciiTheme="majorAscii" w:hAnsiTheme="majorAscii"/>
          <w:sz w:val="22"/>
          <w:szCs w:val="22"/>
        </w:rPr>
      </w:pPr>
      <w:r w:rsidRPr="5B1C027B" w:rsidR="004772CA">
        <w:rPr>
          <w:rFonts w:ascii="Cambria" w:hAnsi="Cambria" w:cs="Times New Roman" w:asciiTheme="majorAscii" w:hAnsiTheme="majorAscii"/>
          <w:sz w:val="22"/>
          <w:szCs w:val="22"/>
        </w:rPr>
        <w:t xml:space="preserve">[10] </w:t>
      </w:r>
      <w:r w:rsidRPr="5B1C027B" w:rsidR="00F1600C">
        <w:rPr>
          <w:rFonts w:ascii="Cambria" w:hAnsi="Cambria" w:cs="Times New Roman" w:asciiTheme="majorAscii" w:hAnsiTheme="majorAscii"/>
          <w:sz w:val="22"/>
          <w:szCs w:val="22"/>
        </w:rPr>
        <w:t xml:space="preserve">In the given </w:t>
      </w:r>
      <w:r w:rsidRPr="5B1C027B" w:rsidR="001030AF">
        <w:rPr>
          <w:rFonts w:ascii="Cambria" w:hAnsi="Cambria" w:cs="Times New Roman" w:asciiTheme="majorAscii" w:hAnsiTheme="majorAscii"/>
          <w:sz w:val="22"/>
          <w:szCs w:val="22"/>
        </w:rPr>
        <w:t>Red-Black Tree</w:t>
      </w:r>
      <w:r w:rsidRPr="5B1C027B" w:rsidR="009772E8">
        <w:rPr>
          <w:rFonts w:ascii="Cambria" w:hAnsi="Cambria" w:cs="Times New Roman" w:asciiTheme="majorAscii" w:hAnsiTheme="majorAscii"/>
          <w:sz w:val="22"/>
          <w:szCs w:val="22"/>
        </w:rPr>
        <w:t xml:space="preserve"> above</w:t>
      </w:r>
      <w:r w:rsidRPr="5B1C027B" w:rsidR="00F1600C">
        <w:rPr>
          <w:rFonts w:ascii="Cambria" w:hAnsi="Cambria" w:cs="Times New Roman" w:asciiTheme="majorAscii" w:hAnsiTheme="majorAscii"/>
          <w:sz w:val="22"/>
          <w:szCs w:val="22"/>
        </w:rPr>
        <w:t>, draw the resulting Red-Black tree after deleting 10.</w:t>
      </w:r>
      <w:r w:rsidRPr="5B1C027B" w:rsidR="001030AF">
        <w:rPr>
          <w:rFonts w:ascii="Cambria" w:hAnsi="Cambria" w:cs="Times New Roman" w:asciiTheme="majorAscii" w:hAnsiTheme="majorAscii"/>
          <w:sz w:val="22"/>
          <w:szCs w:val="22"/>
        </w:rPr>
        <w:t>.</w:t>
      </w:r>
    </w:p>
    <w:p w:rsidR="5B1C027B" w:rsidP="5B1C027B" w:rsidRDefault="5B1C027B" w14:paraId="669BC1B6" w14:textId="715BF6D4">
      <w:pPr>
        <w:pStyle w:val="Default"/>
        <w:spacing w:line="276" w:lineRule="auto"/>
        <w:rPr>
          <w:rFonts w:ascii="Cambria" w:hAnsi="Cambria" w:cs="Times New Roman" w:asciiTheme="majorAscii" w:hAnsiTheme="majorAscii"/>
          <w:sz w:val="22"/>
          <w:szCs w:val="22"/>
        </w:rPr>
      </w:pPr>
    </w:p>
    <w:p w:rsidR="4E86DB25" w:rsidP="24E88F6D" w:rsidRDefault="4E86DB25" w14:paraId="14E41268" w14:textId="40EB965A">
      <w:pPr>
        <w:pStyle w:val="Default"/>
        <w:spacing w:line="276" w:lineRule="auto"/>
        <w:jc w:val="center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4E86DB25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Deletion of 10 </w:t>
      </w:r>
    </w:p>
    <w:p w:rsidR="4E86DB25" w:rsidP="24E88F6D" w:rsidRDefault="4E86DB25" w14:paraId="4425FE5E" w14:textId="7AE850A0">
      <w:pPr>
        <w:pStyle w:val="Default"/>
        <w:spacing w:line="276" w:lineRule="auto"/>
        <w:ind w:left="4320" w:firstLine="720"/>
        <w:jc w:val="both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4E86DB25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50 </w:t>
      </w:r>
    </w:p>
    <w:p w:rsidR="0F8AEAF5" w:rsidP="24E88F6D" w:rsidRDefault="0F8AEAF5" w14:paraId="3151C97E" w14:textId="7BBAB119">
      <w:pPr>
        <w:pStyle w:val="Default"/>
        <w:spacing w:line="276" w:lineRule="auto"/>
        <w:ind w:left="4320" w:firstLine="0"/>
        <w:jc w:val="both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0F8AEAF5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        </w:t>
      </w:r>
      <w:r w:rsidRPr="24E88F6D" w:rsidR="4E86DB25">
        <w:rPr>
          <w:rFonts w:ascii="Cambria" w:hAnsi="Cambria" w:cs="Times New Roman" w:asciiTheme="majorAscii" w:hAnsiTheme="majorAscii"/>
          <w:color w:val="FF0000"/>
          <w:sz w:val="22"/>
          <w:szCs w:val="22"/>
        </w:rPr>
        <w:t>/     \</w:t>
      </w:r>
    </w:p>
    <w:p w:rsidR="15C131D7" w:rsidP="24E88F6D" w:rsidRDefault="15C131D7" w14:paraId="30F426D1" w14:textId="287E7762">
      <w:pPr>
        <w:pStyle w:val="Default"/>
        <w:spacing w:line="276" w:lineRule="auto"/>
        <w:ind w:left="3600"/>
        <w:jc w:val="both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15C131D7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                   </w:t>
      </w:r>
      <w:r w:rsidRPr="24E88F6D" w:rsidR="4E86DB25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35.     80 </w:t>
      </w:r>
    </w:p>
    <w:p w:rsidR="6D6FAA5F" w:rsidP="24E88F6D" w:rsidRDefault="6D6FAA5F" w14:paraId="661D90BD" w14:textId="623B3AA9">
      <w:pPr>
        <w:pStyle w:val="Default"/>
        <w:spacing w:line="276" w:lineRule="auto"/>
        <w:ind w:left="3600"/>
        <w:jc w:val="both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6D6FAA5F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             </w:t>
      </w:r>
      <w:r w:rsidRPr="24E88F6D" w:rsidR="7FAD708A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</w:t>
      </w:r>
      <w:r w:rsidRPr="24E88F6D" w:rsidR="744C26B3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</w:t>
      </w:r>
      <w:r w:rsidRPr="24E88F6D" w:rsidR="4E86DB25">
        <w:rPr>
          <w:rFonts w:ascii="Cambria" w:hAnsi="Cambria" w:cs="Times New Roman" w:asciiTheme="majorAscii" w:hAnsiTheme="majorAscii"/>
          <w:color w:val="FF0000"/>
          <w:sz w:val="22"/>
          <w:szCs w:val="22"/>
        </w:rPr>
        <w:t>/</w:t>
      </w:r>
      <w:r w:rsidRPr="24E88F6D" w:rsidR="58FB32E0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</w:t>
      </w:r>
      <w:r w:rsidRPr="24E88F6D" w:rsidR="4E86DB25">
        <w:rPr>
          <w:rFonts w:ascii="Cambria" w:hAnsi="Cambria" w:cs="Times New Roman" w:asciiTheme="majorAscii" w:hAnsiTheme="majorAscii"/>
          <w:color w:val="FF0000"/>
          <w:sz w:val="22"/>
          <w:szCs w:val="22"/>
        </w:rPr>
        <w:t>\     /</w:t>
      </w:r>
      <w:r w:rsidRPr="24E88F6D" w:rsidR="0EEA22A5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</w:t>
      </w:r>
      <w:r w:rsidRPr="24E88F6D" w:rsidR="7061024A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</w:t>
      </w:r>
      <w:r w:rsidRPr="24E88F6D" w:rsidR="4E86DB25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\ </w:t>
      </w:r>
    </w:p>
    <w:p w:rsidR="5C6D6F36" w:rsidP="24E88F6D" w:rsidRDefault="5C6D6F36" w14:paraId="6288FA5C" w14:textId="1D722C98">
      <w:pPr>
        <w:pStyle w:val="Default"/>
        <w:spacing w:line="276" w:lineRule="auto"/>
        <w:ind w:left="3600"/>
        <w:jc w:val="both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5C6D6F3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               </w:t>
      </w:r>
      <w:r w:rsidRPr="24E88F6D" w:rsidR="4E86DB25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20 </w:t>
      </w:r>
      <w:r w:rsidRPr="24E88F6D" w:rsidR="01B318E2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</w:t>
      </w:r>
      <w:r w:rsidRPr="24E88F6D" w:rsidR="4E86DB25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45 65 90 </w:t>
      </w:r>
    </w:p>
    <w:p w:rsidR="794196A1" w:rsidP="24E88F6D" w:rsidRDefault="794196A1" w14:paraId="26A6E789" w14:textId="3D464EE3">
      <w:pPr>
        <w:pStyle w:val="Default"/>
        <w:spacing w:line="276" w:lineRule="auto"/>
        <w:ind w:left="3600"/>
        <w:jc w:val="both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794196A1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                 </w:t>
      </w:r>
      <w:r w:rsidRPr="24E88F6D" w:rsidR="4E86DB25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\ </w:t>
      </w:r>
      <w:r w:rsidRPr="24E88F6D" w:rsidR="17037611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</w:t>
      </w:r>
      <w:r w:rsidRPr="24E88F6D" w:rsidR="4E86DB25">
        <w:rPr>
          <w:rFonts w:ascii="Cambria" w:hAnsi="Cambria" w:cs="Times New Roman" w:asciiTheme="majorAscii" w:hAnsiTheme="majorAscii"/>
          <w:color w:val="FF0000"/>
          <w:sz w:val="22"/>
          <w:szCs w:val="22"/>
        </w:rPr>
        <w:t>/   /</w:t>
      </w:r>
      <w:r w:rsidRPr="24E88F6D" w:rsidR="5D45BB9B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</w:t>
      </w:r>
      <w:r w:rsidRPr="24E88F6D" w:rsidR="4E86DB25">
        <w:rPr>
          <w:rFonts w:ascii="Cambria" w:hAnsi="Cambria" w:cs="Times New Roman" w:asciiTheme="majorAscii" w:hAnsiTheme="majorAscii"/>
          <w:color w:val="FF0000"/>
          <w:sz w:val="22"/>
          <w:szCs w:val="22"/>
        </w:rPr>
        <w:t>\</w:t>
      </w:r>
    </w:p>
    <w:p w:rsidR="54CC8163" w:rsidP="24E88F6D" w:rsidRDefault="54CC8163" w14:paraId="6F6371ED" w14:textId="446A454E">
      <w:pPr>
        <w:pStyle w:val="Default"/>
        <w:spacing w:line="276" w:lineRule="auto"/>
        <w:ind w:left="3600"/>
        <w:jc w:val="both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24E88F6D" w:rsidR="54CC8163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              </w:t>
      </w:r>
      <w:r w:rsidRPr="24E88F6D" w:rsidR="57FF4ED1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</w:t>
      </w:r>
      <w:r w:rsidRPr="24E88F6D" w:rsidR="3BF04CAA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30 </w:t>
      </w:r>
      <w:r w:rsidRPr="24E88F6D" w:rsidR="5217713A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</w:t>
      </w:r>
      <w:r w:rsidRPr="24E88F6D" w:rsidR="3BF04CAA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40 55 70 </w:t>
      </w:r>
    </w:p>
    <w:p w:rsidRPr="00521E43" w:rsidR="004D2BCD" w:rsidP="004D2BCD" w:rsidRDefault="009772E8" w14:paraId="3DEEC669" w14:textId="77777777">
      <w:pPr>
        <w:pStyle w:val="Default"/>
        <w:rPr>
          <w:rFonts w:cs="Times New Roman" w:asciiTheme="majorHAnsi" w:hAnsiTheme="majorHAnsi"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ab/>
      </w:r>
      <w:r w:rsidRPr="00521E43">
        <w:rPr>
          <w:rFonts w:cs="Times New Roman" w:asciiTheme="majorHAnsi" w:hAnsiTheme="majorHAnsi"/>
          <w:sz w:val="22"/>
          <w:szCs w:val="22"/>
        </w:rPr>
        <w:tab/>
      </w:r>
    </w:p>
    <w:p w:rsidRPr="00521E43" w:rsidR="007572C7" w:rsidP="440DDFD4" w:rsidRDefault="440DDFD4" w14:paraId="0C87F429" w14:textId="6ADFC19F">
      <w:pPr>
        <w:pStyle w:val="Default"/>
        <w:rPr>
          <w:rFonts w:cs="Times New Roman" w:asciiTheme="majorHAnsi" w:hAnsiTheme="majorHAnsi"/>
          <w:sz w:val="22"/>
          <w:szCs w:val="22"/>
        </w:rPr>
      </w:pPr>
      <w:r w:rsidRPr="440DDFD4">
        <w:rPr>
          <w:rFonts w:cs="Times New Roman" w:asciiTheme="majorHAnsi" w:hAnsiTheme="majorHAnsi"/>
          <w:sz w:val="22"/>
          <w:szCs w:val="22"/>
        </w:rPr>
        <w:t>Q6B. [70](Code) Similarly, implement the operations of Red-Black tree in Q6.  Print the resulting tree in the form of:</w:t>
      </w:r>
    </w:p>
    <w:p w:rsidRPr="00521E43" w:rsidR="007572C7" w:rsidP="007572C7" w:rsidRDefault="007572C7" w14:paraId="3461824E" w14:textId="77777777">
      <w:pPr>
        <w:pStyle w:val="Default"/>
        <w:rPr>
          <w:rFonts w:cs="Times New Roman" w:asciiTheme="majorHAnsi" w:hAnsiTheme="majorHAnsi"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 xml:space="preserve"> ((a key of node, color), depth, (a key of parent, color), (a key of left-child, color), (a key of right-child, color))</w:t>
      </w:r>
    </w:p>
    <w:p w:rsidR="007572C7" w:rsidP="3DE76756" w:rsidRDefault="007572C7" w14:paraId="3656B9AB" w14:textId="6AD097B7">
      <w:pPr>
        <w:pStyle w:val="Default"/>
        <w:spacing w:line="276" w:lineRule="auto"/>
        <w:rPr>
          <w:rFonts w:ascii="Cambria" w:hAnsi="Cambria" w:cs="Times New Roman" w:asciiTheme="majorAscii" w:hAnsiTheme="majorAscii"/>
          <w:sz w:val="22"/>
          <w:szCs w:val="22"/>
        </w:rPr>
      </w:pPr>
      <w:r w:rsidRPr="3DE76756" w:rsidR="007572C7">
        <w:rPr>
          <w:rFonts w:ascii="Cambria" w:hAnsi="Cambria" w:cs="Times New Roman" w:asciiTheme="majorAscii" w:hAnsiTheme="majorAscii"/>
          <w:sz w:val="22"/>
          <w:szCs w:val="22"/>
        </w:rPr>
        <w:t xml:space="preserve">e.g.) ((80, B), 1, (50, B), (65, R), (90, B)) </w:t>
      </w:r>
    </w:p>
    <w:p w:rsidR="00EB74D6" w:rsidP="3DE76756" w:rsidRDefault="00EB74D6" w14:paraId="45FB0818" w14:textId="74A9BC63">
      <w:pPr>
        <w:pStyle w:val="Default"/>
        <w:rPr>
          <w:rFonts w:ascii="Cambria" w:hAnsi="Cambria" w:cs="Times New Roman" w:asciiTheme="majorAscii" w:hAnsiTheme="majorAscii"/>
          <w:sz w:val="22"/>
          <w:szCs w:val="22"/>
        </w:rPr>
      </w:pPr>
      <w:r w:rsidRPr="3DE76756" w:rsidR="005815C5">
        <w:rPr>
          <w:rFonts w:ascii="Cambria" w:hAnsi="Cambria" w:cs="Times New Roman" w:asciiTheme="majorAscii" w:hAnsiTheme="majorAscii"/>
          <w:sz w:val="22"/>
          <w:szCs w:val="22"/>
        </w:rPr>
        <w:t xml:space="preserve">Since RB-tree is a balanced Binary Search Tree, you may be able to reuse your </w:t>
      </w:r>
      <w:r w:rsidRPr="3DE76756" w:rsidR="00F27E85">
        <w:rPr>
          <w:rFonts w:ascii="Cambria" w:hAnsi="Cambria" w:cs="Times New Roman" w:asciiTheme="majorAscii" w:hAnsiTheme="majorAscii"/>
          <w:sz w:val="22"/>
          <w:szCs w:val="22"/>
        </w:rPr>
        <w:t>Python/</w:t>
      </w:r>
      <w:r w:rsidRPr="3DE76756" w:rsidR="005815C5">
        <w:rPr>
          <w:rFonts w:ascii="Cambria" w:hAnsi="Cambria" w:cs="Times New Roman" w:asciiTheme="majorAscii" w:hAnsiTheme="majorAscii"/>
          <w:sz w:val="22"/>
          <w:szCs w:val="22"/>
        </w:rPr>
        <w:t>Java codes of certain operations from HW 2.</w:t>
      </w:r>
    </w:p>
    <w:p w:rsidRPr="00521E43" w:rsidR="00EB74D6" w:rsidP="00EB74D6" w:rsidRDefault="00EB74D6" w14:paraId="17C7FD7A" w14:textId="77777777">
      <w:pPr>
        <w:pStyle w:val="Default"/>
        <w:rPr>
          <w:rFonts w:cs="Times New Roman" w:asciiTheme="majorHAnsi" w:hAnsiTheme="majorHAnsi"/>
          <w:sz w:val="22"/>
          <w:szCs w:val="22"/>
        </w:rPr>
      </w:pPr>
      <w:r w:rsidRPr="3DE76756" w:rsidR="00EB74D6">
        <w:rPr>
          <w:rFonts w:ascii="Cambria" w:hAnsi="Cambria" w:cs="Times New Roman" w:asciiTheme="majorAscii" w:hAnsiTheme="majorAscii"/>
          <w:sz w:val="22"/>
          <w:szCs w:val="22"/>
        </w:rPr>
        <w:t>Include the image of your output to the</w:t>
      </w:r>
      <w:r w:rsidRPr="3DE76756" w:rsidR="00EB74D6">
        <w:rPr>
          <w:rFonts w:ascii="Cambria" w:hAnsi="Cambria" w:cs="Times New Roman" w:asciiTheme="majorAscii" w:hAnsiTheme="majorAscii"/>
          <w:sz w:val="22"/>
          <w:szCs w:val="22"/>
        </w:rPr>
        <w:t xml:space="preserve"> corresponding question</w:t>
      </w:r>
      <w:r w:rsidRPr="3DE76756" w:rsidR="00EB74D6">
        <w:rPr>
          <w:rFonts w:ascii="Cambria" w:hAnsi="Cambria" w:cs="Times New Roman" w:asciiTheme="majorAscii" w:hAnsiTheme="majorAscii"/>
          <w:sz w:val="22"/>
          <w:szCs w:val="22"/>
        </w:rPr>
        <w:t>.</w:t>
      </w:r>
    </w:p>
    <w:p w:rsidR="3DE76756" w:rsidP="3DE76756" w:rsidRDefault="3DE76756" w14:paraId="1A81A901" w14:textId="7FA1C1CF">
      <w:pPr>
        <w:pStyle w:val="Default"/>
        <w:rPr>
          <w:rFonts w:ascii="Cambria" w:hAnsi="Cambria" w:cs="Times New Roman" w:asciiTheme="majorAscii" w:hAnsiTheme="majorAscii"/>
          <w:sz w:val="22"/>
          <w:szCs w:val="22"/>
        </w:rPr>
      </w:pPr>
    </w:p>
    <w:p w:rsidR="3DE76756" w:rsidP="3DE76756" w:rsidRDefault="3DE76756" w14:paraId="106C1611" w14:textId="218C9218">
      <w:pPr>
        <w:pStyle w:val="Default"/>
        <w:rPr>
          <w:rFonts w:ascii="Cambria" w:hAnsi="Cambria" w:cs="Times New Roman" w:asciiTheme="majorAscii" w:hAnsiTheme="majorAscii"/>
          <w:sz w:val="22"/>
          <w:szCs w:val="22"/>
        </w:rPr>
      </w:pPr>
    </w:p>
    <w:p w:rsidR="3DE76756" w:rsidP="3DE76756" w:rsidRDefault="3DE76756" w14:paraId="446C3431" w14:textId="6CCF5285">
      <w:pPr>
        <w:pStyle w:val="Default"/>
        <w:rPr>
          <w:rFonts w:ascii="Cambria" w:hAnsi="Cambria" w:cs="Times New Roman" w:asciiTheme="majorAscii" w:hAnsiTheme="majorAscii"/>
          <w:sz w:val="22"/>
          <w:szCs w:val="22"/>
        </w:rPr>
      </w:pPr>
    </w:p>
    <w:p w:rsidR="005815C5" w:rsidP="004772CA" w:rsidRDefault="005815C5" w14:paraId="049F31CB" w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</w:p>
    <w:sectPr w:rsidR="005815C5" w:rsidSect="007572C7">
      <w:pgSz w:w="11905" w:h="17337" w:orient="portrait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20B0604020202020204"/>
    <w:charset w:val="00"/>
    <w:family w:val="swiss"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6B746C"/>
    <w:multiLevelType w:val="hybridMultilevel"/>
    <w:tmpl w:val="ED2EB19E"/>
    <w:lvl w:ilvl="0" w:tplc="85FEE31C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1012409B"/>
    <w:multiLevelType w:val="hybridMultilevel"/>
    <w:tmpl w:val="1A50C0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1813CA"/>
    <w:multiLevelType w:val="hybridMultilevel"/>
    <w:tmpl w:val="9D0C43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5E0B15"/>
    <w:multiLevelType w:val="hybridMultilevel"/>
    <w:tmpl w:val="6F3A8C0A"/>
    <w:lvl w:ilvl="0" w:tplc="418E5D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AF662B2"/>
    <w:multiLevelType w:val="hybridMultilevel"/>
    <w:tmpl w:val="3390854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BD84634"/>
    <w:multiLevelType w:val="hybridMultilevel"/>
    <w:tmpl w:val="A7CA89CC"/>
    <w:lvl w:ilvl="0" w:tplc="6F06D2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73E0A02"/>
    <w:multiLevelType w:val="hybridMultilevel"/>
    <w:tmpl w:val="358C882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9F7009F"/>
    <w:multiLevelType w:val="hybridMultilevel"/>
    <w:tmpl w:val="41863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1"/>
  </w:num>
  <w:num w:numId="2">
    <w:abstractNumId w:val="4"/>
  </w:num>
  <w:num w:numId="3">
    <w:abstractNumId w:val="15"/>
  </w:num>
  <w:num w:numId="4">
    <w:abstractNumId w:val="0"/>
  </w:num>
  <w:num w:numId="5">
    <w:abstractNumId w:val="6"/>
  </w:num>
  <w:num w:numId="6">
    <w:abstractNumId w:val="7"/>
  </w:num>
  <w:num w:numId="7">
    <w:abstractNumId w:val="8"/>
  </w:num>
  <w:num w:numId="8">
    <w:abstractNumId w:val="2"/>
  </w:num>
  <w:num w:numId="9">
    <w:abstractNumId w:val="14"/>
  </w:num>
  <w:num w:numId="10">
    <w:abstractNumId w:val="10"/>
  </w:num>
  <w:num w:numId="11">
    <w:abstractNumId w:val="12"/>
  </w:num>
  <w:num w:numId="12">
    <w:abstractNumId w:val="3"/>
  </w:num>
  <w:num w:numId="13">
    <w:abstractNumId w:val="13"/>
  </w:num>
  <w:num w:numId="14">
    <w:abstractNumId w:val="11"/>
  </w:num>
  <w:num w:numId="15">
    <w:abstractNumId w:val="9"/>
  </w:num>
  <w:num w:numId="16">
    <w:abstractNumId w:val="5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86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MjYzNrS0sDQ0sjRR0lEKTi0uzszPAykwqQUAw/BN7CwAAAA="/>
    <w:docVar w:name="aurora:used-aurora" w:val="i:1"/>
  </w:docVars>
  <w:rsids>
    <w:rsidRoot w:val="00217177"/>
    <w:rsid w:val="0001038F"/>
    <w:rsid w:val="00041F57"/>
    <w:rsid w:val="00056C71"/>
    <w:rsid w:val="00073599"/>
    <w:rsid w:val="00074548"/>
    <w:rsid w:val="00076FCF"/>
    <w:rsid w:val="000B6A41"/>
    <w:rsid w:val="000C7379"/>
    <w:rsid w:val="001030AF"/>
    <w:rsid w:val="00103883"/>
    <w:rsid w:val="001224D6"/>
    <w:rsid w:val="00123E5F"/>
    <w:rsid w:val="00175C5D"/>
    <w:rsid w:val="00182183"/>
    <w:rsid w:val="00192272"/>
    <w:rsid w:val="001A57AC"/>
    <w:rsid w:val="001A6E2E"/>
    <w:rsid w:val="001B4010"/>
    <w:rsid w:val="001C03A9"/>
    <w:rsid w:val="001C6300"/>
    <w:rsid w:val="001D7519"/>
    <w:rsid w:val="00212B70"/>
    <w:rsid w:val="00217177"/>
    <w:rsid w:val="00240FA9"/>
    <w:rsid w:val="00270960"/>
    <w:rsid w:val="002946B6"/>
    <w:rsid w:val="002B0885"/>
    <w:rsid w:val="002C0A08"/>
    <w:rsid w:val="002C66FB"/>
    <w:rsid w:val="002E0861"/>
    <w:rsid w:val="002E5EFF"/>
    <w:rsid w:val="00310C49"/>
    <w:rsid w:val="003200AD"/>
    <w:rsid w:val="00354665"/>
    <w:rsid w:val="00364ACA"/>
    <w:rsid w:val="00384A0A"/>
    <w:rsid w:val="00385CD4"/>
    <w:rsid w:val="00397B6D"/>
    <w:rsid w:val="003A2D30"/>
    <w:rsid w:val="003C5C0A"/>
    <w:rsid w:val="003F3CA5"/>
    <w:rsid w:val="003F4391"/>
    <w:rsid w:val="00400E8B"/>
    <w:rsid w:val="004178D0"/>
    <w:rsid w:val="00420C41"/>
    <w:rsid w:val="00426A45"/>
    <w:rsid w:val="00466E4D"/>
    <w:rsid w:val="004772CA"/>
    <w:rsid w:val="004D2382"/>
    <w:rsid w:val="004D2612"/>
    <w:rsid w:val="004D2BCD"/>
    <w:rsid w:val="004E0688"/>
    <w:rsid w:val="00503A15"/>
    <w:rsid w:val="0050587A"/>
    <w:rsid w:val="00521E43"/>
    <w:rsid w:val="00545FC2"/>
    <w:rsid w:val="00550B85"/>
    <w:rsid w:val="00572E73"/>
    <w:rsid w:val="005815C5"/>
    <w:rsid w:val="005826E8"/>
    <w:rsid w:val="00585BBA"/>
    <w:rsid w:val="00591451"/>
    <w:rsid w:val="005D7DD0"/>
    <w:rsid w:val="005E035C"/>
    <w:rsid w:val="005E62A5"/>
    <w:rsid w:val="00634803"/>
    <w:rsid w:val="00642937"/>
    <w:rsid w:val="00644B6D"/>
    <w:rsid w:val="00682FBB"/>
    <w:rsid w:val="00687837"/>
    <w:rsid w:val="006A44D8"/>
    <w:rsid w:val="006C1335"/>
    <w:rsid w:val="006D70CF"/>
    <w:rsid w:val="006E1C6C"/>
    <w:rsid w:val="006E291E"/>
    <w:rsid w:val="006E2B35"/>
    <w:rsid w:val="006E5C86"/>
    <w:rsid w:val="006F0F31"/>
    <w:rsid w:val="006F4FE1"/>
    <w:rsid w:val="006F5ED7"/>
    <w:rsid w:val="007572C7"/>
    <w:rsid w:val="007659A1"/>
    <w:rsid w:val="007661E4"/>
    <w:rsid w:val="00770E71"/>
    <w:rsid w:val="00783B46"/>
    <w:rsid w:val="007A22A1"/>
    <w:rsid w:val="007C68B1"/>
    <w:rsid w:val="007D719D"/>
    <w:rsid w:val="007E57CF"/>
    <w:rsid w:val="00815F43"/>
    <w:rsid w:val="00823429"/>
    <w:rsid w:val="00832340"/>
    <w:rsid w:val="008608CF"/>
    <w:rsid w:val="00864257"/>
    <w:rsid w:val="008A4139"/>
    <w:rsid w:val="008B421B"/>
    <w:rsid w:val="008D20D0"/>
    <w:rsid w:val="008D5CB2"/>
    <w:rsid w:val="008F3516"/>
    <w:rsid w:val="00914121"/>
    <w:rsid w:val="009145C5"/>
    <w:rsid w:val="00936556"/>
    <w:rsid w:val="00967FC7"/>
    <w:rsid w:val="009772E8"/>
    <w:rsid w:val="00981351"/>
    <w:rsid w:val="00984BCB"/>
    <w:rsid w:val="00990DC1"/>
    <w:rsid w:val="009A3290"/>
    <w:rsid w:val="009D1DFF"/>
    <w:rsid w:val="009E54D8"/>
    <w:rsid w:val="00A160D2"/>
    <w:rsid w:val="00A169D6"/>
    <w:rsid w:val="00A35724"/>
    <w:rsid w:val="00A64B32"/>
    <w:rsid w:val="00A73695"/>
    <w:rsid w:val="00AA6D3B"/>
    <w:rsid w:val="00AB3A21"/>
    <w:rsid w:val="00AD7B69"/>
    <w:rsid w:val="00AE23EC"/>
    <w:rsid w:val="00AE518F"/>
    <w:rsid w:val="00AE52AE"/>
    <w:rsid w:val="00B11BF7"/>
    <w:rsid w:val="00B508BE"/>
    <w:rsid w:val="00B509E1"/>
    <w:rsid w:val="00B70D51"/>
    <w:rsid w:val="00B82CBC"/>
    <w:rsid w:val="00B872A0"/>
    <w:rsid w:val="00B90CB2"/>
    <w:rsid w:val="00BC72D3"/>
    <w:rsid w:val="00BC756C"/>
    <w:rsid w:val="00BF269F"/>
    <w:rsid w:val="00C0059A"/>
    <w:rsid w:val="00C25F60"/>
    <w:rsid w:val="00C44855"/>
    <w:rsid w:val="00C736D3"/>
    <w:rsid w:val="00CA230E"/>
    <w:rsid w:val="00CA4EC1"/>
    <w:rsid w:val="00CC4FD8"/>
    <w:rsid w:val="00CD29FC"/>
    <w:rsid w:val="00CF332B"/>
    <w:rsid w:val="00D1334D"/>
    <w:rsid w:val="00D22F05"/>
    <w:rsid w:val="00D31886"/>
    <w:rsid w:val="00D5049D"/>
    <w:rsid w:val="00D67660"/>
    <w:rsid w:val="00D812A6"/>
    <w:rsid w:val="00D87AA9"/>
    <w:rsid w:val="00D9325D"/>
    <w:rsid w:val="00D93BD9"/>
    <w:rsid w:val="00D974DD"/>
    <w:rsid w:val="00DB5CE3"/>
    <w:rsid w:val="00DB7260"/>
    <w:rsid w:val="00DB7F69"/>
    <w:rsid w:val="00DC4B80"/>
    <w:rsid w:val="00DC5612"/>
    <w:rsid w:val="00DC7910"/>
    <w:rsid w:val="00E07994"/>
    <w:rsid w:val="00E17018"/>
    <w:rsid w:val="00E252EB"/>
    <w:rsid w:val="00E56A8C"/>
    <w:rsid w:val="00E6155B"/>
    <w:rsid w:val="00E64BE9"/>
    <w:rsid w:val="00EA202E"/>
    <w:rsid w:val="00EB0444"/>
    <w:rsid w:val="00EB74D6"/>
    <w:rsid w:val="00ED7434"/>
    <w:rsid w:val="00EE703E"/>
    <w:rsid w:val="00EF3A72"/>
    <w:rsid w:val="00EF59D9"/>
    <w:rsid w:val="00F04B4A"/>
    <w:rsid w:val="00F06D7A"/>
    <w:rsid w:val="00F1600C"/>
    <w:rsid w:val="00F27E85"/>
    <w:rsid w:val="00F4347F"/>
    <w:rsid w:val="00F4742A"/>
    <w:rsid w:val="00F62B8E"/>
    <w:rsid w:val="00F84526"/>
    <w:rsid w:val="00F86F9E"/>
    <w:rsid w:val="00F97087"/>
    <w:rsid w:val="00FB7893"/>
    <w:rsid w:val="00FC53FE"/>
    <w:rsid w:val="00FE0BDB"/>
    <w:rsid w:val="00FE35EB"/>
    <w:rsid w:val="00FE59AC"/>
    <w:rsid w:val="019BDFB0"/>
    <w:rsid w:val="01A2527F"/>
    <w:rsid w:val="01A3F76F"/>
    <w:rsid w:val="01B318E2"/>
    <w:rsid w:val="06706490"/>
    <w:rsid w:val="0688173E"/>
    <w:rsid w:val="06FCCCA4"/>
    <w:rsid w:val="07A701DE"/>
    <w:rsid w:val="08FB80B3"/>
    <w:rsid w:val="099A7993"/>
    <w:rsid w:val="09FA6CBE"/>
    <w:rsid w:val="0CA87177"/>
    <w:rsid w:val="0E440D75"/>
    <w:rsid w:val="0EEA22A5"/>
    <w:rsid w:val="0F5174B2"/>
    <w:rsid w:val="0F8AEAF5"/>
    <w:rsid w:val="0F9AADEB"/>
    <w:rsid w:val="13557786"/>
    <w:rsid w:val="13ADBAB2"/>
    <w:rsid w:val="14C932B6"/>
    <w:rsid w:val="155016D8"/>
    <w:rsid w:val="155E8EF5"/>
    <w:rsid w:val="15C131D7"/>
    <w:rsid w:val="166CF73D"/>
    <w:rsid w:val="1683DF94"/>
    <w:rsid w:val="16FD0CB2"/>
    <w:rsid w:val="17037611"/>
    <w:rsid w:val="181F3046"/>
    <w:rsid w:val="186AEAC6"/>
    <w:rsid w:val="1D2175C8"/>
    <w:rsid w:val="1E2B50DE"/>
    <w:rsid w:val="1E864D00"/>
    <w:rsid w:val="20264D54"/>
    <w:rsid w:val="21B425F5"/>
    <w:rsid w:val="22C79BA0"/>
    <w:rsid w:val="23CB3306"/>
    <w:rsid w:val="23CC0290"/>
    <w:rsid w:val="247FF3E0"/>
    <w:rsid w:val="24E88F6D"/>
    <w:rsid w:val="2589E9D8"/>
    <w:rsid w:val="2714D971"/>
    <w:rsid w:val="28164A6B"/>
    <w:rsid w:val="28BFC432"/>
    <w:rsid w:val="29549B50"/>
    <w:rsid w:val="298EA8FF"/>
    <w:rsid w:val="2A3381CF"/>
    <w:rsid w:val="2B0A3CC3"/>
    <w:rsid w:val="2BEC604E"/>
    <w:rsid w:val="2C26E8B6"/>
    <w:rsid w:val="2D8CC851"/>
    <w:rsid w:val="2E4C91D9"/>
    <w:rsid w:val="2EFAC665"/>
    <w:rsid w:val="2F51B9C8"/>
    <w:rsid w:val="2F7AADE9"/>
    <w:rsid w:val="324555FF"/>
    <w:rsid w:val="33450602"/>
    <w:rsid w:val="33AF3140"/>
    <w:rsid w:val="356ADF55"/>
    <w:rsid w:val="36E05698"/>
    <w:rsid w:val="36E50773"/>
    <w:rsid w:val="38B26B97"/>
    <w:rsid w:val="3B25829A"/>
    <w:rsid w:val="3BF04CAA"/>
    <w:rsid w:val="3D5AC7B7"/>
    <w:rsid w:val="3DE76756"/>
    <w:rsid w:val="3E0AABD9"/>
    <w:rsid w:val="3EC27223"/>
    <w:rsid w:val="3EF1F341"/>
    <w:rsid w:val="3F7164E7"/>
    <w:rsid w:val="3FF5F980"/>
    <w:rsid w:val="403B436E"/>
    <w:rsid w:val="409A94DA"/>
    <w:rsid w:val="40C8C14C"/>
    <w:rsid w:val="43CE1CBD"/>
    <w:rsid w:val="440DDFD4"/>
    <w:rsid w:val="44EDC8E3"/>
    <w:rsid w:val="468DC0AE"/>
    <w:rsid w:val="47EC271C"/>
    <w:rsid w:val="4BD651D0"/>
    <w:rsid w:val="4C8C857E"/>
    <w:rsid w:val="4CEB033B"/>
    <w:rsid w:val="4E86DB25"/>
    <w:rsid w:val="4F97A0A9"/>
    <w:rsid w:val="4FE9D7C9"/>
    <w:rsid w:val="50929914"/>
    <w:rsid w:val="51A5F5F7"/>
    <w:rsid w:val="5217713A"/>
    <w:rsid w:val="528B8638"/>
    <w:rsid w:val="5304C3EB"/>
    <w:rsid w:val="5474ED2C"/>
    <w:rsid w:val="54CC8163"/>
    <w:rsid w:val="565CF7CE"/>
    <w:rsid w:val="568C42CF"/>
    <w:rsid w:val="57276754"/>
    <w:rsid w:val="57F40A6D"/>
    <w:rsid w:val="57FF4ED1"/>
    <w:rsid w:val="58120AF1"/>
    <w:rsid w:val="58FB32E0"/>
    <w:rsid w:val="5948BA16"/>
    <w:rsid w:val="5B1C027B"/>
    <w:rsid w:val="5B7697B1"/>
    <w:rsid w:val="5C6D6F36"/>
    <w:rsid w:val="5C7FD4E5"/>
    <w:rsid w:val="5D45BB9B"/>
    <w:rsid w:val="5F356C76"/>
    <w:rsid w:val="5F390B79"/>
    <w:rsid w:val="5FB863A5"/>
    <w:rsid w:val="61237232"/>
    <w:rsid w:val="613137B5"/>
    <w:rsid w:val="617070D0"/>
    <w:rsid w:val="6585EE46"/>
    <w:rsid w:val="67EB73DC"/>
    <w:rsid w:val="69782655"/>
    <w:rsid w:val="6A5E197F"/>
    <w:rsid w:val="6C517781"/>
    <w:rsid w:val="6CE90889"/>
    <w:rsid w:val="6D6FAA5F"/>
    <w:rsid w:val="6DC521CA"/>
    <w:rsid w:val="705D3A51"/>
    <w:rsid w:val="7061024A"/>
    <w:rsid w:val="707DE787"/>
    <w:rsid w:val="742388C2"/>
    <w:rsid w:val="742AE9EB"/>
    <w:rsid w:val="744C26B3"/>
    <w:rsid w:val="7521E0BF"/>
    <w:rsid w:val="770FEF66"/>
    <w:rsid w:val="78CDD57E"/>
    <w:rsid w:val="794196A1"/>
    <w:rsid w:val="7A3F01F6"/>
    <w:rsid w:val="7A448183"/>
    <w:rsid w:val="7C342A6F"/>
    <w:rsid w:val="7D34A30B"/>
    <w:rsid w:val="7DBDAA05"/>
    <w:rsid w:val="7E93F581"/>
    <w:rsid w:val="7FAD7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07F8D2"/>
  <w14:defaultImageDpi w14:val="96"/>
  <w15:docId w15:val="{3ABCBC1C-92DE-4E31-A122-0A405B94AE2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cs="Times New Roman" w:asciiTheme="minorHAnsi" w:hAnsiTheme="minorHAnsi" w:eastAsiaTheme="minorEastAsia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styleId="CM16" w:customStyle="1">
    <w:name w:val="CM16"/>
    <w:basedOn w:val="Default"/>
    <w:next w:val="Default"/>
    <w:uiPriority w:val="99"/>
    <w:rPr>
      <w:rFonts w:cs="Times New Roman"/>
      <w:color w:val="auto"/>
    </w:rPr>
  </w:style>
  <w:style w:type="paragraph" w:styleId="CM17" w:customStyle="1">
    <w:name w:val="CM17"/>
    <w:basedOn w:val="Default"/>
    <w:next w:val="Default"/>
    <w:uiPriority w:val="99"/>
    <w:rPr>
      <w:rFonts w:cs="Times New Roman"/>
      <w:color w:val="auto"/>
    </w:rPr>
  </w:style>
  <w:style w:type="paragraph" w:styleId="CM18" w:customStyle="1">
    <w:name w:val="CM18"/>
    <w:basedOn w:val="Default"/>
    <w:next w:val="Default"/>
    <w:uiPriority w:val="99"/>
    <w:rPr>
      <w:rFonts w:cs="Times New Roman"/>
      <w:color w:val="auto"/>
    </w:rPr>
  </w:style>
  <w:style w:type="paragraph" w:styleId="CM19" w:customStyle="1">
    <w:name w:val="CM19"/>
    <w:basedOn w:val="Default"/>
    <w:next w:val="Default"/>
    <w:uiPriority w:val="99"/>
    <w:rPr>
      <w:rFonts w:cs="Times New Roman"/>
      <w:color w:val="auto"/>
    </w:rPr>
  </w:style>
  <w:style w:type="paragraph" w:styleId="CM2" w:customStyle="1">
    <w:name w:val="CM2"/>
    <w:basedOn w:val="Default"/>
    <w:next w:val="Default"/>
    <w:uiPriority w:val="99"/>
    <w:rPr>
      <w:rFonts w:cs="Times New Roman"/>
      <w:color w:val="auto"/>
    </w:rPr>
  </w:style>
  <w:style w:type="paragraph" w:styleId="CM20" w:customStyle="1">
    <w:name w:val="CM20"/>
    <w:basedOn w:val="Default"/>
    <w:next w:val="Default"/>
    <w:uiPriority w:val="99"/>
    <w:rPr>
      <w:rFonts w:cs="Times New Roman"/>
      <w:color w:val="auto"/>
    </w:rPr>
  </w:style>
  <w:style w:type="paragraph" w:styleId="CM21" w:customStyle="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styleId="CM3" w:customStyle="1">
    <w:name w:val="CM3"/>
    <w:basedOn w:val="Default"/>
    <w:next w:val="Default"/>
    <w:uiPriority w:val="99"/>
    <w:rPr>
      <w:rFonts w:cs="Times New Roman"/>
      <w:color w:val="auto"/>
    </w:rPr>
  </w:style>
  <w:style w:type="paragraph" w:styleId="CM5" w:customStyle="1">
    <w:name w:val="CM5"/>
    <w:basedOn w:val="Default"/>
    <w:next w:val="Default"/>
    <w:uiPriority w:val="99"/>
    <w:rPr>
      <w:rFonts w:cs="Times New Roman"/>
      <w:color w:val="auto"/>
    </w:rPr>
  </w:style>
  <w:style w:type="paragraph" w:styleId="CM6" w:customStyle="1">
    <w:name w:val="CM6"/>
    <w:basedOn w:val="Default"/>
    <w:next w:val="Default"/>
    <w:uiPriority w:val="99"/>
    <w:rPr>
      <w:rFonts w:cs="Times New Roman"/>
      <w:color w:val="auto"/>
    </w:rPr>
  </w:style>
  <w:style w:type="paragraph" w:styleId="CM7" w:customStyle="1">
    <w:name w:val="CM7"/>
    <w:basedOn w:val="Default"/>
    <w:next w:val="Default"/>
    <w:uiPriority w:val="99"/>
    <w:rPr>
      <w:rFonts w:cs="Times New Roman"/>
      <w:color w:val="auto"/>
    </w:rPr>
  </w:style>
  <w:style w:type="paragraph" w:styleId="CM8" w:customStyle="1">
    <w:name w:val="CM8"/>
    <w:basedOn w:val="Default"/>
    <w:next w:val="Default"/>
    <w:uiPriority w:val="99"/>
    <w:rPr>
      <w:rFonts w:cs="Times New Roman"/>
      <w:color w:val="auto"/>
    </w:rPr>
  </w:style>
  <w:style w:type="paragraph" w:styleId="CM23" w:customStyle="1">
    <w:name w:val="CM23"/>
    <w:basedOn w:val="Default"/>
    <w:next w:val="Default"/>
    <w:uiPriority w:val="99"/>
    <w:rPr>
      <w:rFonts w:cs="Times New Roman"/>
      <w:color w:val="auto"/>
    </w:rPr>
  </w:style>
  <w:style w:type="paragraph" w:styleId="CM10" w:customStyle="1">
    <w:name w:val="CM10"/>
    <w:basedOn w:val="Default"/>
    <w:next w:val="Default"/>
    <w:uiPriority w:val="99"/>
    <w:rPr>
      <w:rFonts w:cs="Times New Roman"/>
      <w:color w:val="auto"/>
    </w:rPr>
  </w:style>
  <w:style w:type="paragraph" w:styleId="CM11" w:customStyle="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2" w:customStyle="1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3" w:customStyle="1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4" w:customStyle="1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DisplayEquationAurora" w:customStyle="1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styleId="DefaultChar" w:customStyle="1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styleId="CM21Char" w:customStyle="1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styleId="DisplayEquationAuroraChar" w:customStyle="1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styleId="SectionBreakAurora" w:customStyle="1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D87A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customXml" Target="ink/ink2.xml" Id="rId7" /><Relationship Type="http://schemas.openxmlformats.org/officeDocument/2006/relationships/theme" Target="theme/theme1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fontTable" Target="fontTable.xml" Id="rId11" /><Relationship Type="http://schemas.openxmlformats.org/officeDocument/2006/relationships/customXml" Target="ink/ink1.xml" Id="rId5" /><Relationship Type="http://schemas.openxmlformats.org/officeDocument/2006/relationships/image" Target="media/image4.png" Id="rId10" /><Relationship Type="http://schemas.openxmlformats.org/officeDocument/2006/relationships/webSettings" Target="webSettings.xml" Id="rId4" /><Relationship Type="http://schemas.openxmlformats.org/officeDocument/2006/relationships/image" Target="media/image3.png" Id="rId9" /><Relationship Type="http://schemas.openxmlformats.org/officeDocument/2006/relationships/image" Target="/media/image3.png" Id="Rb009ec0f65754495" 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0-02T01:07:03.699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0 30 8094,'-3'-6'-580,"-1"0"110,1 4 286,3-2 284,0 8 0,0 1-11,0 4 0,3 1-204,1-1 1,2 4 73,-3 0 1,3 4 44,-2-2 1,2 4-13,-3 3 0,3 3-23,-2 3 0,0-3-148,-1 1 1,-2-1 115,2 3 1,1-2 53,-1-1 1,1-1-64,-4 1 0,3-3-90,0-6 0,0 2 125,-3-2 0,0-2 9,0-2 1,0-1 27,0-2 0,0 1 0,4-1 0,2 1 0</inkml:trace>
  <inkml:trace contextRef="#ctx0" brushRef="#br0" timeOffset="718">559 10 8124,'-9'0'0,"3"0"-671,-1 0 407,1 0 107,1 0 23,-4 0 1,4 0 171,-4 0 1,2-2 52,1-1 1,3 2-390,-4-2 272,1 2 1,-3 1 71,-1 0 0,4 0-64,0 0 0,-1 0-95,-2 0 1,-1 1 95,1 2 1,-1 1 1,1 3 1,-1 1 9,1-1 0,3 1 0,-1 1 0,1-1 4,-4 1 1,1-1-4,0 4 0,0 0-1,3 1 0,-2-2 40,5 5 0,-3 0 118,3 3 1,-1 0-146,0 0 1,3-4 1,-2 1 0,2-3-7,1 3 0,0-5-2,0 2 0,3-3-203,0 0 172,5-1 0,-3-3 31,5-3 0,-4-2-71,0-1 0,1 0-52,2 0 1,-3-4 108,1-3 1,-1-1 10,3-2 1,-2 1 24,-1-1 1,0 4 133,4 0-1,-2-1-31,-1-2 0,1-1-67,-2 1 1,3 3-18,0-1 0,1 4 46,-1-3 0,4 3-37,-1-4 1,1 4-29,-3-3 0,2 4-17,1-1 1,0 2-12,-4 1 0,0 0-11,1 0 0,-4 1-35,1 2 1,-4 2 63,3 5 1,-4 0-8,1 3 1,-2 1-65,-1 5 0,-4 0-76,-2 0 0,-3 0 70,0 0 1,-1 1-6,1 2 1,-4-3 7,1 0 1,-1-1-9,4-5 1,-1 3-4,1-4 1,-1 0 18,1-6 1,2 3-68,1-3 40,0-2 81,-4 5 0,1-4 0,-1 4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0-02T01:08:06.151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138 29 7845,'-4'5'-3,"-5"4"1,-3 1 120,0 4 0,2 1-388,0 1 1,1-1 0,-1 2 162,1-2 1,2-2 191,1 3 1,0-1-294,-4 0 1,4 3 51,0-2 0,-1 5 136,-2 1 0,-4 4 18,1-4 1,-1 3-17,3-3 0,1 3 10,0-3 0,-1 1 13,1-5 1,2 1-3,1 0 0,1-3-8,-2 0 1,0-4 10,4 0 0,-1-4-3,0-2 3,3-4-4,-3 2-1,4-4 9,0 0-4,0-4 0,3-2-8,1-7 0,3 1 4,-1-3 0,-1-1-24,2-3 1,-1 0-17,4 0 0,-1-4-5,1-2 1,2 0 39,1 0 0,3 1-3,-4-1 1,2 0 2,-1 3 1,-2 2 2,5-2 0,-1 2-1,0 1 1,3 0-12,-2 0 1,2 1 29,1 3 0,0-2-15,0 4 0,0-3 2,0 4 1,0-1-3,0 4 0,-3-1-3,-1 1 0,0 3 35,1 3 1,2 2-34,-2 1 0,-2 0 73,2 0 1,-3 4-67,3 3 0,-4 1 3,4 2 0,0 3 26,3 3 0,-2 3 104,2 3 0,-4-1-91,4 4 1,0 0-29,-3 0 1,3 1-23,3-4 0,-2 5-9,2-2 0,-2-2-98,-1-1 0,-3-2 78,0-1 1,0 3 33,3 0 0,-4 1-54,1-5 0,-4-2-115,0 0 0,-1-3 37,-2 3 0,-3-5-46,-3 2 0,1-6 172,-1-1 0,-4 1 0,-4 2 0</inkml:trace>
  <inkml:trace contextRef="#ctx0" brushRef="#br0" timeOffset="602">10 799 7176,'-5'4'-365,"1"-1"-52,4 3 1,0 0 416,0 4 0,0-1 0,0 1 0,4 3 83,2 3 1,0 2 62,0 1 0,0 1-113,4 2 0,-1 1-30,1 2 0,-1 3 4,1-3 1,-1 3-6,1 0 0,-1 0 24,0 1 0,0 1-24,-3-1 0,3 1-1,-3-4 1,-1 0-110,2-1 1,-4-2 52,3-4 1,-4-1-8,1-2 0,1-2-24,0-5 1,-1 1-106,-3-1 191,0-4 0,0 0 0,0-5 0</inkml:trace>
  <inkml:trace contextRef="#ctx0" brushRef="#br0" timeOffset="1197">466 894 7826,'0'-5'-1317,"0"0"797,0 5 413,0 0 246,0 5 0,0 0-28,0 4 0,3 4-48,0 0 1,2 3-75,-2-4 1,-1 5 3,4-1 1,-3 5 66,4 1 0,-5 2-42,1 1 1,1-2-1,-1 5 0,4-3-2,-4 1 0,3 1 4,-3-2 1,4-1-21,-4 2 0,3-5 2,-3 1 0,4-2-3,-4-1 1,1-4-1,-1-3 0,-1-2-9,5-4 19,-5 2-79,2-6 64,0 2-2,-3-4 7,3-4 0,-4-5 2,0-4 1,0-3 16,0 0 1,-3 1 2,0-1 1,-1-1-20,1-5 0,2 2 4,-3-2 1,0-1-8,1 1 1,-3-3 1,3 3 0,-5-1-2,2 4 0,1 2 0,-2 1 1,4 1-3,-3 2 1,4 3-1,-1-3 0,-2 6-1,2 0 1,-1 4 2,1-3 1,2 4-350,-3-7 71,4 8 86,0-7 93,0 7 100,0-3 0,0 4 0,4-4 0,1-2 0</inkml:trace>
  <inkml:trace contextRef="#ctx0" brushRef="#br0" timeOffset="2246">1858 882 7744,'0'-5'-914,"0"-3"0,0 6 869,0-5 0,1 4 159,3-3 1,-2 3-73,4-4 1,0 4-47,4-3 0,-1 3 11,1-4 1,-3 5 10,3-1 0,-3-1 7,6 1 0,-3-3-7,0 2-10,-1 1 0,1 0-8,-1 0 1,1 0 90,-1 3 1,-3 4-86,1 2 0,-4 4 2,3 2 0,-4 3 42,1 4 1,-2 3 88,-1 0 1,0 5-118,0-2 1,0-1 6,0 1 0,0 0-44,0 0 0,-3 1 51,0-4 0,-3-1-2,3-5 0,-4 1-41,4-4 1,-3-1-83,3-2 1,-5-4 94,2 0 0,1-3-6,-2 0 1,1-2-86,-3-1 0,-1-1-28,1-2 0,-1-3 102,1-3 0,-4 2-37,0 1 139,1 0 0,2-3 13,1 3-79,4-2 0,-1 6-22,3-5 1,2 4 12,-2-3 0,3 3-28,3-4 0,-1 2 8,5-1 1,-4-3-66,3 3 0,0-2 68,4-2 1,-1 2-66,1 1 1,2 0 55,1 4 0,0-4 7,-4 4 0,1 0 46,-1 3 0,1 1 8,-1 2 0,1-1 31,-1 5 1,0-1-74,1 4 1,3 2 9,-1 1 1,1-1 6,-4-2 1,1-1-126,-1 1 0,2-5 53,1-2 1,-1-2-117,2-1 1,-3 0 51,0 0 1,2-3 109,1 0 0,-5-9 0,5 2 0,-3-9 0</inkml:trace>
  <inkml:trace contextRef="#ctx0" brushRef="#br0" timeOffset="2904">2580 692 7692,'-12'1'-38,"2"2"1,1 2-864,1 1 572,-1 2 1,0-6 368,-1 5 1,1-5 137,-1 1 1,4-1-36,0 1-106,-1-2 0,-2 3-122,-1-4 1,4 0 58,0 0 0,-1 0 1,-2 0 1,-4 0-10,1 0 1,-1 0-4,4 0 1,-4 0 23,0 0 0,-2 1-1,2 3 1,-3-3 118,3 2 1,1 2-75,2 1 0,1 0 76,-1 0 1,2-3-47,2 3 1,-2 1-24,5 2 0,0-1-9,3 1 0,0-2 6,0 6 1,0-2-37,0-2 1,0 4-7,0-1 0,1 1-188,2-4 204,2 1 0,5-1-115,-1 1 1,-2-4 98,-1 1 1,-3-2-7,4 1 1,-4 1-30,3-3-24,-4 3 125,7-2 0,-7 4-59,4-3 0,-3 1 42,3-3 0,-2 2-37,2-3 1,-3 3 1,3-3 0,-2 2-5,2-2 0,-3-2-3,3 2 1,1-2-1,2-1-1,1 0 0,-1-4 2,1-2 1,-1 0-2,1 0 0,-4 4-13,0-1 0,-3-1 13,4 0 0,-4 1 62,3 3 0,-3 4-24,4 3 0,-5 4 73,1 2 1,-1 4-95,1-1 0,-2 2 4,2 0 0,-2 1-45,-1 0 1,0 0 53,0 0 0,0-3 4,0 0 0,-3-5-2,0 2 1,-3-2-280,3-2 1,-2-3-292,2 1 134,-2-5 405,-5 2 0,-3 0 0,-2 2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Eunjin Kim</dc:creator>
  <lastModifiedBy>Corpus, Elena</lastModifiedBy>
  <revision>34</revision>
  <dcterms:created xsi:type="dcterms:W3CDTF">2019-09-23T02:09:00.0000000Z</dcterms:created>
  <dcterms:modified xsi:type="dcterms:W3CDTF">2019-10-08T02:12:25.9339735Z</dcterms:modified>
</coreProperties>
</file>